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center" w:tblpY="1"/>
        <w:tblOverlap w:val="never"/>
        <w:tblW w:w="227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FFFFF" w:themeFill="background1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5"/>
        <w:gridCol w:w="1431"/>
        <w:gridCol w:w="2552"/>
        <w:gridCol w:w="2211"/>
        <w:gridCol w:w="1989"/>
        <w:gridCol w:w="1196"/>
        <w:gridCol w:w="221"/>
        <w:gridCol w:w="6"/>
        <w:gridCol w:w="383"/>
        <w:gridCol w:w="2315"/>
        <w:gridCol w:w="6"/>
        <w:gridCol w:w="254"/>
        <w:gridCol w:w="1350"/>
        <w:gridCol w:w="1836"/>
        <w:gridCol w:w="1441"/>
        <w:gridCol w:w="1712"/>
        <w:gridCol w:w="1771"/>
        <w:gridCol w:w="1559"/>
      </w:tblGrid>
      <w:tr w:rsidR="00A93DC5" w:rsidRPr="00EA35C3" w14:paraId="2E55C5CC" w14:textId="0C87A5E4" w:rsidTr="00B20910">
        <w:trPr>
          <w:cantSplit/>
          <w:trHeight w:val="527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1833479A" w14:textId="4B95D916" w:rsidR="006F5CCE" w:rsidRPr="00EA7C98" w:rsidRDefault="00AA05D1" w:rsidP="00671A0D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="0087487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024E9E6A" w14:textId="77777777" w:rsidR="006F5CCE" w:rsidRPr="00C46491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46491">
              <w:rPr>
                <w:rFonts w:ascii="Times New Roman" w:hAnsi="Times New Roman" w:cs="Times New Roman"/>
                <w:b/>
                <w:bCs/>
              </w:rPr>
              <w:t>Hour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1D1FF637" w14:textId="33BDFF6C" w:rsidR="006F5CCE" w:rsidRPr="0065764D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2- 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6E356E2D" w14:textId="6693B26A" w:rsidR="006F5CCE" w:rsidRPr="0065764D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2- 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7FB5635" w14:textId="1D263B3C" w:rsidR="006F5CCE" w:rsidRPr="0065764D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</w:t>
            </w:r>
            <w:r w:rsidR="003E788D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3</w:t>
            </w:r>
            <w:proofErr w:type="gramEnd"/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2D0AF29" w14:textId="50249D4F" w:rsidR="006F5CCE" w:rsidRPr="0065764D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3 – 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ADC6047" w14:textId="38822B08" w:rsidR="006F5CCE" w:rsidRPr="0065764D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3– 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23668053" w14:textId="13AADCCB" w:rsidR="006F5CCE" w:rsidRPr="0065764D" w:rsidRDefault="006F5CCE" w:rsidP="00671A0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4 –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4AF3D2FA" w14:textId="19D55C6B" w:rsidR="006F5CCE" w:rsidRPr="0065764D" w:rsidRDefault="006F5CCE" w:rsidP="001D7710">
            <w:pPr>
              <w:tabs>
                <w:tab w:val="left" w:pos="1263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rade 4 –Group </w:t>
            </w:r>
            <w:r w:rsidR="00B5079A"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B74C22" w:rsidRPr="00EA35C3" w14:paraId="65298DC1" w14:textId="06F18EAD" w:rsidTr="00923E72">
        <w:trPr>
          <w:cantSplit/>
          <w:trHeight w:val="1161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textDirection w:val="btLr"/>
            <w:vAlign w:val="center"/>
          </w:tcPr>
          <w:p w14:paraId="2B91EE30" w14:textId="77777777" w:rsidR="00B74C22" w:rsidRPr="00EA35C3" w:rsidRDefault="00B74C22" w:rsidP="00671A0D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unday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186B816E" w14:textId="2C017589" w:rsidR="00B74C22" w:rsidRPr="002240C3" w:rsidRDefault="00B74C22" w:rsidP="00C50D93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:00 – 11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64D1A176" w14:textId="2BE44FF2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y</w:t>
            </w:r>
          </w:p>
          <w:p w14:paraId="592C2579" w14:textId="18B0EE0F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3563DA78" w14:textId="784CCA14" w:rsidR="00B74C22" w:rsidRPr="005C1226" w:rsidRDefault="00B74C22" w:rsidP="005C1226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Jibril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982AF3" w14:textId="3EE88056" w:rsidR="00B74C22" w:rsidRPr="00953241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95324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erminology</w:t>
            </w:r>
          </w:p>
          <w:p w14:paraId="5EB4A73C" w14:textId="3000A75C" w:rsidR="00B74C22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Hall</w:t>
            </w:r>
            <w:r w:rsidR="008B73EE">
              <w:rPr>
                <w:rFonts w:ascii="Times New Roman" w:hAnsi="Times New Roman" w:cs="Times New Roman"/>
                <w:color w:val="000000" w:themeColor="text1"/>
              </w:rPr>
              <w:t xml:space="preserve"> - 2</w:t>
            </w:r>
          </w:p>
          <w:p w14:paraId="52C0F945" w14:textId="3C9EC376" w:rsidR="00B74C22" w:rsidRPr="00227CD0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Jamil</w: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BD5E7EF" w14:textId="1B2F1454" w:rsidR="00B74C22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4D6FBC74" w14:textId="3DDB6DF1" w:rsidR="00B74C22" w:rsidRPr="00777D9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0E21908A" w14:textId="49B3E8E5" w:rsidR="00B74C22" w:rsidRPr="005827A9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77D9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777D9F">
              <w:rPr>
                <w:rFonts w:ascii="Times New Roman" w:hAnsi="Times New Roman" w:cs="Times New Roman"/>
              </w:rPr>
              <w:t>Soran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Amnah</w:t>
            </w:r>
            <w:proofErr w:type="spellEnd"/>
          </w:p>
        </w:tc>
        <w:tc>
          <w:tcPr>
            <w:tcW w:w="18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67FCC" w14:textId="09B4D8C8" w:rsidR="00B74C22" w:rsidRPr="00227CD0" w:rsidRDefault="00B74C22" w:rsidP="0014253D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52CCA7" w14:textId="77777777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lood Transfusion</w:t>
            </w:r>
          </w:p>
          <w:p w14:paraId="3D5AA8EE" w14:textId="5033D470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 w:rsidR="008B73EE">
              <w:rPr>
                <w:rFonts w:ascii="Times New Roman" w:hAnsi="Times New Roman" w:cs="Times New Roman"/>
                <w:sz w:val="26"/>
                <w:szCs w:val="26"/>
              </w:rPr>
              <w:t xml:space="preserve"> - 1</w:t>
            </w:r>
          </w:p>
          <w:p w14:paraId="26E6E272" w14:textId="78329506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 xml:space="preserve">Ms. </w:t>
            </w:r>
            <w:proofErr w:type="spellStart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Muzhda</w:t>
            </w:r>
            <w:proofErr w:type="spellEnd"/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79ED3284" w14:textId="77777777" w:rsidR="00923E72" w:rsidRPr="00C018BF" w:rsidRDefault="00923E72" w:rsidP="00923E72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docrinology</w:t>
            </w:r>
          </w:p>
          <w:p w14:paraId="1BB7E532" w14:textId="4AD8224A" w:rsidR="00923E72" w:rsidRPr="00C018BF" w:rsidRDefault="00923E72" w:rsidP="00923E72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 -2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EC34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091014E6" w14:textId="78E070B9" w:rsidR="00B74C22" w:rsidRPr="00EA35C3" w:rsidRDefault="00923E72" w:rsidP="00923E72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018BF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018BF">
              <w:rPr>
                <w:rFonts w:ascii="Times New Roman" w:hAnsi="Times New Roman" w:cs="Times New Roman"/>
                <w:sz w:val="20"/>
                <w:szCs w:val="20"/>
              </w:rPr>
              <w:t>Kheder</w:t>
            </w:r>
            <w:proofErr w:type="spellEnd"/>
            <w:r w:rsidRPr="00C018BF">
              <w:rPr>
                <w:rFonts w:ascii="Times New Roman" w:hAnsi="Times New Roman" w:cs="Times New Roman"/>
                <w:sz w:val="20"/>
                <w:szCs w:val="20"/>
              </w:rPr>
              <w:t>\Zahra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FE770A" w14:textId="5B79F5E8" w:rsidR="00B74C22" w:rsidRPr="0074672A" w:rsidRDefault="00B74C22" w:rsidP="00921AD9">
            <w:pPr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FB2BC1" w14:textId="65AF5C49" w:rsidR="00B74C22" w:rsidRPr="00EA35C3" w:rsidRDefault="00B74C22" w:rsidP="00396081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74C22" w:rsidRPr="00EA35C3" w14:paraId="272AE12A" w14:textId="5DE9D693" w:rsidTr="00075F3B">
        <w:trPr>
          <w:trHeight w:val="1253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2A0A5E5A" w14:textId="77777777" w:rsidR="00B74C22" w:rsidRPr="00EA35C3" w:rsidRDefault="00B74C22" w:rsidP="001D7710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6AD2659B" w14:textId="71EB744A" w:rsidR="00B74C22" w:rsidRPr="002240C3" w:rsidRDefault="00B74C22" w:rsidP="00075F3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00 – 13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1F2A6737" w14:textId="3B9C7105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y</w:t>
            </w:r>
          </w:p>
          <w:p w14:paraId="38C678A1" w14:textId="31D4F07C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)</w:t>
            </w:r>
          </w:p>
          <w:p w14:paraId="1DDE72C7" w14:textId="310E958D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Jibril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47D43A" w14:textId="08AFD51A" w:rsidR="00B74C22" w:rsidRPr="00717D7C" w:rsidRDefault="00B74C22" w:rsidP="0039608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42086725" w14:textId="77777777" w:rsidR="00B74C22" w:rsidRPr="00C018BF" w:rsidRDefault="00B74C22" w:rsidP="0014253D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docrinology</w:t>
            </w:r>
          </w:p>
          <w:p w14:paraId="5769BB73" w14:textId="77777777" w:rsidR="00B74C22" w:rsidRDefault="00B74C22" w:rsidP="0014253D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 -2 Gr</w:t>
            </w:r>
            <w:r>
              <w:rPr>
                <w:rFonts w:ascii="Times New Roman" w:hAnsi="Times New Roman" w:cs="Times New Roman"/>
              </w:rPr>
              <w:t>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696369C2" w14:textId="0E490FC9" w:rsidR="00B74C22" w:rsidRPr="00227CD0" w:rsidRDefault="00B74C22" w:rsidP="0014253D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B5E93">
              <w:rPr>
                <w:rFonts w:ascii="Times New Roman" w:hAnsi="Times New Roman" w:cs="Times New Roman"/>
              </w:rPr>
              <w:t>Dr.</w:t>
            </w:r>
            <w:proofErr w:type="spellEnd"/>
            <w:r w:rsidRPr="001B5E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B5E93">
              <w:rPr>
                <w:rFonts w:ascii="Times New Roman" w:hAnsi="Times New Roman" w:cs="Times New Roman"/>
              </w:rPr>
              <w:t>Kheder</w:t>
            </w:r>
            <w:proofErr w:type="spellEnd"/>
            <w:r w:rsidRPr="001B5E93">
              <w:rPr>
                <w:rFonts w:ascii="Times New Roman" w:hAnsi="Times New Roman" w:cs="Times New Roman"/>
              </w:rPr>
              <w:t>\Zahra</w:t>
            </w:r>
          </w:p>
        </w:tc>
        <w:tc>
          <w:tcPr>
            <w:tcW w:w="18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FE4FFF5" w14:textId="3FF2F5E4" w:rsidR="00B74C22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b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417B8FB6" w14:textId="4E6B653B" w:rsidR="00B74C22" w:rsidRPr="00777D9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757D2DCA" w14:textId="433F784B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5764D">
              <w:rPr>
                <w:rFonts w:ascii="Times New Roman" w:hAnsi="Times New Roman" w:cs="Times New Roman"/>
                <w:sz w:val="20"/>
                <w:szCs w:val="20"/>
              </w:rPr>
              <w:t xml:space="preserve">Mr. </w:t>
            </w:r>
            <w:proofErr w:type="spellStart"/>
            <w:r w:rsidRPr="0065764D">
              <w:rPr>
                <w:rFonts w:ascii="Times New Roman" w:hAnsi="Times New Roman" w:cs="Times New Roman"/>
                <w:sz w:val="20"/>
                <w:szCs w:val="20"/>
              </w:rPr>
              <w:t>Soran</w:t>
            </w:r>
            <w:proofErr w:type="spellEnd"/>
            <w:r w:rsidRPr="0065764D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65764D">
              <w:rPr>
                <w:rFonts w:ascii="Times New Roman" w:hAnsi="Times New Roman" w:cs="Times New Roman"/>
                <w:sz w:val="20"/>
                <w:szCs w:val="20"/>
              </w:rPr>
              <w:t>Amnah</w:t>
            </w:r>
            <w:proofErr w:type="spellEnd"/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F2B23B" w14:textId="1E7DEF8A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7A67B" w14:textId="77777777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lood Transfusion</w:t>
            </w:r>
          </w:p>
          <w:p w14:paraId="396A6B5D" w14:textId="3C35E529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 w:rsidR="008B73EE">
              <w:rPr>
                <w:rFonts w:ascii="Times New Roman" w:hAnsi="Times New Roman" w:cs="Times New Roman"/>
                <w:sz w:val="26"/>
                <w:szCs w:val="26"/>
              </w:rPr>
              <w:t xml:space="preserve"> - 1</w:t>
            </w:r>
          </w:p>
          <w:p w14:paraId="3C5FE99D" w14:textId="42A5AED8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 xml:space="preserve">Ms. </w:t>
            </w:r>
            <w:proofErr w:type="spellStart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Muzhda</w:t>
            </w:r>
            <w:proofErr w:type="spellEnd"/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F21561" w14:textId="42C2AEC9" w:rsidR="00B74C22" w:rsidRPr="00EA35C3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7456CE" w14:textId="77777777" w:rsidR="00B74C22" w:rsidRPr="0074672A" w:rsidRDefault="00B74C22" w:rsidP="00921AD9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74672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dv. Biochemistry</w:t>
            </w:r>
          </w:p>
          <w:p w14:paraId="7132E118" w14:textId="13F4C06C" w:rsidR="00B74C22" w:rsidRDefault="00B74C22" w:rsidP="00921AD9">
            <w:pPr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 w:rsidR="008B73EE">
              <w:rPr>
                <w:rFonts w:ascii="Times New Roman" w:hAnsi="Times New Roman" w:cs="Times New Roman"/>
                <w:sz w:val="26"/>
                <w:szCs w:val="26"/>
              </w:rPr>
              <w:t xml:space="preserve"> - </w:t>
            </w:r>
            <w:r w:rsidR="003E76B9">
              <w:rPr>
                <w:rFonts w:ascii="Times New Roman" w:hAnsi="Times New Roman" w:cs="Times New Roman"/>
                <w:sz w:val="26"/>
                <w:szCs w:val="26"/>
              </w:rPr>
              <w:t>34</w:t>
            </w:r>
            <w:r w:rsidR="008B73EE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  <w:p w14:paraId="6ED9B831" w14:textId="47F241C4" w:rsidR="00B74C22" w:rsidRPr="00EA35C3" w:rsidRDefault="00B74C22" w:rsidP="00921AD9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Jaafar</w:t>
            </w:r>
          </w:p>
        </w:tc>
      </w:tr>
      <w:tr w:rsidR="00B74C22" w:rsidRPr="00EA35C3" w14:paraId="69EE7D6D" w14:textId="7736FB33" w:rsidTr="004936A1">
        <w:trPr>
          <w:trHeight w:val="892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0859F63D" w14:textId="77777777" w:rsidR="00B74C22" w:rsidRPr="00EA35C3" w:rsidRDefault="00B74C22" w:rsidP="00B143CF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7E4840CC" w14:textId="6FF395FF" w:rsidR="00B74C22" w:rsidRPr="002240C3" w:rsidRDefault="00B74C22" w:rsidP="004936A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:00 – 15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442DDD" w14:textId="7C4F2AF7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3CEC3761" w14:textId="0E31222D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y</w:t>
            </w:r>
          </w:p>
          <w:p w14:paraId="448DFC0E" w14:textId="4D11466A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)</w:t>
            </w:r>
          </w:p>
          <w:p w14:paraId="4C34923E" w14:textId="160B77F6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Jibril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316910" w14:textId="77777777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Blood Transfusion</w:t>
            </w:r>
          </w:p>
          <w:p w14:paraId="2798676D" w14:textId="0DE59C99" w:rsidR="00B74C22" w:rsidRPr="00F477D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 w:rsidR="008B73EE">
              <w:rPr>
                <w:rFonts w:ascii="Times New Roman" w:hAnsi="Times New Roman" w:cs="Times New Roman"/>
                <w:sz w:val="26"/>
                <w:szCs w:val="26"/>
              </w:rPr>
              <w:t xml:space="preserve"> - 1</w:t>
            </w:r>
          </w:p>
          <w:p w14:paraId="50BFBB47" w14:textId="1CC4878F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 xml:space="preserve">Ms. </w:t>
            </w:r>
            <w:proofErr w:type="spellStart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Muzhda</w:t>
            </w:r>
            <w:proofErr w:type="spellEnd"/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3DBDEB9D" w14:textId="0DF8C4EF" w:rsidR="00B74C22" w:rsidRPr="00C018BF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ocrinology</w:t>
            </w:r>
          </w:p>
          <w:p w14:paraId="3A04C831" w14:textId="54D35F60" w:rsidR="00B74C22" w:rsidRPr="001B5E93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 -2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55D3D82B" w14:textId="386F0CC9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proofErr w:type="gramStart"/>
            <w:r w:rsidRPr="00C46491">
              <w:rPr>
                <w:rFonts w:ascii="Times New Roman" w:hAnsi="Times New Roman" w:cs="Times New Roman"/>
                <w:sz w:val="18"/>
                <w:szCs w:val="18"/>
              </w:rPr>
              <w:t>Dr.Kheder</w:t>
            </w:r>
            <w:proofErr w:type="spellEnd"/>
            <w:proofErr w:type="gramEnd"/>
            <w:r w:rsidRPr="00C46491">
              <w:rPr>
                <w:rFonts w:ascii="Times New Roman" w:hAnsi="Times New Roman" w:cs="Times New Roman"/>
                <w:sz w:val="18"/>
                <w:szCs w:val="18"/>
              </w:rPr>
              <w:t>\Zahra</w:t>
            </w:r>
          </w:p>
        </w:tc>
        <w:tc>
          <w:tcPr>
            <w:tcW w:w="1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6ADF3DE" w14:textId="0E8FFC07" w:rsidR="00B74C22" w:rsidRPr="00A93DC5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A93D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icrob</w:t>
            </w:r>
            <w:proofErr w:type="spellEnd"/>
            <w:r w:rsidRPr="00A93D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A93DC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iagnosis</w:t>
            </w:r>
          </w:p>
          <w:p w14:paraId="1D82A4BD" w14:textId="50BE3963" w:rsidR="00B74C22" w:rsidRPr="00777D9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2C7843C0" w14:textId="03C6726F" w:rsidR="00B74C22" w:rsidRPr="00EA35C3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proofErr w:type="gramStart"/>
            <w:r w:rsidRPr="00A93DC5">
              <w:rPr>
                <w:rFonts w:ascii="Times New Roman" w:hAnsi="Times New Roman" w:cs="Times New Roman"/>
                <w:sz w:val="20"/>
                <w:szCs w:val="20"/>
              </w:rPr>
              <w:t>Mr.Soran</w:t>
            </w:r>
            <w:proofErr w:type="spellEnd"/>
            <w:proofErr w:type="gramEnd"/>
            <w:r w:rsidRPr="00A93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A93DC5">
              <w:rPr>
                <w:rFonts w:ascii="Times New Roman" w:hAnsi="Times New Roman" w:cs="Times New Roman"/>
                <w:sz w:val="20"/>
                <w:szCs w:val="20"/>
              </w:rPr>
              <w:t>Amnah</w:t>
            </w:r>
            <w:proofErr w:type="spell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2E9C379A" w14:textId="1BA7BB3A" w:rsidR="00B74C22" w:rsidRPr="00216B29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otechnology</w:t>
            </w:r>
          </w:p>
          <w:p w14:paraId="3A0DE9FC" w14:textId="3304C910" w:rsidR="00B74C22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4C22">
              <w:rPr>
                <w:rFonts w:ascii="Times New Roman" w:hAnsi="Times New Roman" w:cs="Times New Roman"/>
                <w:sz w:val="18"/>
                <w:szCs w:val="18"/>
              </w:rPr>
              <w:t>Lab- 3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01C79DD1" w14:textId="3DBC81A5" w:rsidR="00B74C22" w:rsidRPr="00C4649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A93DC5">
              <w:rPr>
                <w:rFonts w:ascii="Times New Roman" w:hAnsi="Times New Roman" w:cs="Times New Roman"/>
                <w:sz w:val="20"/>
                <w:szCs w:val="20"/>
              </w:rPr>
              <w:t>Dr.Salah</w:t>
            </w:r>
            <w:proofErr w:type="spellEnd"/>
            <w:proofErr w:type="gramEnd"/>
            <w:r w:rsidRPr="00A93DC5">
              <w:rPr>
                <w:rFonts w:ascii="Times New Roman" w:hAnsi="Times New Roman" w:cs="Times New Roman"/>
                <w:sz w:val="20"/>
                <w:szCs w:val="20"/>
              </w:rPr>
              <w:t>\Sanaa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617A26" w14:textId="77777777" w:rsidR="00B74C22" w:rsidRPr="0074672A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74672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dv. Biochemistry</w:t>
            </w:r>
          </w:p>
          <w:p w14:paraId="3697A932" w14:textId="253E007A" w:rsidR="00B74C22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 w:rsidR="008B73EE">
              <w:rPr>
                <w:rFonts w:ascii="Times New Roman" w:hAnsi="Times New Roman" w:cs="Times New Roman"/>
                <w:sz w:val="26"/>
                <w:szCs w:val="26"/>
              </w:rPr>
              <w:t xml:space="preserve"> - </w:t>
            </w:r>
            <w:r w:rsidR="003E76B9">
              <w:rPr>
                <w:rFonts w:ascii="Times New Roman" w:hAnsi="Times New Roman" w:cs="Times New Roman"/>
                <w:sz w:val="26"/>
                <w:szCs w:val="26"/>
              </w:rPr>
              <w:t>342</w:t>
            </w:r>
          </w:p>
          <w:p w14:paraId="61FE0ABA" w14:textId="7342AF24" w:rsidR="00B74C22" w:rsidRPr="00E23843" w:rsidRDefault="00B74C22" w:rsidP="0039608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Jaafar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4FD216" w14:textId="5BDFD6C2" w:rsidR="00B74C22" w:rsidRPr="00EA35C3" w:rsidRDefault="00B74C22" w:rsidP="00921AD9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00B74C22" w:rsidRPr="00EA35C3" w14:paraId="4A9FA7CF" w14:textId="35CE66B1" w:rsidTr="00E66B64">
        <w:trPr>
          <w:trHeight w:val="977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47667183" w14:textId="77777777" w:rsidR="00B74C22" w:rsidRPr="00EA35C3" w:rsidRDefault="00B74C22" w:rsidP="00B143CF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401D777F" w14:textId="5E4C7DC0" w:rsidR="00B74C22" w:rsidRPr="002240C3" w:rsidRDefault="00B74C22" w:rsidP="00E66B64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 – 17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8E82CB" w14:textId="77777777" w:rsidR="00B74C22" w:rsidRPr="0095324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95324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erminology</w:t>
            </w:r>
          </w:p>
          <w:p w14:paraId="783C8859" w14:textId="535C7658" w:rsidR="00B74C22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Hall</w:t>
            </w:r>
            <w:r w:rsidR="008B73EE">
              <w:rPr>
                <w:rFonts w:ascii="Times New Roman" w:hAnsi="Times New Roman" w:cs="Times New Roman"/>
                <w:color w:val="000000" w:themeColor="text1"/>
              </w:rPr>
              <w:t xml:space="preserve"> - 2</w:t>
            </w:r>
          </w:p>
          <w:p w14:paraId="457E12DC" w14:textId="5AE5FB8C" w:rsidR="00B74C22" w:rsidRPr="00C4649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Jamil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1D7512FD" w14:textId="0CC64E9B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y</w:t>
            </w:r>
          </w:p>
          <w:p w14:paraId="2F662AFC" w14:textId="0DCF6C33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D)</w:t>
            </w:r>
          </w:p>
          <w:p w14:paraId="10A665F4" w14:textId="7D8BCC6D" w:rsidR="00B74C22" w:rsidRPr="00C018BF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Jibril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A207EC" w14:textId="4339CDBF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2CECD7C0" w14:textId="2EC23C11" w:rsidR="00B74C22" w:rsidRPr="00C018BF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docrinology</w:t>
            </w:r>
          </w:p>
          <w:p w14:paraId="2E361F6E" w14:textId="7884F303" w:rsidR="00B74C22" w:rsidRPr="00C018BF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 -2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D)</w:t>
            </w:r>
          </w:p>
          <w:p w14:paraId="29FBAE60" w14:textId="77777777" w:rsidR="00B74C22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018BF">
              <w:rPr>
                <w:rFonts w:ascii="Times New Roman" w:hAnsi="Times New Roman" w:cs="Times New Roman"/>
              </w:rPr>
              <w:t>Kheder</w:t>
            </w:r>
            <w:proofErr w:type="spellEnd"/>
            <w:r w:rsidRPr="001B5E93">
              <w:rPr>
                <w:rFonts w:ascii="Times New Roman" w:hAnsi="Times New Roman" w:cs="Times New Roman"/>
              </w:rPr>
              <w:t>\Zahra</w:t>
            </w:r>
          </w:p>
          <w:p w14:paraId="1516D11D" w14:textId="45A93FDE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60B5ED6C" w14:textId="6C873502" w:rsidR="00B74C22" w:rsidRPr="00216B29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iotechnology</w:t>
            </w:r>
          </w:p>
          <w:p w14:paraId="5A652F29" w14:textId="4ED8872B" w:rsidR="00B74C22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74C22">
              <w:rPr>
                <w:rFonts w:ascii="Times New Roman" w:hAnsi="Times New Roman" w:cs="Times New Roman"/>
                <w:sz w:val="18"/>
                <w:szCs w:val="18"/>
              </w:rPr>
              <w:t>Lab- 3</w:t>
            </w:r>
            <w:r w:rsidRPr="00B74C22">
              <w:rPr>
                <w:rFonts w:ascii="Times New Roman" w:hAnsi="Times New Roman" w:cs="Times New Roman"/>
              </w:rPr>
              <w:t xml:space="preserve"> Gr</w:t>
            </w:r>
            <w:r>
              <w:rPr>
                <w:rFonts w:ascii="Times New Roman" w:hAnsi="Times New Roman" w:cs="Times New Roman"/>
              </w:rPr>
              <w:t>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2760F9FD" w14:textId="6A6E9453" w:rsidR="00B74C22" w:rsidRPr="00C46491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77D9F">
              <w:rPr>
                <w:rFonts w:ascii="Times New Roman" w:hAnsi="Times New Roman" w:cs="Times New Roman"/>
              </w:rPr>
              <w:t>Dr.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 Salah\</w:t>
            </w:r>
            <w:r>
              <w:rPr>
                <w:rFonts w:ascii="Times New Roman" w:hAnsi="Times New Roman" w:cs="Times New Roman"/>
              </w:rPr>
              <w:t>Sanaa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95DDDA0" w14:textId="1A098FF4" w:rsidR="00B74C22" w:rsidRPr="00216B29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ycology</w:t>
            </w:r>
          </w:p>
          <w:p w14:paraId="710BEB5C" w14:textId="2D92A8D0" w:rsidR="00B74C22" w:rsidRPr="005827A9" w:rsidRDefault="00B74C22" w:rsidP="00396081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5827A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4E631814" w14:textId="71511703" w:rsidR="00B74C22" w:rsidRPr="00EA35C3" w:rsidRDefault="00B74C2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r.</w:t>
            </w:r>
            <w:proofErr w:type="spellEnd"/>
            <w:r>
              <w:rPr>
                <w:rFonts w:ascii="Times New Roman" w:hAnsi="Times New Roman" w:cs="Times New Roman"/>
              </w:rPr>
              <w:t xml:space="preserve"> Aryan</w:t>
            </w:r>
            <w:r w:rsidRPr="005827A9">
              <w:rPr>
                <w:rFonts w:ascii="Times New Roman" w:hAnsi="Times New Roman" w:cs="Times New Roman"/>
              </w:rPr>
              <w:t xml:space="preserve">\ </w:t>
            </w:r>
            <w:r>
              <w:rPr>
                <w:rFonts w:ascii="Times New Roman" w:hAnsi="Times New Roman" w:cs="Times New Roman"/>
              </w:rPr>
              <w:t>Shahnaz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465C62" w14:textId="0BBE66DC" w:rsidR="00B74C22" w:rsidRPr="00EA35C3" w:rsidRDefault="00B74C22" w:rsidP="00B20910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93DC5" w:rsidRPr="00EA35C3" w14:paraId="31B9D526" w14:textId="77777777" w:rsidTr="005C1226">
        <w:trPr>
          <w:cantSplit/>
          <w:trHeight w:val="405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0FB992CC" w14:textId="1AA6CE63" w:rsidR="00A91232" w:rsidRPr="00EA35C3" w:rsidRDefault="00A91232" w:rsidP="00A91232">
            <w:pPr>
              <w:ind w:left="113" w:right="113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                                                                               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5D415DE5" w14:textId="75FD1458" w:rsidR="00A91232" w:rsidRPr="00A91232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912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2FBC0677" w14:textId="5065C191" w:rsidR="00A91232" w:rsidRPr="0065764D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1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5B50C8C3" w14:textId="57858110" w:rsidR="00A91232" w:rsidRPr="0065764D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2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4532D042" w14:textId="1D815C5C" w:rsidR="00A91232" w:rsidRPr="0065764D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1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496C51A3" w14:textId="4C15792F" w:rsidR="00A91232" w:rsidRPr="0065764D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2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B84B600" w14:textId="451384ED" w:rsidR="00A91232" w:rsidRPr="0065764D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– Group 3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0D470B66" w14:textId="4CB89A71" w:rsidR="00A91232" w:rsidRPr="0065764D" w:rsidRDefault="00A91232" w:rsidP="00396081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798D0305" w14:textId="6109C321" w:rsidR="00A91232" w:rsidRPr="0065764D" w:rsidRDefault="00A91232" w:rsidP="00396081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2</w:t>
            </w:r>
          </w:p>
        </w:tc>
      </w:tr>
      <w:tr w:rsidR="00C70CBB" w:rsidRPr="00EA35C3" w14:paraId="4B571884" w14:textId="399F4240" w:rsidTr="006760FB">
        <w:trPr>
          <w:cantSplit/>
          <w:trHeight w:val="698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textDirection w:val="btLr"/>
            <w:vAlign w:val="center"/>
          </w:tcPr>
          <w:p w14:paraId="413AA22D" w14:textId="6BCA479D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016C7304" w14:textId="3D539AE5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:00 – 11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525C4B67" w14:textId="7BE451CA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munology</w:t>
            </w:r>
          </w:p>
          <w:p w14:paraId="6C6A823B" w14:textId="26DB4528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006DBD82" w14:textId="26EBEC8C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Tola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79E772" w14:textId="77777777" w:rsidR="00C70CBB" w:rsidRDefault="00C70CBB" w:rsidP="00C70C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738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biology</w:t>
            </w:r>
          </w:p>
          <w:p w14:paraId="4971E1B4" w14:textId="2854EBF5" w:rsidR="00C70CBB" w:rsidRPr="00873804" w:rsidRDefault="00C70CBB" w:rsidP="00C70CBB">
            <w:pPr>
              <w:jc w:val="center"/>
              <w:rPr>
                <w:rFonts w:ascii="Times New Roman" w:hAnsi="Times New Roman" w:cs="Times New Roman"/>
              </w:rPr>
            </w:pPr>
            <w:r w:rsidRPr="00873804">
              <w:rPr>
                <w:rFonts w:ascii="Times New Roman" w:hAnsi="Times New Roman" w:cs="Times New Roman"/>
              </w:rPr>
              <w:t>Hall -</w:t>
            </w:r>
            <w:r>
              <w:rPr>
                <w:rFonts w:ascii="Times New Roman" w:hAnsi="Times New Roman" w:cs="Times New Roman"/>
              </w:rPr>
              <w:t xml:space="preserve"> 342</w:t>
            </w:r>
          </w:p>
          <w:p w14:paraId="06BF67D9" w14:textId="7FEA07A5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73804">
              <w:rPr>
                <w:rFonts w:ascii="Times New Roman" w:hAnsi="Times New Roman" w:cs="Times New Roman"/>
              </w:rPr>
              <w:t>Dr.</w:t>
            </w:r>
            <w:proofErr w:type="spellEnd"/>
            <w:r w:rsidRPr="00873804">
              <w:rPr>
                <w:rFonts w:ascii="Times New Roman" w:hAnsi="Times New Roman" w:cs="Times New Roman"/>
              </w:rPr>
              <w:t xml:space="preserve"> Jibril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8EA534" w14:textId="1AC65294" w:rsidR="00C70CBB" w:rsidRPr="00EA35C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6B638" w14:textId="77777777" w:rsidR="00C70CBB" w:rsidRPr="00CA5C0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A5C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b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CA5C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5DA987B7" w14:textId="1D277BD1" w:rsidR="00C70CBB" w:rsidRPr="00C46491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57BD4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- 1</w:t>
            </w:r>
          </w:p>
          <w:p w14:paraId="7F9A7C03" w14:textId="4BC85D9B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C02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A5C02">
              <w:rPr>
                <w:rFonts w:ascii="Times New Roman" w:hAnsi="Times New Roman" w:cs="Times New Roman"/>
              </w:rPr>
              <w:t>Soran</w:t>
            </w:r>
            <w:proofErr w:type="spellEnd"/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1F8FA64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7F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sitology</w:t>
            </w:r>
          </w:p>
          <w:p w14:paraId="07AA93CA" w14:textId="77777777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921AD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2D5439B6" w14:textId="35F46E78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67F2B">
              <w:rPr>
                <w:rFonts w:ascii="Times New Roman" w:hAnsi="Times New Roman" w:cs="Times New Roman"/>
              </w:rPr>
              <w:t>Dr.</w:t>
            </w:r>
            <w:proofErr w:type="spellEnd"/>
            <w:r w:rsidRPr="00067F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7F2B">
              <w:rPr>
                <w:rFonts w:ascii="Times New Roman" w:hAnsi="Times New Roman" w:cs="Times New Roman"/>
              </w:rPr>
              <w:t>Ramyar</w:t>
            </w:r>
            <w:proofErr w:type="spellEnd"/>
            <w:r w:rsidRPr="00067F2B">
              <w:rPr>
                <w:rFonts w:ascii="Times New Roman" w:hAnsi="Times New Roman" w:cs="Times New Roman"/>
              </w:rPr>
              <w:t>/Omer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2986B610" w14:textId="28023AA8" w:rsidR="00C70CBB" w:rsidRPr="00B74C2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. Biotechnology</w:t>
            </w:r>
          </w:p>
          <w:p w14:paraId="300346BA" w14:textId="2B0B812C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>Lab-3 Gr</w:t>
            </w:r>
            <w:r>
              <w:rPr>
                <w:rFonts w:ascii="Times New Roman" w:hAnsi="Times New Roman" w:cs="Times New Roman"/>
              </w:rPr>
              <w:t>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5BF118F3" w14:textId="6F101007" w:rsidR="00C70CBB" w:rsidRPr="00EA35C3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xlis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\ </w:t>
            </w:r>
            <w:r>
              <w:rPr>
                <w:rFonts w:ascii="Times New Roman" w:hAnsi="Times New Roman" w:cs="Times New Roman"/>
              </w:rPr>
              <w:t>Mohammed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BD53B6" w14:textId="63EF8563" w:rsidR="00C70CBB" w:rsidRPr="00256D5A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0CBB" w:rsidRPr="00EA35C3" w14:paraId="0837D92C" w14:textId="097D8BCA" w:rsidTr="00923E72">
        <w:trPr>
          <w:trHeight w:val="783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50E11D81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6735B993" w14:textId="3F984B19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00 – 13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0B265" w14:textId="77777777" w:rsidR="00C70CBB" w:rsidRPr="00873804" w:rsidRDefault="00C70CBB" w:rsidP="00C70CB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738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crobiology</w:t>
            </w:r>
          </w:p>
          <w:p w14:paraId="20C8BFC9" w14:textId="77777777" w:rsidR="00C70CBB" w:rsidRPr="00873804" w:rsidRDefault="00C70CBB" w:rsidP="00C70CBB">
            <w:pPr>
              <w:jc w:val="center"/>
              <w:rPr>
                <w:rFonts w:ascii="Times New Roman" w:hAnsi="Times New Roman" w:cs="Times New Roman"/>
              </w:rPr>
            </w:pPr>
            <w:r w:rsidRPr="00873804">
              <w:rPr>
                <w:rFonts w:ascii="Times New Roman" w:hAnsi="Times New Roman" w:cs="Times New Roman"/>
              </w:rPr>
              <w:t>Hall -</w:t>
            </w:r>
            <w:r>
              <w:rPr>
                <w:rFonts w:ascii="Times New Roman" w:hAnsi="Times New Roman" w:cs="Times New Roman"/>
              </w:rPr>
              <w:t>341</w:t>
            </w:r>
          </w:p>
          <w:p w14:paraId="7D8E472E" w14:textId="5072357F" w:rsidR="00C70CBB" w:rsidRPr="007F345D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73804">
              <w:rPr>
                <w:rFonts w:ascii="Times New Roman" w:hAnsi="Times New Roman" w:cs="Times New Roman"/>
              </w:rPr>
              <w:t>Dr.</w:t>
            </w:r>
            <w:proofErr w:type="spellEnd"/>
            <w:r w:rsidRPr="00873804">
              <w:rPr>
                <w:rFonts w:ascii="Times New Roman" w:hAnsi="Times New Roman" w:cs="Times New Roman"/>
              </w:rPr>
              <w:t xml:space="preserve"> Jibril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05D8CBB2" w14:textId="77777777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munology</w:t>
            </w:r>
          </w:p>
          <w:p w14:paraId="690B29B4" w14:textId="52DDE6EC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4ADEFCAF" w14:textId="6C4BC783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Tola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1F32574B" w14:textId="77777777" w:rsidR="00C70CBB" w:rsidRPr="00B74C22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docrinology</w:t>
            </w:r>
          </w:p>
          <w:p w14:paraId="694B8BB8" w14:textId="6FAA6601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 xml:space="preserve">Lab -2 </w:t>
            </w:r>
            <w:r w:rsidRPr="00B74C22">
              <w:rPr>
                <w:rFonts w:ascii="Times New Roman" w:hAnsi="Times New Roman" w:cs="Times New Roman"/>
                <w:b/>
                <w:bCs/>
              </w:rPr>
              <w:t>Gr</w:t>
            </w:r>
            <w:r w:rsidRPr="00822847">
              <w:rPr>
                <w:rFonts w:ascii="Times New Roman" w:hAnsi="Times New Roman" w:cs="Times New Roman"/>
                <w:b/>
                <w:bCs/>
              </w:rPr>
              <w:t>. (</w:t>
            </w:r>
            <w:r>
              <w:rPr>
                <w:rFonts w:ascii="Times New Roman" w:hAnsi="Times New Roman" w:cs="Times New Roman"/>
                <w:b/>
                <w:bCs/>
              </w:rPr>
              <w:t>B</w:t>
            </w:r>
            <w:r w:rsidRPr="00822847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152BB33C" w14:textId="123C09E2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Kheder</w:t>
            </w:r>
            <w:proofErr w:type="spellEnd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\Zahra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D2C5A7C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7F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sitology</w:t>
            </w:r>
          </w:p>
          <w:p w14:paraId="499800AB" w14:textId="77777777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921AD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4741A76D" w14:textId="675E6DBF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67F2B">
              <w:rPr>
                <w:rFonts w:ascii="Times New Roman" w:hAnsi="Times New Roman" w:cs="Times New Roman"/>
              </w:rPr>
              <w:t>Dr.</w:t>
            </w:r>
            <w:proofErr w:type="spellEnd"/>
            <w:r w:rsidRPr="00067F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7F2B">
              <w:rPr>
                <w:rFonts w:ascii="Times New Roman" w:hAnsi="Times New Roman" w:cs="Times New Roman"/>
              </w:rPr>
              <w:t>Ramyar</w:t>
            </w:r>
            <w:proofErr w:type="spellEnd"/>
            <w:r w:rsidRPr="00067F2B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67F2B">
              <w:rPr>
                <w:rFonts w:ascii="Times New Roman" w:hAnsi="Times New Roman" w:cs="Times New Roman"/>
              </w:rPr>
              <w:t>Omer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210A1" w14:textId="77777777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5C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icrobi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5394D20B" w14:textId="77777777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57BD4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57BD4"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hAnsi="Times New Roman" w:cs="Times New Roman"/>
              </w:rPr>
              <w:t>1</w:t>
            </w:r>
          </w:p>
          <w:p w14:paraId="60EDFDA7" w14:textId="0F4ADCDF" w:rsidR="00C70CBB" w:rsidRPr="00EA35C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C02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A5C02">
              <w:rPr>
                <w:rFonts w:ascii="Times New Roman" w:hAnsi="Times New Roman" w:cs="Times New Roman"/>
              </w:rPr>
              <w:t>Soran</w:t>
            </w:r>
            <w:proofErr w:type="spellEnd"/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0DA320" w14:textId="48B7F64D" w:rsidR="00C70CBB" w:rsidRPr="00EA35C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44D31CBB" w14:textId="45C9A9EB" w:rsidR="00C70CBB" w:rsidRPr="00B74C2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. Biotechnology</w:t>
            </w:r>
          </w:p>
          <w:p w14:paraId="720203C1" w14:textId="7089C6E4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>Lab-3 Gr-</w:t>
            </w: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3068825A" w14:textId="052D7511" w:rsidR="00C70CBB" w:rsidRPr="00F80B7C" w:rsidRDefault="00C70CBB" w:rsidP="00C70CBB">
            <w:pPr>
              <w:tabs>
                <w:tab w:val="left" w:pos="1263"/>
              </w:tabs>
              <w:ind w:firstLine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xlis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\ </w:t>
            </w:r>
            <w:r>
              <w:rPr>
                <w:rFonts w:ascii="Times New Roman" w:hAnsi="Times New Roman" w:cs="Times New Roman"/>
              </w:rPr>
              <w:t>Mohammed</w:t>
            </w:r>
          </w:p>
        </w:tc>
      </w:tr>
      <w:tr w:rsidR="00C70CBB" w:rsidRPr="00EA35C3" w14:paraId="1B066D85" w14:textId="4DEB4F49" w:rsidTr="00047196">
        <w:trPr>
          <w:trHeight w:val="559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7A939B30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0BB579FA" w14:textId="3674D00A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:00 – 15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69D08A" w14:textId="5430963E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DB9055" w14:textId="20CA6C15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5AB296" w14:textId="77777777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5C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icrobi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4381EE85" w14:textId="39A85B5E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57BD4">
              <w:rPr>
                <w:rFonts w:ascii="Times New Roman" w:hAnsi="Times New Roman" w:cs="Times New Roman"/>
              </w:rPr>
              <w:t xml:space="preserve">Hall- </w:t>
            </w:r>
            <w:r>
              <w:rPr>
                <w:rFonts w:ascii="Times New Roman" w:hAnsi="Times New Roman" w:cs="Times New Roman"/>
              </w:rPr>
              <w:t>1</w:t>
            </w:r>
          </w:p>
          <w:p w14:paraId="46080DD2" w14:textId="6AA84FD6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A5C02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A5C02">
              <w:rPr>
                <w:rFonts w:ascii="Times New Roman" w:hAnsi="Times New Roman" w:cs="Times New Roman"/>
              </w:rPr>
              <w:t>Soran</w:t>
            </w:r>
            <w:proofErr w:type="spellEnd"/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56C2257" w14:textId="77777777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7F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sitology</w:t>
            </w:r>
          </w:p>
          <w:p w14:paraId="706E1A4D" w14:textId="77777777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921AD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4AF3ECBD" w14:textId="77777777" w:rsidR="00C70CBB" w:rsidRPr="005827A9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67F2B">
              <w:rPr>
                <w:rFonts w:ascii="Times New Roman" w:hAnsi="Times New Roman" w:cs="Times New Roman"/>
              </w:rPr>
              <w:t>Dr.</w:t>
            </w:r>
            <w:proofErr w:type="spellEnd"/>
            <w:r w:rsidRPr="00067F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7F2B">
              <w:rPr>
                <w:rFonts w:ascii="Times New Roman" w:hAnsi="Times New Roman" w:cs="Times New Roman"/>
              </w:rPr>
              <w:t>Ramyar</w:t>
            </w:r>
            <w:proofErr w:type="spellEnd"/>
            <w:r w:rsidRPr="00067F2B">
              <w:rPr>
                <w:rFonts w:ascii="Times New Roman" w:hAnsi="Times New Roman" w:cs="Times New Roman"/>
              </w:rPr>
              <w:t>/ Omer</w:t>
            </w:r>
          </w:p>
          <w:p w14:paraId="335DC63C" w14:textId="0607691B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61DE1B17" w14:textId="77777777" w:rsidR="00C70CBB" w:rsidRPr="00B74C22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docrinology</w:t>
            </w:r>
          </w:p>
          <w:p w14:paraId="20C239C4" w14:textId="369A4699" w:rsidR="00C70CBB" w:rsidRPr="001B5E9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>Lab -2</w:t>
            </w: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 (</w:t>
            </w:r>
            <w:r w:rsidR="00EC34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1E595911" w14:textId="562EEA12" w:rsidR="00C70CBB" w:rsidRPr="00C46491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B5E93">
              <w:rPr>
                <w:rFonts w:ascii="Times New Roman" w:hAnsi="Times New Roman" w:cs="Times New Roman"/>
              </w:rPr>
              <w:t>Dr.</w:t>
            </w:r>
            <w:proofErr w:type="spellEnd"/>
            <w:r w:rsidRPr="001B5E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B5E93">
              <w:rPr>
                <w:rFonts w:ascii="Times New Roman" w:hAnsi="Times New Roman" w:cs="Times New Roman"/>
              </w:rPr>
              <w:t>Kheder</w:t>
            </w:r>
            <w:proofErr w:type="spellEnd"/>
            <w:r w:rsidRPr="001B5E93">
              <w:rPr>
                <w:rFonts w:ascii="Times New Roman" w:hAnsi="Times New Roman" w:cs="Times New Roman"/>
              </w:rPr>
              <w:t>\Zahra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864494" w14:textId="5987A9EF" w:rsidR="00C70CBB" w:rsidRPr="00777D9F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ycology</w:t>
            </w:r>
          </w:p>
          <w:p w14:paraId="7821DCF9" w14:textId="241E4A10" w:rsidR="00C70CBB" w:rsidRPr="00C97014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014">
              <w:rPr>
                <w:rFonts w:ascii="Times New Roman" w:hAnsi="Times New Roman" w:cs="Times New Roman"/>
                <w:sz w:val="24"/>
                <w:szCs w:val="24"/>
              </w:rPr>
              <w:t>Ha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342</w:t>
            </w:r>
          </w:p>
          <w:p w14:paraId="78F99CEF" w14:textId="4D6B8973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ya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20637841" w14:textId="071C446E" w:rsidR="00C70CBB" w:rsidRPr="00B74C2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. Biotechnology</w:t>
            </w:r>
          </w:p>
          <w:p w14:paraId="230926EA" w14:textId="7CF875F2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>Lab-3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574D74F7" w14:textId="1BB753E4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xlis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\ </w:t>
            </w:r>
            <w:r>
              <w:rPr>
                <w:rFonts w:ascii="Times New Roman" w:hAnsi="Times New Roman" w:cs="Times New Roman"/>
              </w:rPr>
              <w:t>Mohammed</w:t>
            </w:r>
          </w:p>
        </w:tc>
      </w:tr>
      <w:tr w:rsidR="00C70CBB" w:rsidRPr="00EA35C3" w14:paraId="62A78E21" w14:textId="461177B0" w:rsidTr="00923E72">
        <w:trPr>
          <w:trHeight w:val="897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30F4607A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2A25ED8E" w14:textId="413FA834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 – 17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6C26A5" w14:textId="69B8928F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AEA352" w14:textId="2AC2B19D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9121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thics</w:t>
            </w:r>
          </w:p>
          <w:p w14:paraId="0A248DA9" w14:textId="5DF42A3E" w:rsidR="00C70CBB" w:rsidRPr="00B91219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91219">
              <w:rPr>
                <w:rFonts w:ascii="Times New Roman" w:hAnsi="Times New Roman" w:cs="Times New Roman"/>
              </w:rPr>
              <w:t>Hall - 1</w:t>
            </w:r>
          </w:p>
          <w:p w14:paraId="2D938DAA" w14:textId="43BC52D6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91219">
              <w:rPr>
                <w:rFonts w:ascii="Times New Roman" w:hAnsi="Times New Roman" w:cs="Times New Roman"/>
              </w:rPr>
              <w:t>Dr.</w:t>
            </w:r>
            <w:proofErr w:type="spellEnd"/>
            <w:r w:rsidRPr="00B9121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219">
              <w:rPr>
                <w:rFonts w:ascii="Times New Roman" w:hAnsi="Times New Roman" w:cs="Times New Roman"/>
              </w:rPr>
              <w:t>Shaween</w:t>
            </w:r>
            <w:proofErr w:type="spellEnd"/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DBC7819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7F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sitology</w:t>
            </w:r>
          </w:p>
          <w:p w14:paraId="1257FE1F" w14:textId="77777777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921AD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6EC256DD" w14:textId="54BCB717" w:rsidR="00C70CBB" w:rsidRPr="00A9123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67F2B">
              <w:rPr>
                <w:rFonts w:ascii="Times New Roman" w:hAnsi="Times New Roman" w:cs="Times New Roman"/>
              </w:rPr>
              <w:t>Dr.</w:t>
            </w:r>
            <w:proofErr w:type="spellEnd"/>
            <w:r w:rsidRPr="00067F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7F2B">
              <w:rPr>
                <w:rFonts w:ascii="Times New Roman" w:hAnsi="Times New Roman" w:cs="Times New Roman"/>
              </w:rPr>
              <w:t>Ramyar</w:t>
            </w:r>
            <w:proofErr w:type="spellEnd"/>
            <w:r w:rsidRPr="00067F2B">
              <w:rPr>
                <w:rFonts w:ascii="Times New Roman" w:hAnsi="Times New Roman" w:cs="Times New Roman"/>
              </w:rPr>
              <w:t>/Omer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1BBE23" w14:textId="77777777" w:rsidR="00C70CBB" w:rsidRPr="004C040E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4C040E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Ethics</w:t>
            </w:r>
          </w:p>
          <w:p w14:paraId="4E5A03E1" w14:textId="5A6FE428" w:rsidR="00C70CBB" w:rsidRPr="00F477D1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</w:t>
            </w:r>
            <w:r w:rsidR="0045445E">
              <w:rPr>
                <w:rFonts w:ascii="Times New Roman" w:hAnsi="Times New Roman" w:cs="Times New Roman"/>
                <w:sz w:val="26"/>
                <w:szCs w:val="26"/>
              </w:rPr>
              <w:t xml:space="preserve"> 2</w:t>
            </w:r>
          </w:p>
          <w:p w14:paraId="31FBA320" w14:textId="6E53AD4C" w:rsidR="00C70CBB" w:rsidRPr="00F477D1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 xml:space="preserve"> Sangar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25084" w14:textId="1286F1F8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53DB9344" w14:textId="40DF05B2" w:rsidR="00C70CBB" w:rsidRPr="00C018BF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18BF">
              <w:rPr>
                <w:rFonts w:ascii="Times New Roman" w:hAnsi="Times New Roman" w:cs="Times New Roman"/>
                <w:b/>
                <w:bCs/>
              </w:rPr>
              <w:t>Adv. Biochemistry</w:t>
            </w:r>
          </w:p>
          <w:p w14:paraId="7D4E7A26" w14:textId="4D403A34" w:rsidR="00C70CBB" w:rsidRPr="00757BD4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18BF">
              <w:rPr>
                <w:rFonts w:ascii="Times New Roman" w:hAnsi="Times New Roman" w:cs="Times New Roman"/>
                <w:b/>
                <w:bCs/>
              </w:rPr>
              <w:t>Lab-2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047A4B4D" w14:textId="46B0FBEA" w:rsidR="00C70CBB" w:rsidRPr="00EA35C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7BD4">
              <w:rPr>
                <w:rFonts w:ascii="Times New Roman" w:hAnsi="Times New Roman" w:cs="Times New Roman"/>
              </w:rPr>
              <w:t>Jaafaru</w:t>
            </w:r>
            <w:proofErr w:type="spellEnd"/>
            <w:r w:rsidRPr="00757BD4">
              <w:rPr>
                <w:rFonts w:ascii="Times New Roman" w:hAnsi="Times New Roman" w:cs="Times New Roman"/>
              </w:rPr>
              <w:t>\</w:t>
            </w:r>
            <w:proofErr w:type="spellStart"/>
            <w:r w:rsidRPr="00757BD4">
              <w:rPr>
                <w:rFonts w:ascii="Times New Roman" w:hAnsi="Times New Roman" w:cs="Times New Roman"/>
              </w:rPr>
              <w:t>Tolaz</w:t>
            </w:r>
            <w:proofErr w:type="spellEnd"/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4F6D3B" w14:textId="404D1370" w:rsidR="00C70CBB" w:rsidRPr="00777D9F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ycology</w:t>
            </w:r>
          </w:p>
          <w:p w14:paraId="1C55F71C" w14:textId="0F02258B" w:rsidR="00C70CBB" w:rsidRPr="00C97014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014">
              <w:rPr>
                <w:rFonts w:ascii="Times New Roman" w:hAnsi="Times New Roman" w:cs="Times New Roman"/>
                <w:sz w:val="24"/>
                <w:szCs w:val="24"/>
              </w:rPr>
              <w:t>Hall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  <w:p w14:paraId="2729717B" w14:textId="436A4166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yan</w:t>
            </w:r>
          </w:p>
        </w:tc>
      </w:tr>
      <w:tr w:rsidR="00C70CBB" w:rsidRPr="00EA35C3" w14:paraId="1D98C511" w14:textId="77777777" w:rsidTr="00B20910">
        <w:trPr>
          <w:cantSplit/>
          <w:trHeight w:val="527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31B71865" w14:textId="53C34CB8" w:rsidR="00C70CBB" w:rsidRPr="00EA35C3" w:rsidRDefault="00C70CBB" w:rsidP="00C70CBB">
            <w:pPr>
              <w:ind w:left="113" w:right="113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                                                                                 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582F9D4D" w14:textId="06630F48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35B27F2C" w14:textId="64EA2F60" w:rsidR="00C70CBB" w:rsidRPr="0065764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1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1BC5798D" w14:textId="33B74C6D" w:rsidR="00C70CBB" w:rsidRPr="0065764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2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1D4E367" w14:textId="35469ED6" w:rsidR="00C70CBB" w:rsidRPr="0065764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1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F249D57" w14:textId="50BC0694" w:rsidR="00C70CBB" w:rsidRPr="0065764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2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AB4F1EB" w14:textId="5915C00C" w:rsidR="00C70CBB" w:rsidRPr="0065764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– Group 3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2AB190A6" w14:textId="5E48B3E7" w:rsidR="00C70CBB" w:rsidRPr="0065764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790706B2" w14:textId="49E88C25" w:rsidR="00C70CBB" w:rsidRPr="0065764D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7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2</w:t>
            </w:r>
          </w:p>
        </w:tc>
      </w:tr>
      <w:tr w:rsidR="00C70CBB" w:rsidRPr="00EA35C3" w14:paraId="003B2504" w14:textId="7BF34DA7" w:rsidTr="00AB517B">
        <w:trPr>
          <w:cantSplit/>
          <w:trHeight w:val="954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textDirection w:val="btLr"/>
            <w:vAlign w:val="center"/>
          </w:tcPr>
          <w:p w14:paraId="51047AED" w14:textId="77B3D627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33ECC85D" w14:textId="78F77490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:00 – 11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30BD0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067F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Physiolog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h</w:t>
            </w:r>
          </w:p>
          <w:p w14:paraId="3068FBC9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067F2B">
              <w:rPr>
                <w:rFonts w:ascii="Times New Roman" w:hAnsi="Times New Roman" w:cs="Times New Roman"/>
              </w:rPr>
              <w:t>Hall-</w:t>
            </w:r>
            <w:r>
              <w:rPr>
                <w:rFonts w:ascii="Times New Roman" w:hAnsi="Times New Roman" w:cs="Times New Roman"/>
              </w:rPr>
              <w:t xml:space="preserve"> 1</w:t>
            </w:r>
          </w:p>
          <w:p w14:paraId="393E4D64" w14:textId="469023F6" w:rsidR="00C70CBB" w:rsidRPr="00A91232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67F2B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067F2B">
              <w:rPr>
                <w:rFonts w:ascii="Times New Roman" w:hAnsi="Times New Roman" w:cs="Times New Roman"/>
              </w:rPr>
              <w:t>Peshraw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19EBC1" w14:textId="31A7E95D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y</w:t>
            </w:r>
          </w:p>
          <w:p w14:paraId="73E745A0" w14:textId="144FFE80" w:rsidR="00C70CBB" w:rsidRPr="00783B51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83B51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- </w:t>
            </w:r>
            <w:r w:rsidR="0045445E">
              <w:rPr>
                <w:rFonts w:ascii="Times New Roman" w:hAnsi="Times New Roman" w:cs="Times New Roman"/>
              </w:rPr>
              <w:t>341</w:t>
            </w:r>
          </w:p>
          <w:p w14:paraId="70FFE909" w14:textId="56A38CF5" w:rsidR="00C70CBB" w:rsidRPr="00A9123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83B51">
              <w:rPr>
                <w:rFonts w:ascii="Times New Roman" w:hAnsi="Times New Roman" w:cs="Times New Roman"/>
              </w:rPr>
              <w:t>Dr.</w:t>
            </w:r>
            <w:proofErr w:type="spellEnd"/>
            <w:r w:rsidRPr="00783B5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Jibril</w:t>
            </w:r>
          </w:p>
        </w:tc>
        <w:tc>
          <w:tcPr>
            <w:tcW w:w="31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BF4122" w14:textId="466CE011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8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AD522" w14:textId="0E8270C0" w:rsidR="00C70CBB" w:rsidRDefault="00C70CBB" w:rsidP="0091378A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8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655622FF" w14:textId="77777777" w:rsidR="00C70CBB" w:rsidRPr="00C018B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Transfusion</w:t>
            </w:r>
          </w:p>
          <w:p w14:paraId="34898946" w14:textId="77777777" w:rsidR="00C70CBB" w:rsidRPr="00C018B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 4</w:t>
            </w:r>
            <w:r w:rsidRPr="00C018B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. (F)</w:t>
            </w:r>
          </w:p>
          <w:p w14:paraId="1B6406D7" w14:textId="77777777" w:rsidR="00C70CBB" w:rsidRPr="006D1510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D1510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Muzhda</w:t>
            </w:r>
            <w:proofErr w:type="spellEnd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/ Mohammed</w:t>
            </w:r>
          </w:p>
          <w:p w14:paraId="2EBCB2C6" w14:textId="3E90EFCA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61F8F1E" w14:textId="15C41222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ycology</w:t>
            </w:r>
          </w:p>
          <w:p w14:paraId="09140816" w14:textId="77777777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3DC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1000D09F" w14:textId="6086F853" w:rsidR="00C70CBB" w:rsidRPr="00A93DC5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21AD9">
              <w:rPr>
                <w:rFonts w:ascii="Times New Roman" w:hAnsi="Times New Roman" w:cs="Times New Roman"/>
                <w:sz w:val="24"/>
                <w:szCs w:val="24"/>
              </w:rPr>
              <w:t>Dr Aryan/ Shahnaz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53390DD1" w14:textId="77777777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dv. Biochemistry</w:t>
            </w:r>
            <w:r w:rsidRPr="006760F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4ED3F94B" w14:textId="01B8F1BD" w:rsidR="00C70CBB" w:rsidRPr="00757BD4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18BF">
              <w:rPr>
                <w:rFonts w:ascii="Times New Roman" w:hAnsi="Times New Roman" w:cs="Times New Roman"/>
                <w:b/>
                <w:bCs/>
              </w:rPr>
              <w:t>Lab-2 Gr.(A</w:t>
            </w:r>
            <w:r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3B5D2AAE" w14:textId="350FA171" w:rsidR="00C70CBB" w:rsidRPr="00EA35C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7BD4">
              <w:rPr>
                <w:rFonts w:ascii="Times New Roman" w:hAnsi="Times New Roman" w:cs="Times New Roman"/>
              </w:rPr>
              <w:t>Jaafaru</w:t>
            </w:r>
            <w:proofErr w:type="spellEnd"/>
            <w:r w:rsidRPr="00757BD4">
              <w:rPr>
                <w:rFonts w:ascii="Times New Roman" w:hAnsi="Times New Roman" w:cs="Times New Roman"/>
              </w:rPr>
              <w:t>\</w:t>
            </w:r>
            <w:proofErr w:type="spellStart"/>
            <w:r w:rsidRPr="00757BD4">
              <w:rPr>
                <w:rFonts w:ascii="Times New Roman" w:hAnsi="Times New Roman" w:cs="Times New Roman"/>
              </w:rPr>
              <w:t>Tolaz</w:t>
            </w:r>
            <w:proofErr w:type="spellEnd"/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F6F4EE" w14:textId="4D9D2F4D" w:rsidR="00C70CBB" w:rsidRPr="008F2069" w:rsidRDefault="00C70CBB" w:rsidP="00C70CBB">
            <w:pPr>
              <w:tabs>
                <w:tab w:val="left" w:pos="1263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0CBB" w:rsidRPr="00EA35C3" w14:paraId="366692A9" w14:textId="73741F3E" w:rsidTr="006760FB">
        <w:trPr>
          <w:trHeight w:val="698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0B3C452F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2236D612" w14:textId="4E997D14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00 – 13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8BB2FF" w14:textId="292E027D" w:rsidR="00C70CBB" w:rsidRPr="006760FB" w:rsidRDefault="00C70CBB" w:rsidP="006760F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8D48B" w14:textId="77777777" w:rsidR="00C70CBB" w:rsidRPr="00822847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067F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Physiology</w:t>
            </w:r>
          </w:p>
          <w:p w14:paraId="355EA4D9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067F2B">
              <w:rPr>
                <w:rFonts w:ascii="Times New Roman" w:hAnsi="Times New Roman" w:cs="Times New Roman"/>
              </w:rPr>
              <w:t>Hall-</w:t>
            </w:r>
            <w:r>
              <w:rPr>
                <w:rFonts w:ascii="Times New Roman" w:hAnsi="Times New Roman" w:cs="Times New Roman"/>
              </w:rPr>
              <w:t>1</w:t>
            </w:r>
          </w:p>
          <w:p w14:paraId="0AE6F632" w14:textId="77777777" w:rsidR="00C70CBB" w:rsidRPr="00067F2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067F2B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067F2B">
              <w:rPr>
                <w:rFonts w:ascii="Times New Roman" w:hAnsi="Times New Roman" w:cs="Times New Roman"/>
              </w:rPr>
              <w:t>Peshraw</w:t>
            </w:r>
            <w:proofErr w:type="spellEnd"/>
          </w:p>
          <w:p w14:paraId="101E2A75" w14:textId="39D9094F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8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26B1C3D5" w14:textId="77777777" w:rsidR="00AB517B" w:rsidRPr="00C018BF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Transfusion</w:t>
            </w:r>
          </w:p>
          <w:p w14:paraId="0CB28C90" w14:textId="77641DFD" w:rsidR="00AB517B" w:rsidRPr="00C018BF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 xml:space="preserve">Lab- 4 </w:t>
            </w:r>
            <w:r w:rsidRPr="00C018BF">
              <w:rPr>
                <w:rFonts w:ascii="Times New Roman" w:hAnsi="Times New Roman" w:cs="Times New Roman"/>
                <w:b/>
                <w:bCs/>
              </w:rPr>
              <w:t>Gr. (</w:t>
            </w:r>
            <w:r w:rsidR="007C6125">
              <w:rPr>
                <w:rFonts w:ascii="Times New Roman" w:hAnsi="Times New Roman" w:cs="Times New Roman"/>
                <w:b/>
                <w:bCs/>
              </w:rPr>
              <w:t>B</w:t>
            </w:r>
            <w:r w:rsidRPr="00C018BF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7AD3979B" w14:textId="38C71D0C" w:rsidR="00C70CBB" w:rsidRPr="00EA35C3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18BF"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 w:rsidRPr="00C018BF">
              <w:rPr>
                <w:rFonts w:ascii="Times New Roman" w:hAnsi="Times New Roman" w:cs="Times New Roman"/>
              </w:rPr>
              <w:t>Muzhda</w:t>
            </w:r>
            <w:proofErr w:type="spellEnd"/>
            <w:r w:rsidRPr="00C018BF">
              <w:rPr>
                <w:rFonts w:ascii="Times New Roman" w:hAnsi="Times New Roman" w:cs="Times New Roman"/>
              </w:rPr>
              <w:t>/ Mohammed</w:t>
            </w:r>
          </w:p>
        </w:tc>
        <w:tc>
          <w:tcPr>
            <w:tcW w:w="3185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31FEF" w14:textId="77777777" w:rsidR="00426D8D" w:rsidRPr="00F477D1" w:rsidRDefault="00426D8D" w:rsidP="00426D8D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iotechnology</w:t>
            </w:r>
          </w:p>
          <w:p w14:paraId="3D3CC3C7" w14:textId="56E2C781" w:rsidR="00426D8D" w:rsidRPr="00F477D1" w:rsidRDefault="00426D8D" w:rsidP="00426D8D">
            <w:pPr>
              <w:ind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77D1">
              <w:rPr>
                <w:rFonts w:ascii="Times New Roman" w:hAnsi="Times New Roman" w:cs="Times New Roman"/>
                <w:sz w:val="28"/>
                <w:szCs w:val="28"/>
              </w:rPr>
              <w:t>Hall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- 343</w:t>
            </w:r>
          </w:p>
          <w:p w14:paraId="226C028E" w14:textId="5E0A293A" w:rsidR="00C70CBB" w:rsidRPr="006760FB" w:rsidRDefault="00426D8D" w:rsidP="006760FB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477D1"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 w:rsidRPr="00F477D1">
              <w:rPr>
                <w:rFonts w:ascii="Times New Roman" w:hAnsi="Times New Roman" w:cs="Times New Roman"/>
                <w:sz w:val="28"/>
                <w:szCs w:val="28"/>
              </w:rPr>
              <w:t xml:space="preserve"> Salah</w:t>
            </w:r>
          </w:p>
        </w:tc>
        <w:tc>
          <w:tcPr>
            <w:tcW w:w="318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FD7D13" w14:textId="77777777" w:rsidR="00EC3418" w:rsidRPr="00E32A4F" w:rsidRDefault="00EC3418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32A4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rasitology II</w:t>
            </w:r>
          </w:p>
          <w:p w14:paraId="60B434C4" w14:textId="77777777" w:rsidR="00EC3418" w:rsidRPr="00783B5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83B51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- 342</w:t>
            </w:r>
          </w:p>
          <w:p w14:paraId="5CB3D6D0" w14:textId="7C592E7F" w:rsidR="00C70CBB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83B51">
              <w:rPr>
                <w:rFonts w:ascii="Times New Roman" w:hAnsi="Times New Roman" w:cs="Times New Roman"/>
              </w:rPr>
              <w:t>Dr.</w:t>
            </w:r>
            <w:proofErr w:type="spellEnd"/>
            <w:r w:rsidRPr="00783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83B51">
              <w:rPr>
                <w:rFonts w:ascii="Times New Roman" w:hAnsi="Times New Roman" w:cs="Times New Roman"/>
              </w:rPr>
              <w:t>Ramyar</w:t>
            </w:r>
            <w:proofErr w:type="spellEnd"/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071C1F3A" w14:textId="309CC4C4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dv. Biochemistry</w:t>
            </w:r>
            <w:r w:rsidRPr="006760F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1862EFC6" w14:textId="1CF2EBE6" w:rsidR="00C70CBB" w:rsidRPr="00757BD4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18BF">
              <w:rPr>
                <w:rFonts w:ascii="Times New Roman" w:hAnsi="Times New Roman" w:cs="Times New Roman"/>
                <w:b/>
                <w:bCs/>
              </w:rPr>
              <w:t>Lab-2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Gr.(B)</w:t>
            </w:r>
          </w:p>
          <w:p w14:paraId="06744ACF" w14:textId="47DAAD80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7BD4">
              <w:rPr>
                <w:rFonts w:ascii="Times New Roman" w:hAnsi="Times New Roman" w:cs="Times New Roman"/>
              </w:rPr>
              <w:t>Jaafaru</w:t>
            </w:r>
            <w:proofErr w:type="spellEnd"/>
            <w:r w:rsidRPr="00757BD4">
              <w:rPr>
                <w:rFonts w:ascii="Times New Roman" w:hAnsi="Times New Roman" w:cs="Times New Roman"/>
              </w:rPr>
              <w:t>\</w:t>
            </w:r>
            <w:proofErr w:type="spellStart"/>
            <w:r w:rsidRPr="00757BD4">
              <w:rPr>
                <w:rFonts w:ascii="Times New Roman" w:hAnsi="Times New Roman" w:cs="Times New Roman"/>
              </w:rPr>
              <w:t>Tolaz</w:t>
            </w:r>
            <w:proofErr w:type="spellEnd"/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165EB4B" w14:textId="77777777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ycology (D)</w:t>
            </w:r>
          </w:p>
          <w:p w14:paraId="73EFADF4" w14:textId="77777777" w:rsidR="00C70CBB" w:rsidRPr="005827A9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5827A9">
              <w:rPr>
                <w:rFonts w:ascii="Times New Roman" w:hAnsi="Times New Roman" w:cs="Times New Roman"/>
                <w:highlight w:val="yellow"/>
              </w:rPr>
              <w:t>Lab-1</w:t>
            </w:r>
          </w:p>
          <w:p w14:paraId="48DF7779" w14:textId="4A939DA5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</w:rPr>
              <w:t>Dr Aryan/Shahnaz</w:t>
            </w:r>
          </w:p>
        </w:tc>
      </w:tr>
      <w:tr w:rsidR="00C70CBB" w:rsidRPr="00EA35C3" w14:paraId="5BD52626" w14:textId="7A9617CA" w:rsidTr="00E32A4F">
        <w:trPr>
          <w:trHeight w:val="630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41BFEA92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7A96BB14" w14:textId="1869CE3A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:00 – 15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23360" w14:textId="77777777" w:rsidR="0091378A" w:rsidRDefault="0091378A" w:rsidP="0091378A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logy</w:t>
            </w:r>
          </w:p>
          <w:p w14:paraId="6C19CC07" w14:textId="6583AC8D" w:rsidR="0091378A" w:rsidRPr="00783B51" w:rsidRDefault="0091378A" w:rsidP="0091378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83B51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- 1</w:t>
            </w:r>
          </w:p>
          <w:p w14:paraId="68FFEEDE" w14:textId="34B526CC" w:rsidR="00C70CBB" w:rsidRPr="00EA35C3" w:rsidRDefault="0091378A" w:rsidP="0091378A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83B51">
              <w:rPr>
                <w:rFonts w:ascii="Times New Roman" w:hAnsi="Times New Roman" w:cs="Times New Roman"/>
              </w:rPr>
              <w:t>Dr.</w:t>
            </w:r>
            <w:proofErr w:type="spellEnd"/>
            <w:r w:rsidRPr="00783B5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Jibril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36F541" w14:textId="4FF59F01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8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6C590" w14:textId="77777777" w:rsidR="00426D8D" w:rsidRPr="00F477D1" w:rsidRDefault="00426D8D" w:rsidP="00426D8D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iotechnology</w:t>
            </w:r>
          </w:p>
          <w:p w14:paraId="79E62690" w14:textId="77777777" w:rsidR="00426D8D" w:rsidRPr="00F477D1" w:rsidRDefault="00426D8D" w:rsidP="00426D8D">
            <w:pPr>
              <w:ind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77D1">
              <w:rPr>
                <w:rFonts w:ascii="Times New Roman" w:hAnsi="Times New Roman" w:cs="Times New Roman"/>
                <w:sz w:val="28"/>
                <w:szCs w:val="28"/>
              </w:rPr>
              <w:t>Hall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- 342</w:t>
            </w:r>
          </w:p>
          <w:p w14:paraId="0D6248E5" w14:textId="77777777" w:rsidR="00426D8D" w:rsidRDefault="00426D8D" w:rsidP="00426D8D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477D1"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 w:rsidRPr="00F477D1">
              <w:rPr>
                <w:rFonts w:ascii="Times New Roman" w:hAnsi="Times New Roman" w:cs="Times New Roman"/>
                <w:sz w:val="28"/>
                <w:szCs w:val="28"/>
              </w:rPr>
              <w:t xml:space="preserve"> Salah</w:t>
            </w:r>
          </w:p>
          <w:p w14:paraId="52B4DC1E" w14:textId="337AEC00" w:rsidR="00C70CBB" w:rsidRPr="00CC4E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85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2C30B8" w14:textId="77777777" w:rsidR="0091378A" w:rsidRPr="00E32A4F" w:rsidRDefault="0091378A" w:rsidP="0091378A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E32A4F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Parasitology II</w:t>
            </w:r>
          </w:p>
          <w:p w14:paraId="6355DACF" w14:textId="3DDF3E5B" w:rsidR="0091378A" w:rsidRPr="00783B51" w:rsidRDefault="0091378A" w:rsidP="0091378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83B51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 xml:space="preserve"> - 2</w:t>
            </w:r>
          </w:p>
          <w:p w14:paraId="7F6D3B98" w14:textId="6FB81A7A" w:rsidR="00C70CBB" w:rsidRPr="00CC4EC3" w:rsidRDefault="0091378A" w:rsidP="0091378A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83B51">
              <w:rPr>
                <w:rFonts w:ascii="Times New Roman" w:hAnsi="Times New Roman" w:cs="Times New Roman"/>
              </w:rPr>
              <w:t>Dr.</w:t>
            </w:r>
            <w:proofErr w:type="spellEnd"/>
            <w:r w:rsidRPr="00783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83B51">
              <w:rPr>
                <w:rFonts w:ascii="Times New Roman" w:hAnsi="Times New Roman" w:cs="Times New Roman"/>
              </w:rPr>
              <w:t>Ramyar</w:t>
            </w:r>
            <w:proofErr w:type="spellEnd"/>
          </w:p>
        </w:tc>
        <w:tc>
          <w:tcPr>
            <w:tcW w:w="318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055C8AE6" w14:textId="77777777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Transfusion</w:t>
            </w:r>
          </w:p>
          <w:p w14:paraId="4A495460" w14:textId="77777777" w:rsidR="00C70CBB" w:rsidRPr="00777D9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 4</w:t>
            </w:r>
            <w:r w:rsidRPr="00822847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</w:rPr>
              <w:t>E</w:t>
            </w:r>
            <w:r w:rsidRPr="00822847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14DAD73F" w14:textId="7A36B0E7" w:rsidR="00C70CBB" w:rsidRPr="00CC4E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1510">
              <w:rPr>
                <w:rFonts w:ascii="Times New Roman" w:hAnsi="Times New Roman" w:cs="Times New Roman"/>
                <w:sz w:val="24"/>
                <w:szCs w:val="24"/>
              </w:rPr>
              <w:t xml:space="preserve">Ms. </w:t>
            </w:r>
            <w:proofErr w:type="spellStart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Muzhda</w:t>
            </w:r>
            <w:proofErr w:type="spellEnd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/ Mohammed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9492EC" w14:textId="7F55118F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5020A87C" w14:textId="77777777" w:rsidR="00901C41" w:rsidRPr="00901C41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1C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v.</w:t>
            </w:r>
          </w:p>
          <w:p w14:paraId="2B3EE623" w14:textId="69F75264" w:rsidR="00C70CBB" w:rsidRPr="00901C41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1C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ochemistry</w:t>
            </w:r>
          </w:p>
          <w:p w14:paraId="1B142E30" w14:textId="0ADB29BC" w:rsidR="00C70CBB" w:rsidRPr="00757BD4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18BF">
              <w:rPr>
                <w:rFonts w:ascii="Times New Roman" w:hAnsi="Times New Roman" w:cs="Times New Roman"/>
                <w:b/>
                <w:bCs/>
              </w:rPr>
              <w:t>Lab-2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23AD205B" w14:textId="61EA1F57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7BD4">
              <w:rPr>
                <w:rFonts w:ascii="Times New Roman" w:hAnsi="Times New Roman" w:cs="Times New Roman"/>
              </w:rPr>
              <w:t>Jaafaru</w:t>
            </w:r>
            <w:proofErr w:type="spellEnd"/>
            <w:r w:rsidRPr="00757BD4">
              <w:rPr>
                <w:rFonts w:ascii="Times New Roman" w:hAnsi="Times New Roman" w:cs="Times New Roman"/>
              </w:rPr>
              <w:t>\</w:t>
            </w:r>
            <w:proofErr w:type="spellStart"/>
            <w:r w:rsidRPr="00757BD4">
              <w:rPr>
                <w:rFonts w:ascii="Times New Roman" w:hAnsi="Times New Roman" w:cs="Times New Roman"/>
              </w:rPr>
              <w:t>Tolaz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0D963CE" w14:textId="5A03356E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ycology</w:t>
            </w:r>
          </w:p>
          <w:p w14:paraId="4E54C38D" w14:textId="039D87C2" w:rsidR="00C70CBB" w:rsidRPr="005827A9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5827A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6B1B9D5C" w14:textId="79991D20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93DC5">
              <w:rPr>
                <w:rFonts w:ascii="Times New Roman" w:hAnsi="Times New Roman" w:cs="Times New Roman"/>
                <w:sz w:val="16"/>
                <w:szCs w:val="16"/>
              </w:rPr>
              <w:t>Dr Aryan/ Shahnaz</w:t>
            </w:r>
          </w:p>
        </w:tc>
      </w:tr>
      <w:tr w:rsidR="00C70CBB" w:rsidRPr="00EA35C3" w14:paraId="3209F94B" w14:textId="58FFF5AE" w:rsidTr="00EC3418">
        <w:trPr>
          <w:trHeight w:val="380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7F257142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5A76FEE4" w14:textId="1D0F6EAF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 – 17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5B33A8" w14:textId="762CE9C8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9121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thics</w:t>
            </w:r>
          </w:p>
          <w:p w14:paraId="3411A1E8" w14:textId="7BBF7ADD" w:rsidR="00C70CBB" w:rsidRPr="00B91219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91219">
              <w:rPr>
                <w:rFonts w:ascii="Times New Roman" w:hAnsi="Times New Roman" w:cs="Times New Roman"/>
              </w:rPr>
              <w:t>Hall - 1</w:t>
            </w:r>
          </w:p>
          <w:p w14:paraId="2FF00A63" w14:textId="40D994C4" w:rsidR="00C70CBB" w:rsidRPr="00EA35C3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B91219">
              <w:rPr>
                <w:rFonts w:ascii="Times New Roman" w:hAnsi="Times New Roman" w:cs="Times New Roman"/>
              </w:rPr>
              <w:t>Dr.</w:t>
            </w:r>
            <w:proofErr w:type="spellEnd"/>
            <w:r w:rsidRPr="00B9121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91219">
              <w:rPr>
                <w:rFonts w:ascii="Times New Roman" w:hAnsi="Times New Roman" w:cs="Times New Roman"/>
              </w:rPr>
              <w:t>Shaween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DD7D1" w14:textId="599F86DA" w:rsidR="00C70CBB" w:rsidRPr="00C018B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8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CB8FA" w14:textId="077F83F4" w:rsidR="0091378A" w:rsidRPr="00E32A4F" w:rsidRDefault="0091378A" w:rsidP="0091378A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32A4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rasitology II</w:t>
            </w:r>
          </w:p>
          <w:p w14:paraId="03B12FA2" w14:textId="018D22A3" w:rsidR="0091378A" w:rsidRPr="00783B51" w:rsidRDefault="0091378A" w:rsidP="0091378A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83B51">
              <w:rPr>
                <w:rFonts w:ascii="Times New Roman" w:hAnsi="Times New Roman" w:cs="Times New Roman"/>
              </w:rPr>
              <w:t>Hall</w:t>
            </w:r>
            <w:r>
              <w:rPr>
                <w:rFonts w:ascii="Times New Roman" w:hAnsi="Times New Roman" w:cs="Times New Roman"/>
              </w:rPr>
              <w:t>- 2</w:t>
            </w:r>
          </w:p>
          <w:p w14:paraId="72153234" w14:textId="3F7D010A" w:rsidR="00C70CBB" w:rsidRPr="00EA35C3" w:rsidRDefault="0091378A" w:rsidP="0091378A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proofErr w:type="spellStart"/>
            <w:r w:rsidRPr="00783B51">
              <w:rPr>
                <w:rFonts w:ascii="Times New Roman" w:hAnsi="Times New Roman" w:cs="Times New Roman"/>
              </w:rPr>
              <w:t>Dr.</w:t>
            </w:r>
            <w:proofErr w:type="spellEnd"/>
            <w:r w:rsidRPr="00783B5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83B51">
              <w:rPr>
                <w:rFonts w:ascii="Times New Roman" w:hAnsi="Times New Roman" w:cs="Times New Roman"/>
              </w:rPr>
              <w:t>Ramyar</w:t>
            </w:r>
            <w:proofErr w:type="spellEnd"/>
          </w:p>
        </w:tc>
        <w:tc>
          <w:tcPr>
            <w:tcW w:w="3185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E73168F" w14:textId="77777777" w:rsidR="00EC3418" w:rsidRPr="00C018BF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Transfusion</w:t>
            </w:r>
          </w:p>
          <w:p w14:paraId="203562B6" w14:textId="7A92C0B3" w:rsidR="00EC3418" w:rsidRPr="00777D9F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 4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3233D88C" w14:textId="32509E05" w:rsidR="00C70CBB" w:rsidRPr="00E32A4F" w:rsidRDefault="00EC3418" w:rsidP="00E32A4F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 w:rsidRPr="00777D9F">
              <w:rPr>
                <w:rFonts w:ascii="Times New Roman" w:hAnsi="Times New Roman" w:cs="Times New Roman"/>
              </w:rPr>
              <w:t>Muzhda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/ </w:t>
            </w:r>
            <w:r>
              <w:rPr>
                <w:rFonts w:ascii="Times New Roman" w:hAnsi="Times New Roman" w:cs="Times New Roman"/>
              </w:rPr>
              <w:t>Mohammed</w:t>
            </w:r>
          </w:p>
        </w:tc>
        <w:tc>
          <w:tcPr>
            <w:tcW w:w="318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92F1E" w14:textId="77777777" w:rsidR="00C70CBB" w:rsidRPr="00F477D1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iotechnology</w:t>
            </w:r>
          </w:p>
          <w:p w14:paraId="75013377" w14:textId="77777777" w:rsidR="00C70CBB" w:rsidRPr="00F477D1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77D1">
              <w:rPr>
                <w:rFonts w:ascii="Times New Roman" w:hAnsi="Times New Roman" w:cs="Times New Roman"/>
                <w:sz w:val="28"/>
                <w:szCs w:val="28"/>
              </w:rPr>
              <w:t>Hall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- 342</w:t>
            </w:r>
          </w:p>
          <w:p w14:paraId="3D257D54" w14:textId="4A204475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</w:pPr>
            <w:proofErr w:type="spellStart"/>
            <w:r w:rsidRPr="00F477D1"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 w:rsidRPr="00F477D1">
              <w:rPr>
                <w:rFonts w:ascii="Times New Roman" w:hAnsi="Times New Roman" w:cs="Times New Roman"/>
                <w:sz w:val="28"/>
                <w:szCs w:val="28"/>
              </w:rPr>
              <w:t xml:space="preserve"> Salah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6623B75" w14:textId="65A9A18C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ycology</w:t>
            </w:r>
          </w:p>
          <w:p w14:paraId="7E7CDDEA" w14:textId="3DF15F0E" w:rsidR="00C70CBB" w:rsidRPr="005827A9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5827A9">
              <w:rPr>
                <w:rFonts w:ascii="Times New Roman" w:hAnsi="Times New Roman" w:cs="Times New Roman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</w:rPr>
              <w:t xml:space="preserve">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2F1E21F8" w14:textId="34DFD00D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</w:rPr>
              <w:t>Dr Aryan/ Shahnaz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4A899367" w14:textId="77777777" w:rsidR="00C70CBB" w:rsidRPr="00E32A4F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E32A4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Adv.Biochemistry</w:t>
            </w:r>
            <w:proofErr w:type="spellEnd"/>
          </w:p>
          <w:p w14:paraId="1AE8C371" w14:textId="44D8AC12" w:rsidR="00C70CBB" w:rsidRPr="00757BD4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018BF">
              <w:rPr>
                <w:rFonts w:ascii="Times New Roman" w:hAnsi="Times New Roman" w:cs="Times New Roman"/>
                <w:b/>
                <w:bCs/>
              </w:rPr>
              <w:t>Lab-2</w:t>
            </w:r>
            <w:r w:rsidRPr="00C018BF">
              <w:rPr>
                <w:rFonts w:ascii="Times New Roman" w:hAnsi="Times New Roman" w:cs="Times New Roman"/>
              </w:rPr>
              <w:t xml:space="preserve">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6E81002E" w14:textId="6E9E848A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57BD4">
              <w:rPr>
                <w:rFonts w:ascii="Times New Roman" w:hAnsi="Times New Roman" w:cs="Times New Roman"/>
              </w:rPr>
              <w:t>Jaafaru</w:t>
            </w:r>
            <w:proofErr w:type="spellEnd"/>
            <w:r w:rsidRPr="00757BD4">
              <w:rPr>
                <w:rFonts w:ascii="Times New Roman" w:hAnsi="Times New Roman" w:cs="Times New Roman"/>
              </w:rPr>
              <w:t>\</w:t>
            </w:r>
            <w:proofErr w:type="spellStart"/>
            <w:r w:rsidRPr="00757BD4">
              <w:rPr>
                <w:rFonts w:ascii="Times New Roman" w:hAnsi="Times New Roman" w:cs="Times New Roman"/>
              </w:rPr>
              <w:t>Tolaz</w:t>
            </w:r>
            <w:proofErr w:type="spellEnd"/>
          </w:p>
        </w:tc>
      </w:tr>
      <w:tr w:rsidR="00C70CBB" w:rsidRPr="00EA35C3" w14:paraId="44F3496F" w14:textId="77777777" w:rsidTr="00B20910">
        <w:trPr>
          <w:cantSplit/>
          <w:trHeight w:val="439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42BB8306" w14:textId="3D2CEAE7" w:rsidR="00C70CBB" w:rsidRPr="00EA35C3" w:rsidRDefault="00C70CBB" w:rsidP="00C70CBB">
            <w:pPr>
              <w:ind w:left="113" w:right="113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lastRenderedPageBreak/>
              <w:t xml:space="preserve">                                                                                  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2E9E4689" w14:textId="7F3C6453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  <w:highlight w:val="yellow"/>
              </w:rPr>
              <w:t>Hour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0904C8F2" w14:textId="5717F46E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</w:rPr>
              <w:t>Grade 2- Group 1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179D90DB" w14:textId="6E5268E6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</w:rPr>
              <w:t>Grade 2- Group 2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2CAEA18" w14:textId="2F6F2197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proofErr w:type="gramStart"/>
            <w:r w:rsidRPr="002240C3">
              <w:rPr>
                <w:rFonts w:ascii="Times New Roman" w:hAnsi="Times New Roman" w:cs="Times New Roman"/>
                <w:b/>
                <w:bCs/>
              </w:rPr>
              <w:t>Grade  3</w:t>
            </w:r>
            <w:proofErr w:type="gramEnd"/>
            <w:r w:rsidRPr="002240C3">
              <w:rPr>
                <w:rFonts w:ascii="Times New Roman" w:hAnsi="Times New Roman" w:cs="Times New Roman"/>
                <w:b/>
                <w:bCs/>
              </w:rPr>
              <w:t xml:space="preserve"> – Group 1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D83479B" w14:textId="216ED43D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</w:rPr>
              <w:t>Grade 3 – Group 2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05EB139" w14:textId="706F77E6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</w:rPr>
              <w:t>Grade 3– Group 3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4BC175C1" w14:textId="60DF2054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</w:rPr>
              <w:t>Grade 4 –Group 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57CF40BC" w14:textId="64FEB6C3" w:rsidR="00C70CBB" w:rsidRPr="002240C3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2240C3">
              <w:rPr>
                <w:rFonts w:ascii="Times New Roman" w:hAnsi="Times New Roman" w:cs="Times New Roman"/>
                <w:b/>
                <w:bCs/>
              </w:rPr>
              <w:t>Grade 4 –Group 2</w:t>
            </w:r>
          </w:p>
        </w:tc>
      </w:tr>
      <w:tr w:rsidR="00C70CBB" w:rsidRPr="00EA35C3" w14:paraId="34F60AA1" w14:textId="65F0DB18" w:rsidTr="00D32E67">
        <w:trPr>
          <w:cantSplit/>
          <w:trHeight w:val="1093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textDirection w:val="btLr"/>
            <w:vAlign w:val="center"/>
          </w:tcPr>
          <w:p w14:paraId="43AD6FB0" w14:textId="492B9A1E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6FA28AAD" w14:textId="10AA012F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:00 – 11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076D8E" w14:textId="591F22B3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5E28240A" w14:textId="77777777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munology</w:t>
            </w:r>
          </w:p>
          <w:p w14:paraId="44FB890C" w14:textId="147C93C9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</w:t>
            </w:r>
            <w:r w:rsidRPr="00C018BF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</w:rPr>
              <w:t>C</w:t>
            </w:r>
            <w:r w:rsidRPr="00C018BF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7374392B" w14:textId="00C55D0B" w:rsidR="00C70CBB" w:rsidRPr="00C018B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Tola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BE69FA" w14:textId="77777777" w:rsidR="00C70CBB" w:rsidRPr="00B2196D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2196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ndocrinology</w:t>
            </w:r>
          </w:p>
          <w:p w14:paraId="67F448ED" w14:textId="77777777" w:rsidR="00C70CBB" w:rsidRPr="009C5AA8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342</w:t>
            </w:r>
          </w:p>
          <w:p w14:paraId="219E9347" w14:textId="77777777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Khidr</w:t>
            </w:r>
            <w:proofErr w:type="spellEnd"/>
          </w:p>
          <w:p w14:paraId="46CB7492" w14:textId="3E0B93C5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4704175" w14:textId="77777777" w:rsidR="00AB517B" w:rsidRDefault="00AB517B" w:rsidP="00AB517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icrobi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018BF3A9" w14:textId="3769EBDE" w:rsidR="00AB517B" w:rsidRPr="00777D9F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  <w:highlight w:val="yellow"/>
              </w:rPr>
              <w:t>Lab-1</w:t>
            </w:r>
            <w:r w:rsidRPr="00FF416A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 w:rsidR="00127053">
              <w:rPr>
                <w:rFonts w:ascii="Times New Roman" w:hAnsi="Times New Roman" w:cs="Times New Roman"/>
                <w:b/>
                <w:bCs/>
              </w:rPr>
              <w:t>D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4832DE03" w14:textId="710F38D0" w:rsidR="00C70CBB" w:rsidRPr="00EA35C3" w:rsidRDefault="00AB517B" w:rsidP="00AB517B">
            <w:pPr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D1510">
              <w:rPr>
                <w:rFonts w:ascii="Times New Roman" w:hAnsi="Times New Roman" w:cs="Times New Roman"/>
                <w:sz w:val="24"/>
                <w:szCs w:val="24"/>
              </w:rPr>
              <w:t xml:space="preserve">Mr. </w:t>
            </w:r>
            <w:proofErr w:type="spellStart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Soran</w:t>
            </w:r>
            <w:proofErr w:type="spellEnd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6D1510">
              <w:rPr>
                <w:rFonts w:ascii="Times New Roman" w:hAnsi="Times New Roman" w:cs="Times New Roman"/>
                <w:sz w:val="24"/>
                <w:szCs w:val="24"/>
              </w:rPr>
              <w:t>Amnah</w:t>
            </w:r>
            <w:proofErr w:type="spellEnd"/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CC7EC" w14:textId="474161A3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4A245758" w14:textId="162F2721" w:rsidR="00C70CBB" w:rsidRPr="00B74C2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. Biotechnology</w:t>
            </w:r>
          </w:p>
          <w:p w14:paraId="6F37AA80" w14:textId="091D9DB9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>Lab-3</w:t>
            </w:r>
            <w:r w:rsidRPr="00757BD4">
              <w:rPr>
                <w:rFonts w:ascii="Times New Roman" w:hAnsi="Times New Roman" w:cs="Times New Roman"/>
              </w:rPr>
              <w:t xml:space="preserve"> 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Gr. (</w:t>
            </w:r>
            <w:r>
              <w:rPr>
                <w:rFonts w:ascii="Times New Roman" w:hAnsi="Times New Roman" w:cs="Times New Roman"/>
                <w:b/>
                <w:bCs/>
              </w:rPr>
              <w:t>C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4127F530" w14:textId="7789BBAB" w:rsidR="00C70CBB" w:rsidRPr="00EA35C3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xlis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\ </w:t>
            </w:r>
            <w:r>
              <w:rPr>
                <w:rFonts w:ascii="Times New Roman" w:hAnsi="Times New Roman" w:cs="Times New Roman"/>
              </w:rPr>
              <w:t>Mohammed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12279F" w14:textId="34006973" w:rsidR="00C70CBB" w:rsidRPr="00EA35C3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0CBB" w:rsidRPr="00EA35C3" w14:paraId="24B634DC" w14:textId="640B2266" w:rsidTr="007F345D">
        <w:trPr>
          <w:trHeight w:val="909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39BCF3D3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20E2BD8C" w14:textId="399C80A9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00 – 13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2452F514" w14:textId="77777777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munology</w:t>
            </w:r>
          </w:p>
          <w:p w14:paraId="1D90D383" w14:textId="6FAC565B" w:rsidR="00C70CBB" w:rsidRPr="00C018BF" w:rsidRDefault="00C70CBB" w:rsidP="00C70CBB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</w:t>
            </w:r>
            <w:r w:rsidRPr="00C018BF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</w:rPr>
              <w:t>B</w:t>
            </w:r>
            <w:r w:rsidRPr="00C018BF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074F43CB" w14:textId="580F1ADC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018BF">
              <w:rPr>
                <w:rFonts w:ascii="Times New Roman" w:hAnsi="Times New Roman" w:cs="Times New Roman"/>
              </w:rPr>
              <w:t>Dr.</w:t>
            </w:r>
            <w:proofErr w:type="spellEnd"/>
            <w:r w:rsidRPr="00C018BF">
              <w:rPr>
                <w:rFonts w:ascii="Times New Roman" w:hAnsi="Times New Roman" w:cs="Times New Roman"/>
              </w:rPr>
              <w:t xml:space="preserve"> Tola\ </w:t>
            </w:r>
            <w:proofErr w:type="spellStart"/>
            <w:r w:rsidRPr="00C018BF">
              <w:rPr>
                <w:rFonts w:ascii="Times New Roman" w:hAnsi="Times New Roman" w:cs="Times New Roman"/>
              </w:rPr>
              <w:t>Chnar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8978A" w14:textId="7FA97DFB" w:rsidR="00C70CBB" w:rsidRPr="00C018B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CC66"/>
            <w:vAlign w:val="center"/>
          </w:tcPr>
          <w:p w14:paraId="4E8EE480" w14:textId="540E0671" w:rsidR="00C70CBB" w:rsidRPr="00B74C2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sitology</w:t>
            </w:r>
          </w:p>
          <w:p w14:paraId="7E079792" w14:textId="7BA7894E" w:rsidR="00C70CBB" w:rsidRPr="00B74C22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>Lab-2</w:t>
            </w:r>
            <w:r w:rsidRPr="00B74C22">
              <w:rPr>
                <w:rFonts w:ascii="Times New Roman" w:hAnsi="Times New Roman" w:cs="Times New Roman"/>
                <w:b/>
                <w:bCs/>
              </w:rPr>
              <w:t xml:space="preserve"> Gr. (B)</w:t>
            </w:r>
          </w:p>
          <w:p w14:paraId="211FF7D8" w14:textId="04905CF8" w:rsidR="00C70CBB" w:rsidRPr="0065764D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74C22">
              <w:rPr>
                <w:rFonts w:ascii="Times New Roman" w:hAnsi="Times New Roman" w:cs="Times New Roman"/>
              </w:rPr>
              <w:t>Dr.</w:t>
            </w:r>
            <w:proofErr w:type="spellEnd"/>
            <w:r w:rsidRPr="00B74C2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4C22">
              <w:rPr>
                <w:rFonts w:ascii="Times New Roman" w:hAnsi="Times New Roman" w:cs="Times New Roman"/>
              </w:rPr>
              <w:t>Ramyar</w:t>
            </w:r>
            <w:proofErr w:type="spellEnd"/>
            <w:r w:rsidRPr="00B74C22">
              <w:rPr>
                <w:rFonts w:ascii="Times New Roman" w:hAnsi="Times New Roman" w:cs="Times New Roman"/>
              </w:rPr>
              <w:t>/ Omer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557DDC3" w14:textId="77777777" w:rsidR="00C70CB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icrobi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76E38171" w14:textId="5AC3CFB0" w:rsidR="00C70CBB" w:rsidRPr="00777D9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  <w:highlight w:val="yellow"/>
              </w:rPr>
              <w:t>Lab-1</w:t>
            </w:r>
            <w:r w:rsidRPr="00FF416A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 w:rsidR="00127053">
              <w:rPr>
                <w:rFonts w:ascii="Times New Roman" w:hAnsi="Times New Roman" w:cs="Times New Roman"/>
                <w:b/>
                <w:bCs/>
              </w:rPr>
              <w:t>C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52F35E80" w14:textId="10E9B2B5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7D9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777D9F">
              <w:rPr>
                <w:rFonts w:ascii="Times New Roman" w:hAnsi="Times New Roman" w:cs="Times New Roman"/>
              </w:rPr>
              <w:t>Soran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</w:rPr>
              <w:t>Amnah</w:t>
            </w:r>
            <w:proofErr w:type="spellEnd"/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47BBB8" w14:textId="77777777" w:rsidR="00C70CBB" w:rsidRPr="00216B29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Endocrinology</w:t>
            </w:r>
          </w:p>
          <w:p w14:paraId="05F95685" w14:textId="2F1D36DD" w:rsidR="00C70CBB" w:rsidRPr="009C5AA8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342</w:t>
            </w:r>
          </w:p>
          <w:p w14:paraId="5CA2B12E" w14:textId="4978CEAC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Khidr</w:t>
            </w:r>
            <w:proofErr w:type="spellEnd"/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2F9A77B9" w14:textId="3919EDF9" w:rsidR="00C70CBB" w:rsidRPr="00B74C22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. Biotechnology</w:t>
            </w:r>
          </w:p>
          <w:p w14:paraId="53EFC44E" w14:textId="4518554A" w:rsidR="00C70CBB" w:rsidRPr="00757BD4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B74C22">
              <w:rPr>
                <w:rFonts w:ascii="Times New Roman" w:hAnsi="Times New Roman" w:cs="Times New Roman"/>
              </w:rPr>
              <w:t xml:space="preserve">Lab-3 </w:t>
            </w:r>
            <w:r w:rsidRPr="00B74C22">
              <w:rPr>
                <w:rFonts w:ascii="Times New Roman" w:hAnsi="Times New Roman" w:cs="Times New Roman"/>
                <w:b/>
                <w:bCs/>
              </w:rPr>
              <w:t>Gr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. (</w:t>
            </w:r>
            <w:r>
              <w:rPr>
                <w:rFonts w:ascii="Times New Roman" w:hAnsi="Times New Roman" w:cs="Times New Roman"/>
                <w:b/>
                <w:bCs/>
              </w:rPr>
              <w:t>B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54D90589" w14:textId="442548B0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57BD4">
              <w:rPr>
                <w:rFonts w:ascii="Times New Roman" w:hAnsi="Times New Roman" w:cs="Times New Roman"/>
              </w:rPr>
              <w:t>Dr.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xlis</w:t>
            </w:r>
            <w:proofErr w:type="spellEnd"/>
            <w:r w:rsidRPr="00757BD4">
              <w:rPr>
                <w:rFonts w:ascii="Times New Roman" w:hAnsi="Times New Roman" w:cs="Times New Roman"/>
              </w:rPr>
              <w:t xml:space="preserve">\ </w:t>
            </w:r>
            <w:r>
              <w:rPr>
                <w:rFonts w:ascii="Times New Roman" w:hAnsi="Times New Roman" w:cs="Times New Roman"/>
              </w:rPr>
              <w:t>Mohammed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337CE5" w14:textId="1F34BA13" w:rsidR="00C70CBB" w:rsidRPr="00EA35C3" w:rsidRDefault="00C70CBB" w:rsidP="00C70CBB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70CBB" w:rsidRPr="00EA35C3" w14:paraId="4BAEB5A7" w14:textId="3F809413" w:rsidTr="00AB517B">
        <w:trPr>
          <w:trHeight w:val="1662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33F4846D" w14:textId="77777777" w:rsidR="00C70CBB" w:rsidRPr="00EA35C3" w:rsidRDefault="00C70CBB" w:rsidP="00C70CBB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46891580" w14:textId="4400957B" w:rsidR="00C70CBB" w:rsidRPr="002240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:00 – 15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4D9183" w14:textId="77777777" w:rsidR="00C70CBB" w:rsidRPr="006760F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Genetic</w:t>
            </w:r>
          </w:p>
          <w:p w14:paraId="57D434CA" w14:textId="2347B10F" w:rsidR="00C70CBB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2F0E">
              <w:rPr>
                <w:rFonts w:ascii="Times New Roman" w:hAnsi="Times New Roman" w:cs="Times New Roman"/>
                <w:sz w:val="24"/>
                <w:szCs w:val="24"/>
              </w:rPr>
              <w:t xml:space="preserve">Hall- </w:t>
            </w:r>
            <w:r w:rsidR="004B750D"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  <w:p w14:paraId="6A682712" w14:textId="02FA204C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Pr="00CE2F0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heen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2E59C8" w14:textId="77777777" w:rsidR="00C70CBB" w:rsidRPr="006760FB" w:rsidRDefault="00C70CBB" w:rsidP="00C70CBB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Immunology</w:t>
            </w:r>
          </w:p>
          <w:p w14:paraId="08372B05" w14:textId="5B9789B2" w:rsidR="00C70CBB" w:rsidRPr="00777D9F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</w:rPr>
              <w:t xml:space="preserve">Hall- </w:t>
            </w:r>
            <w:r w:rsidR="004B750D">
              <w:rPr>
                <w:rFonts w:ascii="Times New Roman" w:hAnsi="Times New Roman" w:cs="Times New Roman"/>
              </w:rPr>
              <w:t>1</w:t>
            </w:r>
          </w:p>
          <w:p w14:paraId="14ABB53D" w14:textId="477A1EBB" w:rsidR="00C70CBB" w:rsidRPr="00EA35C3" w:rsidRDefault="00C70CBB" w:rsidP="00C70CBB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777D9F">
              <w:rPr>
                <w:rFonts w:ascii="Times New Roman" w:hAnsi="Times New Roman" w:cs="Times New Roman"/>
              </w:rPr>
              <w:t>Dr.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 Tola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917C1" w14:textId="58987714" w:rsidR="00C70CBB" w:rsidRPr="00EA35C3" w:rsidRDefault="00C70CBB" w:rsidP="00426D8D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6C1D2E07" w14:textId="77777777" w:rsidR="00AB517B" w:rsidRPr="00C018BF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Transfusion</w:t>
            </w:r>
          </w:p>
          <w:p w14:paraId="367BB4BC" w14:textId="1F51C706" w:rsidR="00AB517B" w:rsidRPr="00C018BF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 4</w:t>
            </w:r>
            <w:r w:rsidRPr="00C018BF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</w:rPr>
              <w:t>D</w:t>
            </w:r>
            <w:r w:rsidRPr="00C018BF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7B16AED6" w14:textId="42D1633E" w:rsidR="00C70CBB" w:rsidRPr="00FF416A" w:rsidRDefault="00AB517B" w:rsidP="00AB517B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  <w:sz w:val="20"/>
                <w:szCs w:val="20"/>
              </w:rPr>
              <w:t xml:space="preserve">Ms. </w:t>
            </w:r>
            <w:proofErr w:type="spellStart"/>
            <w:r w:rsidRPr="00C018BF">
              <w:rPr>
                <w:rFonts w:ascii="Times New Roman" w:hAnsi="Times New Roman" w:cs="Times New Roman"/>
                <w:sz w:val="20"/>
                <w:szCs w:val="20"/>
              </w:rPr>
              <w:t>Muzhda</w:t>
            </w:r>
            <w:proofErr w:type="spellEnd"/>
            <w:r w:rsidRPr="00C018BF">
              <w:rPr>
                <w:rFonts w:ascii="Times New Roman" w:hAnsi="Times New Roman" w:cs="Times New Roman"/>
                <w:sz w:val="20"/>
                <w:szCs w:val="20"/>
              </w:rPr>
              <w:t>/ Mohammed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24B9597" w14:textId="77777777" w:rsidR="00D32E67" w:rsidRPr="006760FB" w:rsidRDefault="00D32E67" w:rsidP="00D32E67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rasitology</w:t>
            </w:r>
          </w:p>
          <w:p w14:paraId="18B68080" w14:textId="77777777" w:rsidR="00D32E67" w:rsidRDefault="00D32E67" w:rsidP="00D32E67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5827A9">
              <w:rPr>
                <w:rFonts w:ascii="Times New Roman" w:hAnsi="Times New Roman" w:cs="Times New Roman"/>
                <w:highlight w:val="yellow"/>
              </w:rPr>
              <w:t>Lab-</w:t>
            </w:r>
            <w:r>
              <w:rPr>
                <w:rFonts w:ascii="Times New Roman" w:hAnsi="Times New Roman" w:cs="Times New Roman"/>
              </w:rPr>
              <w:t>1 Gr-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Pr="005827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7288D698" w14:textId="2C6C5C48" w:rsidR="00C70CBB" w:rsidRPr="00EA35C3" w:rsidRDefault="00D32E67" w:rsidP="00D32E67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67F2B">
              <w:rPr>
                <w:rFonts w:ascii="Times New Roman" w:hAnsi="Times New Roman" w:cs="Times New Roman"/>
              </w:rPr>
              <w:t>Dr.</w:t>
            </w:r>
            <w:proofErr w:type="spellEnd"/>
            <w:r w:rsidRPr="00067F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7F2B">
              <w:rPr>
                <w:rFonts w:ascii="Times New Roman" w:hAnsi="Times New Roman" w:cs="Times New Roman"/>
              </w:rPr>
              <w:t>Ramyar</w:t>
            </w:r>
            <w:proofErr w:type="spellEnd"/>
            <w:r w:rsidRPr="00067F2B">
              <w:rPr>
                <w:rFonts w:ascii="Times New Roman" w:hAnsi="Times New Roman" w:cs="Times New Roman"/>
              </w:rPr>
              <w:t>/ Omer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9AE37B" w14:textId="77777777" w:rsidR="00C70CBB" w:rsidRPr="00BD2009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D200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Mol. Biotechnology</w:t>
            </w:r>
          </w:p>
          <w:p w14:paraId="7715D33A" w14:textId="2BCC416D" w:rsidR="00C70CBB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all - </w:t>
            </w:r>
            <w:r w:rsidR="007C6125">
              <w:rPr>
                <w:rFonts w:ascii="Times New Roman" w:hAnsi="Times New Roman" w:cs="Times New Roman"/>
                <w:sz w:val="26"/>
                <w:szCs w:val="26"/>
              </w:rPr>
              <w:t>343</w:t>
            </w:r>
          </w:p>
          <w:p w14:paraId="37BF9472" w14:textId="1B554757" w:rsidR="00C70CBB" w:rsidRPr="00EA35C3" w:rsidRDefault="00C70CBB" w:rsidP="00C70CBB">
            <w:pPr>
              <w:tabs>
                <w:tab w:val="left" w:pos="945"/>
                <w:tab w:val="center" w:pos="2098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uxlis</w:t>
            </w:r>
            <w:proofErr w:type="spellEnd"/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DD21D8" w14:textId="77777777" w:rsidR="00C70CBB" w:rsidRPr="00F477D1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Ethics</w:t>
            </w:r>
          </w:p>
          <w:p w14:paraId="1C68577A" w14:textId="77777777" w:rsidR="00C70CBB" w:rsidRPr="00F477D1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341</w:t>
            </w:r>
          </w:p>
          <w:p w14:paraId="42BD68A8" w14:textId="69F0AE79" w:rsidR="00C70CBB" w:rsidRPr="00EA35C3" w:rsidRDefault="00C70CBB" w:rsidP="00C70CBB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 xml:space="preserve"> Sangar</w:t>
            </w:r>
          </w:p>
        </w:tc>
      </w:tr>
      <w:tr w:rsidR="00EC3418" w:rsidRPr="00EA35C3" w14:paraId="0ACD6D89" w14:textId="03341745" w:rsidTr="00D32E67">
        <w:trPr>
          <w:trHeight w:val="1000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374982B4" w14:textId="77777777" w:rsidR="00EC3418" w:rsidRPr="00EA35C3" w:rsidRDefault="00EC3418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1A281301" w14:textId="3A90B8CC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 – 17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BC5A5B" w14:textId="77777777" w:rsidR="00EC3418" w:rsidRPr="006760FB" w:rsidRDefault="00EC3418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Immunology</w:t>
            </w:r>
          </w:p>
          <w:p w14:paraId="70E34560" w14:textId="56D8AD09" w:rsidR="00EC3418" w:rsidRPr="00777D9F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</w:rPr>
              <w:t>Hall-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B750D">
              <w:rPr>
                <w:rFonts w:ascii="Times New Roman" w:hAnsi="Times New Roman" w:cs="Times New Roman"/>
              </w:rPr>
              <w:t>1</w:t>
            </w:r>
          </w:p>
          <w:p w14:paraId="59E9586D" w14:textId="77777777" w:rsidR="00EC3418" w:rsidRPr="00986464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777D9F">
              <w:rPr>
                <w:rFonts w:ascii="Times New Roman" w:hAnsi="Times New Roman" w:cs="Times New Roman"/>
              </w:rPr>
              <w:t>Dr.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 Tola</w:t>
            </w:r>
          </w:p>
          <w:p w14:paraId="34F5FEA3" w14:textId="29B1B662" w:rsidR="00EC3418" w:rsidRPr="00B9121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7012FE" w14:textId="77777777" w:rsidR="00EC3418" w:rsidRPr="006760FB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Genetic</w:t>
            </w:r>
          </w:p>
          <w:p w14:paraId="33956487" w14:textId="0B596EDC" w:rsidR="00EC3418" w:rsidRPr="00CE2F0E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2F0E">
              <w:rPr>
                <w:rFonts w:ascii="Times New Roman" w:hAnsi="Times New Roman" w:cs="Times New Roman"/>
                <w:sz w:val="24"/>
                <w:szCs w:val="24"/>
              </w:rPr>
              <w:t xml:space="preserve">Hall- </w:t>
            </w:r>
            <w:r w:rsidR="004B750D"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  <w:p w14:paraId="727F0B95" w14:textId="559D6363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Pr="00CE2F0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heen</w:t>
            </w:r>
            <w:proofErr w:type="spellEnd"/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17826172" w14:textId="77777777" w:rsidR="00EC3418" w:rsidRPr="00C018BF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Transfusion</w:t>
            </w:r>
          </w:p>
          <w:p w14:paraId="7FE1074F" w14:textId="51703DF9" w:rsidR="00EC3418" w:rsidRPr="00C018BF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 4</w:t>
            </w:r>
            <w:r w:rsidRPr="00C018BF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 w:rsidR="007C6125">
              <w:rPr>
                <w:rFonts w:ascii="Times New Roman" w:hAnsi="Times New Roman" w:cs="Times New Roman"/>
                <w:b/>
                <w:bCs/>
              </w:rPr>
              <w:t>A</w:t>
            </w:r>
            <w:r w:rsidRPr="00C018BF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34F869E7" w14:textId="76E26B0A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018BF"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 w:rsidRPr="00C018BF">
              <w:rPr>
                <w:rFonts w:ascii="Times New Roman" w:hAnsi="Times New Roman" w:cs="Times New Roman"/>
              </w:rPr>
              <w:t>Muzhda</w:t>
            </w:r>
            <w:proofErr w:type="spellEnd"/>
            <w:r w:rsidRPr="00C018BF">
              <w:rPr>
                <w:rFonts w:ascii="Times New Roman" w:hAnsi="Times New Roman" w:cs="Times New Roman"/>
              </w:rPr>
              <w:t>/ Mohammed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81AAB" w14:textId="77777777" w:rsidR="00127053" w:rsidRPr="00216B29" w:rsidRDefault="00127053" w:rsidP="00127053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Endocrinology</w:t>
            </w:r>
          </w:p>
          <w:p w14:paraId="1A83ED9C" w14:textId="30EE9CDE" w:rsidR="00127053" w:rsidRPr="009C5AA8" w:rsidRDefault="00127053" w:rsidP="00127053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</w:t>
            </w:r>
            <w:r w:rsidR="004B750D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  <w:p w14:paraId="523F4B31" w14:textId="77777777" w:rsidR="00127053" w:rsidRDefault="00127053" w:rsidP="00127053">
            <w:pPr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C5AA8">
              <w:rPr>
                <w:rFonts w:ascii="Times New Roman" w:hAnsi="Times New Roman" w:cs="Times New Roman"/>
                <w:sz w:val="26"/>
                <w:szCs w:val="26"/>
              </w:rPr>
              <w:t>Khidr</w:t>
            </w:r>
            <w:proofErr w:type="spellEnd"/>
          </w:p>
          <w:p w14:paraId="175FE6E8" w14:textId="4C46592E" w:rsidR="00EC3418" w:rsidRPr="00C018BF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91F8399" w14:textId="77777777" w:rsidR="00D32E67" w:rsidRDefault="00D32E67" w:rsidP="00D32E67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7D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icrobial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agnosis</w:t>
            </w:r>
          </w:p>
          <w:p w14:paraId="09084673" w14:textId="77777777" w:rsidR="00D32E67" w:rsidRPr="00777D9F" w:rsidRDefault="00D32E67" w:rsidP="00D32E67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777D9F">
              <w:rPr>
                <w:rFonts w:ascii="Times New Roman" w:hAnsi="Times New Roman" w:cs="Times New Roman"/>
                <w:highlight w:val="yellow"/>
              </w:rPr>
              <w:t>Lab-1</w:t>
            </w:r>
            <w:r w:rsidRPr="00FF416A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</w:rPr>
              <w:t>F</w:t>
            </w:r>
            <w:r w:rsidRPr="00FF416A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16D6C1BE" w14:textId="1D83674C" w:rsidR="00EC3418" w:rsidRPr="00EA35C3" w:rsidRDefault="00D32E67" w:rsidP="00D32E67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77D9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777D9F">
              <w:rPr>
                <w:rFonts w:ascii="Times New Roman" w:hAnsi="Times New Roman" w:cs="Times New Roman"/>
              </w:rPr>
              <w:t>Soran</w:t>
            </w:r>
            <w:proofErr w:type="spellEnd"/>
            <w:r w:rsidRPr="00777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</w:rPr>
              <w:t>Amnah</w:t>
            </w:r>
            <w:proofErr w:type="spellEnd"/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70B320" w14:textId="77777777" w:rsidR="00EC3418" w:rsidRPr="006760FB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Ethics</w:t>
            </w:r>
          </w:p>
          <w:p w14:paraId="0294B396" w14:textId="77777777" w:rsidR="00EC3418" w:rsidRPr="00F477D1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341</w:t>
            </w:r>
          </w:p>
          <w:p w14:paraId="39C9B910" w14:textId="1DBA369E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F477D1">
              <w:rPr>
                <w:rFonts w:ascii="Times New Roman" w:hAnsi="Times New Roman" w:cs="Times New Roman"/>
                <w:sz w:val="26"/>
                <w:szCs w:val="26"/>
              </w:rPr>
              <w:t xml:space="preserve"> Sangar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402DDD" w14:textId="77777777" w:rsidR="00EC3418" w:rsidRPr="00BD2009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D200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Mol. Biotechnology</w:t>
            </w:r>
          </w:p>
          <w:p w14:paraId="7D2C44AF" w14:textId="1F302095" w:rsidR="00EC3418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all - </w:t>
            </w:r>
            <w:r w:rsidR="007C6125">
              <w:rPr>
                <w:rFonts w:ascii="Times New Roman" w:hAnsi="Times New Roman" w:cs="Times New Roman"/>
                <w:sz w:val="26"/>
                <w:szCs w:val="26"/>
              </w:rPr>
              <w:t>343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006D6865" w14:textId="2653DFC4" w:rsidR="00EC3418" w:rsidRPr="00EA35C3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uxlis</w:t>
            </w:r>
            <w:proofErr w:type="spellEnd"/>
          </w:p>
        </w:tc>
      </w:tr>
      <w:tr w:rsidR="00EC3418" w:rsidRPr="00EA35C3" w14:paraId="1A87AFFD" w14:textId="77777777" w:rsidTr="00B20910">
        <w:trPr>
          <w:cantSplit/>
          <w:trHeight w:val="558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6E5D85A2" w14:textId="61C6B2C4" w:rsidR="00EC3418" w:rsidRPr="00EA35C3" w:rsidRDefault="00EC3418" w:rsidP="00EC3418">
            <w:pPr>
              <w:ind w:left="113" w:right="113"/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t xml:space="preserve">                                                                                  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14DC94AF" w14:textId="1EC4E645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Hour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6D40C8BA" w14:textId="5CB53B04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1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69616886" w14:textId="0CCCC78E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2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8F3DEAE" w14:textId="37EF1361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 3</w:t>
            </w:r>
            <w:proofErr w:type="gramEnd"/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Group 1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1EB298AC" w14:textId="1D26F64D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2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4497C1B2" w14:textId="41AD28B8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– Group 3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0CEEA0E2" w14:textId="387D2DB2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399EC210" w14:textId="2C267D74" w:rsidR="00EC3418" w:rsidRPr="002240C3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2</w:t>
            </w:r>
          </w:p>
        </w:tc>
      </w:tr>
      <w:tr w:rsidR="007C6125" w:rsidRPr="00EA35C3" w14:paraId="3F533914" w14:textId="004A9243" w:rsidTr="007C6125">
        <w:trPr>
          <w:cantSplit/>
          <w:trHeight w:val="1055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textDirection w:val="btLr"/>
            <w:vAlign w:val="center"/>
          </w:tcPr>
          <w:p w14:paraId="05EFE8A1" w14:textId="28C445CB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hursday</w:t>
            </w:r>
          </w:p>
        </w:tc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5F15B5AD" w14:textId="77777777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:00 – 11:00</w:t>
            </w:r>
          </w:p>
          <w:p w14:paraId="5FBC2361" w14:textId="3D81A5B3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6A075B35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Physiology</w:t>
            </w:r>
          </w:p>
          <w:p w14:paraId="3742F3CB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)</w:t>
            </w:r>
          </w:p>
          <w:p w14:paraId="11CAC380" w14:textId="1E8F9009" w:rsidR="007C6125" w:rsidRPr="006510F1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018B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018BF">
              <w:rPr>
                <w:rFonts w:ascii="Times New Roman" w:hAnsi="Times New Roman" w:cs="Times New Roman"/>
              </w:rPr>
              <w:t>Peshraw</w:t>
            </w:r>
            <w:proofErr w:type="spellEnd"/>
            <w:r w:rsidRPr="00C018BF">
              <w:rPr>
                <w:rFonts w:ascii="Times New Roman" w:hAnsi="Times New Roman" w:cs="Times New Roman"/>
              </w:rPr>
              <w:t>\ Omer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888FD80" w14:textId="3F6429EC" w:rsidR="007C6125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57BD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crobiology</w:t>
            </w:r>
          </w:p>
          <w:p w14:paraId="4BC97BE1" w14:textId="48E7EA52" w:rsidR="007C6125" w:rsidRPr="00873804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73804">
              <w:rPr>
                <w:rFonts w:ascii="Times New Roman" w:hAnsi="Times New Roman" w:cs="Times New Roman"/>
                <w:color w:val="000000" w:themeColor="text1"/>
                <w:highlight w:val="yellow"/>
              </w:rPr>
              <w:t>Lab-1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D6FF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Gr.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</w:t>
            </w:r>
            <w:r w:rsidRPr="00CD6FF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5043C2A8" w14:textId="36DBCC54" w:rsidR="007C6125" w:rsidRPr="00B00899" w:rsidRDefault="007C6125" w:rsidP="00EC3418">
            <w:pPr>
              <w:ind w:left="327" w:right="113" w:hanging="214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873804"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 w:rsidRPr="00873804">
              <w:rPr>
                <w:rFonts w:ascii="Times New Roman" w:hAnsi="Times New Roman" w:cs="Times New Roman"/>
                <w:color w:val="000000" w:themeColor="text1"/>
              </w:rPr>
              <w:t xml:space="preserve"> Jibril\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Amnah</w:t>
            </w:r>
            <w:proofErr w:type="spellEnd"/>
          </w:p>
        </w:tc>
        <w:tc>
          <w:tcPr>
            <w:tcW w:w="9556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F2BCDF" w14:textId="6C916C02" w:rsidR="007C6125" w:rsidRPr="00986464" w:rsidRDefault="007C6125" w:rsidP="007C6125">
            <w:pPr>
              <w:ind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6125">
              <w:rPr>
                <w:rFonts w:ascii="Times New Roman" w:hAnsi="Times New Roman" w:cs="Times New Roman"/>
                <w:color w:val="FF0000"/>
                <w:sz w:val="124"/>
                <w:szCs w:val="124"/>
              </w:rPr>
              <w:t>Day Off</w:t>
            </w:r>
          </w:p>
        </w:tc>
        <w:tc>
          <w:tcPr>
            <w:tcW w:w="315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542714" w14:textId="77777777" w:rsidR="007C6125" w:rsidRPr="006760FB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Toxicology</w:t>
            </w:r>
          </w:p>
          <w:p w14:paraId="7E6C1CAD" w14:textId="1706A1D0" w:rsidR="007C6125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all - </w:t>
            </w:r>
            <w:r w:rsidR="00912414">
              <w:rPr>
                <w:rFonts w:ascii="Times New Roman" w:hAnsi="Times New Roman" w:cs="Times New Roman"/>
              </w:rPr>
              <w:t>2</w:t>
            </w:r>
          </w:p>
          <w:p w14:paraId="58DA4401" w14:textId="14952724" w:rsidR="007C6125" w:rsidRPr="00EA35C3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Jaafar</w:t>
            </w:r>
          </w:p>
        </w:tc>
        <w:tc>
          <w:tcPr>
            <w:tcW w:w="33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D9B4DA" w14:textId="19C92E84" w:rsidR="007C6125" w:rsidRPr="00EA35C3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6125" w:rsidRPr="00EA35C3" w14:paraId="12F459BF" w14:textId="05FBF5D5" w:rsidTr="00584265">
        <w:trPr>
          <w:trHeight w:val="294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76C1785F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7733D8FB" w14:textId="6A3B518E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4B35169A" w14:textId="7C308DF0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1ACF8A8D" w14:textId="00A90EA4" w:rsidR="007C6125" w:rsidRPr="00B74C22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tics</w:t>
            </w:r>
          </w:p>
          <w:p w14:paraId="37B38338" w14:textId="1D93F5D1" w:rsidR="007C6125" w:rsidRPr="00986464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4C22">
              <w:rPr>
                <w:rFonts w:ascii="Times New Roman" w:hAnsi="Times New Roman" w:cs="Times New Roman"/>
                <w:color w:val="000000" w:themeColor="text1"/>
              </w:rPr>
              <w:t>Lab-3</w:t>
            </w: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</w:t>
            </w:r>
            <w:r w:rsidRPr="00CD6FF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320A1E4A" w14:textId="54336685" w:rsidR="007C6125" w:rsidRPr="00CD6FFE" w:rsidRDefault="007C6125" w:rsidP="00EC3418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Ms. </w:t>
            </w:r>
            <w:proofErr w:type="spellStart"/>
            <w:r w:rsidRPr="00986464">
              <w:rPr>
                <w:rFonts w:ascii="Times New Roman" w:hAnsi="Times New Roman" w:cs="Times New Roman"/>
                <w:color w:val="000000" w:themeColor="text1"/>
              </w:rPr>
              <w:t>Zh</w:t>
            </w:r>
            <w:r>
              <w:rPr>
                <w:rFonts w:ascii="Times New Roman" w:hAnsi="Times New Roman" w:cs="Times New Roman"/>
                <w:color w:val="000000" w:themeColor="text1"/>
              </w:rPr>
              <w:t>e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>/ Zina</w:t>
            </w: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4F2192" w14:textId="1E99DF7A" w:rsidR="007C6125" w:rsidRPr="00EA35C3" w:rsidRDefault="007C6125" w:rsidP="00361BBE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4CA12B" w14:textId="77777777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12A4BA" w14:textId="17C0A578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6125" w:rsidRPr="00EA35C3" w14:paraId="26F9E13D" w14:textId="1C463DD4" w:rsidTr="00584265">
        <w:trPr>
          <w:trHeight w:val="688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4323A816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49F43A92" w14:textId="1FB53CEC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00 – 13: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724466B3" w14:textId="70A35D20" w:rsidR="007C6125" w:rsidRPr="00B74C22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tics</w:t>
            </w:r>
          </w:p>
          <w:p w14:paraId="330C8451" w14:textId="5EE35EFA" w:rsidR="007C6125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4C22">
              <w:rPr>
                <w:rFonts w:ascii="Times New Roman" w:hAnsi="Times New Roman" w:cs="Times New Roman"/>
                <w:color w:val="000000" w:themeColor="text1"/>
              </w:rPr>
              <w:t>Lab-3</w:t>
            </w:r>
            <w:r w:rsidRPr="00B74C22">
              <w:rPr>
                <w:rFonts w:ascii="Times New Roman" w:hAnsi="Times New Roman" w:cs="Times New Roman"/>
                <w:b/>
                <w:bCs/>
              </w:rPr>
              <w:t xml:space="preserve"> G</w:t>
            </w:r>
            <w:r w:rsidRPr="00822847">
              <w:rPr>
                <w:rFonts w:ascii="Times New Roman" w:hAnsi="Times New Roman" w:cs="Times New Roman"/>
                <w:b/>
                <w:bCs/>
              </w:rPr>
              <w:t>r. (</w:t>
            </w:r>
            <w:r>
              <w:rPr>
                <w:rFonts w:ascii="Times New Roman" w:hAnsi="Times New Roman" w:cs="Times New Roman"/>
                <w:b/>
                <w:bCs/>
              </w:rPr>
              <w:t>B</w:t>
            </w:r>
            <w:r w:rsidRPr="00822847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7EFCCB3A" w14:textId="04AC2656" w:rsidR="007C6125" w:rsidRPr="00EA35C3" w:rsidRDefault="007C6125" w:rsidP="00EC3418">
            <w:pPr>
              <w:ind w:left="327" w:right="113" w:hanging="2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Zheen</w:t>
            </w:r>
            <w:proofErr w:type="spellEnd"/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 \</w:t>
            </w:r>
            <w:r>
              <w:rPr>
                <w:rFonts w:ascii="Times New Roman" w:hAnsi="Times New Roman" w:cs="Times New Roman"/>
                <w:color w:val="000000" w:themeColor="text1"/>
              </w:rPr>
              <w:t>Zina</w:t>
            </w:r>
          </w:p>
        </w:tc>
        <w:tc>
          <w:tcPr>
            <w:tcW w:w="221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5646FDEE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Physiology</w:t>
            </w:r>
          </w:p>
          <w:p w14:paraId="7C887251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)</w:t>
            </w:r>
          </w:p>
          <w:p w14:paraId="115C0C2E" w14:textId="19968BFB" w:rsidR="007C6125" w:rsidRPr="00EA35C3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18B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018BF">
              <w:rPr>
                <w:rFonts w:ascii="Times New Roman" w:hAnsi="Times New Roman" w:cs="Times New Roman"/>
              </w:rPr>
              <w:t>Peshraw</w:t>
            </w:r>
            <w:proofErr w:type="spellEnd"/>
            <w:r w:rsidRPr="00C018BF">
              <w:rPr>
                <w:rFonts w:ascii="Times New Roman" w:hAnsi="Times New Roman" w:cs="Times New Roman"/>
              </w:rPr>
              <w:t>\ Omer</w:t>
            </w: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6546FEB2" w14:textId="15A8C20D" w:rsidR="007C6125" w:rsidRPr="00822847" w:rsidRDefault="007C6125" w:rsidP="00361BBE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27E0E8" w14:textId="77777777" w:rsidR="007C6125" w:rsidRPr="006760FB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Pathology</w:t>
            </w:r>
          </w:p>
          <w:p w14:paraId="27C2D5E0" w14:textId="4745B08D" w:rsidR="007C6125" w:rsidRPr="004A0BFC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4A0BFC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1</w:t>
            </w:r>
          </w:p>
          <w:p w14:paraId="7EEE5841" w14:textId="618CCE91" w:rsidR="007C6125" w:rsidRPr="00190E47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A0BFC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4A0BF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4A0BFC">
              <w:rPr>
                <w:rFonts w:ascii="Times New Roman" w:hAnsi="Times New Roman" w:cs="Times New Roman"/>
                <w:sz w:val="26"/>
                <w:szCs w:val="26"/>
              </w:rPr>
              <w:t>Payman</w:t>
            </w:r>
            <w:proofErr w:type="spellEnd"/>
          </w:p>
        </w:tc>
        <w:tc>
          <w:tcPr>
            <w:tcW w:w="33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0A3433" w14:textId="77777777" w:rsidR="007C6125" w:rsidRPr="006760FB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Toxicology</w:t>
            </w:r>
          </w:p>
          <w:p w14:paraId="608175D9" w14:textId="560094CF" w:rsidR="007C6125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all - </w:t>
            </w:r>
            <w:r w:rsidR="00912414">
              <w:rPr>
                <w:rFonts w:ascii="Times New Roman" w:hAnsi="Times New Roman" w:cs="Times New Roman"/>
              </w:rPr>
              <w:t>2</w:t>
            </w:r>
          </w:p>
          <w:p w14:paraId="4DBEA1B7" w14:textId="6192E032" w:rsidR="007C6125" w:rsidRPr="00190E47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Jaafar</w:t>
            </w:r>
          </w:p>
        </w:tc>
      </w:tr>
      <w:tr w:rsidR="007C6125" w:rsidRPr="00EA35C3" w14:paraId="02A1946E" w14:textId="254ED00F" w:rsidTr="00584265">
        <w:trPr>
          <w:trHeight w:val="664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5B4299E1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251639D6" w14:textId="00850A06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F90032D" w14:textId="09A4D909" w:rsidR="007C6125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57BD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crobiology</w:t>
            </w:r>
          </w:p>
          <w:p w14:paraId="72420824" w14:textId="77DE0D86" w:rsidR="007C6125" w:rsidRPr="00873804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73804">
              <w:rPr>
                <w:rFonts w:ascii="Times New Roman" w:hAnsi="Times New Roman" w:cs="Times New Roman"/>
                <w:color w:val="000000" w:themeColor="text1"/>
                <w:highlight w:val="yellow"/>
              </w:rPr>
              <w:t>Lab-1</w:t>
            </w:r>
            <w:r w:rsidRPr="00822847">
              <w:rPr>
                <w:rFonts w:ascii="Times New Roman" w:hAnsi="Times New Roman" w:cs="Times New Roman"/>
                <w:b/>
                <w:bCs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</w:rPr>
              <w:t>A</w:t>
            </w:r>
            <w:r w:rsidRPr="00822847">
              <w:rPr>
                <w:rFonts w:ascii="Times New Roman" w:hAnsi="Times New Roman" w:cs="Times New Roman"/>
                <w:b/>
                <w:bCs/>
              </w:rPr>
              <w:t>)</w:t>
            </w:r>
          </w:p>
          <w:p w14:paraId="69582099" w14:textId="43D0AC02" w:rsidR="007C6125" w:rsidRPr="00CD6FFE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873804"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 w:rsidRPr="00873804">
              <w:rPr>
                <w:rFonts w:ascii="Times New Roman" w:hAnsi="Times New Roman" w:cs="Times New Roman"/>
                <w:color w:val="000000" w:themeColor="text1"/>
              </w:rPr>
              <w:t xml:space="preserve"> Jibril\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Amnah</w:t>
            </w:r>
            <w:proofErr w:type="spellEnd"/>
          </w:p>
        </w:tc>
        <w:tc>
          <w:tcPr>
            <w:tcW w:w="221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550DF478" w14:textId="4D3040E8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E501E1D" w14:textId="44EFF4DE" w:rsidR="007C6125" w:rsidRPr="00EA35C3" w:rsidRDefault="007C6125" w:rsidP="00361BBE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0CA297" w14:textId="77777777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909C79" w14:textId="5CE4B6A8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6125" w:rsidRPr="00EA35C3" w14:paraId="3D041A28" w14:textId="55CFC3AB" w:rsidTr="00584265">
        <w:trPr>
          <w:trHeight w:val="846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0BC7F038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105746ED" w14:textId="7884007E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3:00 – 15:00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D9A61A6" w14:textId="1426DD8D" w:rsidR="007C6125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57BD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crobiology</w:t>
            </w:r>
          </w:p>
          <w:p w14:paraId="0DB978C4" w14:textId="1C5348EC" w:rsidR="007C6125" w:rsidRPr="00873804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73804">
              <w:rPr>
                <w:rFonts w:ascii="Times New Roman" w:hAnsi="Times New Roman" w:cs="Times New Roman"/>
                <w:color w:val="000000" w:themeColor="text1"/>
                <w:highlight w:val="yellow"/>
              </w:rPr>
              <w:t>Lab-1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6B287B8F" w14:textId="3546A88C" w:rsidR="007C6125" w:rsidRPr="00EA35C3" w:rsidRDefault="007C6125" w:rsidP="00EC3418">
            <w:pPr>
              <w:ind w:left="327" w:right="113" w:hanging="2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73804"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 w:rsidRPr="00873804">
              <w:rPr>
                <w:rFonts w:ascii="Times New Roman" w:hAnsi="Times New Roman" w:cs="Times New Roman"/>
                <w:color w:val="000000" w:themeColor="text1"/>
              </w:rPr>
              <w:t xml:space="preserve"> Jibril\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Amnah</w:t>
            </w:r>
            <w:proofErr w:type="spellEnd"/>
          </w:p>
        </w:tc>
        <w:tc>
          <w:tcPr>
            <w:tcW w:w="2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58054278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Physiology</w:t>
            </w:r>
          </w:p>
          <w:p w14:paraId="5CD3D74C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D)</w:t>
            </w:r>
          </w:p>
          <w:p w14:paraId="613670C7" w14:textId="45F7796B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018B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018BF">
              <w:rPr>
                <w:rFonts w:ascii="Times New Roman" w:hAnsi="Times New Roman" w:cs="Times New Roman"/>
              </w:rPr>
              <w:t>Peshraw</w:t>
            </w:r>
            <w:proofErr w:type="spellEnd"/>
            <w:r w:rsidRPr="00C018BF">
              <w:rPr>
                <w:rFonts w:ascii="Times New Roman" w:hAnsi="Times New Roman" w:cs="Times New Roman"/>
              </w:rPr>
              <w:t>\ Omer</w:t>
            </w: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405E02CB" w14:textId="088B44E1" w:rsidR="007C6125" w:rsidRPr="00822847" w:rsidRDefault="007C6125" w:rsidP="00361BBE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5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A9AA71" w14:textId="77777777" w:rsidR="007C6125" w:rsidRPr="006760FB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rum and Vaccine</w:t>
            </w:r>
          </w:p>
          <w:p w14:paraId="11FC5ACA" w14:textId="5568A0E3" w:rsidR="007C6125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all -</w:t>
            </w:r>
            <w:r w:rsidR="0091241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B750D">
              <w:rPr>
                <w:rFonts w:ascii="Times New Roman" w:hAnsi="Times New Roman" w:cs="Times New Roman"/>
                <w:sz w:val="26"/>
                <w:szCs w:val="26"/>
              </w:rPr>
              <w:t>343</w:t>
            </w:r>
          </w:p>
          <w:p w14:paraId="1A220177" w14:textId="1933B188" w:rsidR="007C6125" w:rsidRPr="009915F4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s. Monika</w:t>
            </w:r>
          </w:p>
        </w:tc>
        <w:tc>
          <w:tcPr>
            <w:tcW w:w="33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D0E725" w14:textId="77777777" w:rsidR="007C6125" w:rsidRPr="006760FB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Pathology</w:t>
            </w:r>
          </w:p>
          <w:p w14:paraId="574043D7" w14:textId="6C42D488" w:rsidR="007C6125" w:rsidRPr="004A0BFC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4A0BFC">
              <w:rPr>
                <w:rFonts w:ascii="Times New Roman" w:hAnsi="Times New Roman" w:cs="Times New Roman"/>
                <w:sz w:val="26"/>
                <w:szCs w:val="26"/>
              </w:rPr>
              <w:t>Hal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- 1</w:t>
            </w:r>
          </w:p>
          <w:p w14:paraId="1E925EAD" w14:textId="5777814C" w:rsidR="007C6125" w:rsidRPr="009915F4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A0BFC">
              <w:rPr>
                <w:rFonts w:ascii="Times New Roman" w:hAnsi="Times New Roman" w:cs="Times New Roman"/>
                <w:sz w:val="26"/>
                <w:szCs w:val="26"/>
              </w:rPr>
              <w:t>Dr.</w:t>
            </w:r>
            <w:proofErr w:type="spellEnd"/>
            <w:r w:rsidRPr="004A0BF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4A0BFC">
              <w:rPr>
                <w:rFonts w:ascii="Times New Roman" w:hAnsi="Times New Roman" w:cs="Times New Roman"/>
                <w:sz w:val="26"/>
                <w:szCs w:val="26"/>
              </w:rPr>
              <w:t>Payman</w:t>
            </w:r>
            <w:proofErr w:type="spellEnd"/>
          </w:p>
        </w:tc>
      </w:tr>
      <w:tr w:rsidR="007C6125" w:rsidRPr="00EA35C3" w14:paraId="1949436F" w14:textId="7046C75F" w:rsidTr="00361BBE">
        <w:trPr>
          <w:trHeight w:val="616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616C4E6A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13092934" w14:textId="259E2977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2187971E" w14:textId="01E0060B" w:rsidR="007C6125" w:rsidRPr="00B74C22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tics</w:t>
            </w:r>
          </w:p>
          <w:p w14:paraId="156EE546" w14:textId="1445889F" w:rsidR="007C6125" w:rsidRPr="00986464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4C22">
              <w:rPr>
                <w:rFonts w:ascii="Times New Roman" w:hAnsi="Times New Roman" w:cs="Times New Roman"/>
                <w:color w:val="000000" w:themeColor="text1"/>
              </w:rPr>
              <w:t>Lab-3</w:t>
            </w: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.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04F6AD30" w14:textId="5BBECB1D" w:rsidR="007C6125" w:rsidRPr="00822847" w:rsidRDefault="007C6125" w:rsidP="00EC3418">
            <w:pPr>
              <w:ind w:left="327" w:right="113" w:hanging="214"/>
              <w:jc w:val="center"/>
              <w:rPr>
                <w:rFonts w:ascii="Times New Roman" w:hAnsi="Times New Roman" w:cs="Times New Roman"/>
              </w:rPr>
            </w:pPr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Zheen</w:t>
            </w:r>
            <w:proofErr w:type="spellEnd"/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 \</w:t>
            </w:r>
            <w:r>
              <w:rPr>
                <w:rFonts w:ascii="Times New Roman" w:hAnsi="Times New Roman" w:cs="Times New Roman"/>
                <w:color w:val="000000" w:themeColor="text1"/>
              </w:rPr>
              <w:t>Zina</w:t>
            </w:r>
          </w:p>
        </w:tc>
        <w:tc>
          <w:tcPr>
            <w:tcW w:w="2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E94120B" w14:textId="7B9A3CAD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60A565C" w14:textId="0FD0CCB0" w:rsidR="007C6125" w:rsidRPr="00EA35C3" w:rsidRDefault="007C6125" w:rsidP="00361BBE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</w:p>
        </w:tc>
        <w:tc>
          <w:tcPr>
            <w:tcW w:w="315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4DD491" w14:textId="77777777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33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5B6E03" w14:textId="749B3DC4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C6125" w:rsidRPr="00EA35C3" w14:paraId="429A0D45" w14:textId="5C985582" w:rsidTr="00361BBE">
        <w:trPr>
          <w:trHeight w:val="1265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9ECE7" w:themeFill="accent6" w:themeFillTint="33"/>
          </w:tcPr>
          <w:p w14:paraId="2AACB92A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9ECE7" w:themeFill="accent6" w:themeFillTint="33"/>
            <w:vAlign w:val="center"/>
          </w:tcPr>
          <w:p w14:paraId="7B13C726" w14:textId="10BB16A8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 – 17:00</w:t>
            </w:r>
          </w:p>
          <w:p w14:paraId="3F4850CE" w14:textId="40CBF3DE" w:rsidR="007C6125" w:rsidRPr="002240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1C415F71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Physiology</w:t>
            </w:r>
          </w:p>
          <w:p w14:paraId="12F72202" w14:textId="77777777" w:rsidR="007C6125" w:rsidRPr="00C018BF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>Lab-4 Gr-</w:t>
            </w:r>
            <w:r w:rsidRPr="00C018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B)</w:t>
            </w:r>
          </w:p>
          <w:p w14:paraId="6E9EACF1" w14:textId="2DE063CB" w:rsidR="007C6125" w:rsidRPr="00822847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C018BF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C018BF">
              <w:rPr>
                <w:rFonts w:ascii="Times New Roman" w:hAnsi="Times New Roman" w:cs="Times New Roman"/>
              </w:rPr>
              <w:t>Peshraw</w:t>
            </w:r>
            <w:proofErr w:type="spellEnd"/>
            <w:r w:rsidRPr="00C018BF">
              <w:rPr>
                <w:rFonts w:ascii="Times New Roman" w:hAnsi="Times New Roman" w:cs="Times New Roman"/>
              </w:rPr>
              <w:t>\ Omer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7F2A1B9D" w14:textId="4ABB3B3F" w:rsidR="007C6125" w:rsidRPr="00B74C22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netics</w:t>
            </w:r>
          </w:p>
          <w:p w14:paraId="740D4ECE" w14:textId="3A4E7A35" w:rsidR="007C6125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B74C22">
              <w:rPr>
                <w:rFonts w:ascii="Times New Roman" w:hAnsi="Times New Roman" w:cs="Times New Roman"/>
                <w:color w:val="000000" w:themeColor="text1"/>
              </w:rPr>
              <w:t xml:space="preserve">Lab-3 </w:t>
            </w:r>
            <w:r w:rsidRPr="00B74C2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Gr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400AF168" w14:textId="0BDCCF62" w:rsidR="007C6125" w:rsidRPr="00EA35C3" w:rsidRDefault="007C6125" w:rsidP="00EC3418">
            <w:pPr>
              <w:ind w:left="327" w:right="113" w:hanging="21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Zheen</w:t>
            </w:r>
            <w:proofErr w:type="spellEnd"/>
            <w:r w:rsidRPr="0098646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/ Zina</w:t>
            </w: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2132CA" w14:textId="36EC8F26" w:rsidR="007C6125" w:rsidRPr="00367106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BFD656" w14:textId="77777777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33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DFE302" w14:textId="77777777" w:rsidR="007C6125" w:rsidRPr="006760FB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760F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rum and Vaccine</w:t>
            </w:r>
          </w:p>
          <w:p w14:paraId="1D14BE74" w14:textId="28A9A194" w:rsidR="007C6125" w:rsidRDefault="007C6125" w:rsidP="00EC3418">
            <w:pPr>
              <w:tabs>
                <w:tab w:val="left" w:pos="1263"/>
              </w:tabs>
              <w:ind w:right="113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all - </w:t>
            </w:r>
            <w:r w:rsidR="004B750D">
              <w:rPr>
                <w:rFonts w:ascii="Times New Roman" w:hAnsi="Times New Roman" w:cs="Times New Roman"/>
                <w:sz w:val="26"/>
                <w:szCs w:val="26"/>
              </w:rPr>
              <w:t>343</w:t>
            </w:r>
          </w:p>
          <w:p w14:paraId="5B15560F" w14:textId="3FDB20B6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s. Monika</w:t>
            </w:r>
          </w:p>
        </w:tc>
      </w:tr>
      <w:tr w:rsidR="007C6125" w:rsidRPr="00EA35C3" w14:paraId="73A4EA76" w14:textId="77777777" w:rsidTr="00361BBE">
        <w:trPr>
          <w:trHeight w:val="805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AEE757" w14:textId="77777777" w:rsidR="007C6125" w:rsidRPr="00EA35C3" w:rsidRDefault="007C6125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EEDF5DC" w14:textId="5D0857C6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9FDB922" w14:textId="3222B65F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D82F5F4" w14:textId="5642130F" w:rsidR="007C6125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757BD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crobiology</w:t>
            </w:r>
            <w:r w:rsidRPr="00757BD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2C25AF3" w14:textId="4F104A6D" w:rsidR="007C6125" w:rsidRPr="00873804" w:rsidRDefault="007C6125" w:rsidP="00EC3418">
            <w:pPr>
              <w:ind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873804">
              <w:rPr>
                <w:rFonts w:ascii="Times New Roman" w:hAnsi="Times New Roman" w:cs="Times New Roman"/>
                <w:color w:val="000000" w:themeColor="text1"/>
                <w:highlight w:val="yellow"/>
              </w:rPr>
              <w:t>Lab-1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Gr.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</w:t>
            </w:r>
            <w:r w:rsidRPr="00822847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)</w:t>
            </w:r>
          </w:p>
          <w:p w14:paraId="36FC71FC" w14:textId="77777777" w:rsidR="007C6125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873804"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 w:rsidRPr="00873804">
              <w:rPr>
                <w:rFonts w:ascii="Times New Roman" w:hAnsi="Times New Roman" w:cs="Times New Roman"/>
                <w:color w:val="000000" w:themeColor="text1"/>
              </w:rPr>
              <w:t xml:space="preserve"> Jibril\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Amnah</w:t>
            </w:r>
            <w:proofErr w:type="spellEnd"/>
          </w:p>
          <w:p w14:paraId="15B440BE" w14:textId="478AE83E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556" w:type="dxa"/>
            <w:gridSpan w:val="10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5A1CB2" w14:textId="4CC52D79" w:rsidR="007C6125" w:rsidRPr="00EA35C3" w:rsidRDefault="007C6125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15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E544D5" w14:textId="77777777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743869" w14:textId="2818B114" w:rsidR="007C6125" w:rsidRPr="00EA35C3" w:rsidRDefault="007C6125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C3418" w:rsidRPr="00EA35C3" w14:paraId="1D2BC917" w14:textId="77777777" w:rsidTr="00B20910">
        <w:trPr>
          <w:trHeight w:val="854"/>
        </w:trPr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98D9789" w14:textId="26789DB1" w:rsidR="00EC3418" w:rsidRPr="00EA35C3" w:rsidRDefault="00EC3418" w:rsidP="00EC3418">
            <w:pPr>
              <w:ind w:left="113" w:right="113"/>
              <w:jc w:val="both"/>
              <w:rPr>
                <w:rFonts w:ascii="Times New Roman" w:hAnsi="Times New Roman" w:cs="Times New Roman"/>
                <w:b/>
                <w:bCs/>
                <w:kern w:val="16"/>
                <w:sz w:val="18"/>
                <w:szCs w:val="18"/>
                <w14:cntxtAlts/>
              </w:rPr>
            </w:pPr>
            <w:r w:rsidRPr="00EA35C3">
              <w:rPr>
                <w:rFonts w:ascii="Times New Roman" w:hAnsi="Times New Roman" w:cs="Times New Roman"/>
                <w:b/>
                <w:bCs/>
                <w:sz w:val="18"/>
                <w:szCs w:val="18"/>
                <w:highlight w:val="yellow"/>
              </w:rPr>
              <w:lastRenderedPageBreak/>
              <w:t xml:space="preserve">                                                                                  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7FB4959" w14:textId="655FF4EB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Hour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0E39A870" w14:textId="46BF21E5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1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DEA" w:themeFill="background2"/>
            <w:vAlign w:val="center"/>
          </w:tcPr>
          <w:p w14:paraId="54FF80A4" w14:textId="40AD5BD7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2- Group 2</w:t>
            </w:r>
          </w:p>
        </w:tc>
        <w:tc>
          <w:tcPr>
            <w:tcW w:w="37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8F6F701" w14:textId="45894D38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1</w:t>
            </w:r>
          </w:p>
        </w:tc>
        <w:tc>
          <w:tcPr>
            <w:tcW w:w="2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56EE2FD" w14:textId="6C680D73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 – Group 2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6A06E6E3" w14:textId="10E83937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3– Group 3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25D490A5" w14:textId="4CBBAA3F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9A4" w:themeFill="accent2" w:themeFillTint="66"/>
            <w:vAlign w:val="center"/>
          </w:tcPr>
          <w:p w14:paraId="66BDDF48" w14:textId="6168E0A4" w:rsidR="00EC3418" w:rsidRPr="002240C3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 4 –Group 2</w:t>
            </w:r>
          </w:p>
        </w:tc>
      </w:tr>
      <w:tr w:rsidR="00EC3418" w:rsidRPr="00EA35C3" w14:paraId="71AB9CB7" w14:textId="77777777" w:rsidTr="00B66CB6">
        <w:trPr>
          <w:trHeight w:val="1069"/>
        </w:trPr>
        <w:tc>
          <w:tcPr>
            <w:tcW w:w="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1189C480" w14:textId="3658DE88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kern w:val="16"/>
                <w:sz w:val="18"/>
                <w:szCs w:val="18"/>
                <w14:cntxtAlts/>
              </w:rPr>
            </w:pPr>
            <w:r w:rsidRPr="00EA35C3">
              <w:rPr>
                <w:rFonts w:ascii="Times New Roman" w:hAnsi="Times New Roman" w:cs="Times New Roman"/>
                <w:b/>
                <w:bCs/>
                <w:kern w:val="16"/>
                <w:sz w:val="18"/>
                <w:szCs w:val="18"/>
                <w14:cntxtAlts/>
              </w:rPr>
              <w:t>Saturday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440F3B" w14:textId="2D002C71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9:00 – 11:00</w:t>
            </w:r>
          </w:p>
        </w:tc>
        <w:tc>
          <w:tcPr>
            <w:tcW w:w="47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482600" w14:textId="0733E2E9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0910">
              <w:rPr>
                <w:rFonts w:ascii="Times New Roman" w:hAnsi="Times New Roman" w:cs="Times New Roman"/>
                <w:color w:val="FF0000"/>
                <w:sz w:val="96"/>
                <w:szCs w:val="96"/>
              </w:rPr>
              <w:t>Day Off</w:t>
            </w:r>
          </w:p>
        </w:tc>
        <w:tc>
          <w:tcPr>
            <w:tcW w:w="34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12B3676B" w14:textId="080AB6D6" w:rsidR="00EC3418" w:rsidRPr="00216B2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Biotechnology</w:t>
            </w:r>
          </w:p>
          <w:p w14:paraId="07932075" w14:textId="539BB76D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04F2">
              <w:rPr>
                <w:rFonts w:ascii="Times New Roman" w:hAnsi="Times New Roman" w:cs="Times New Roman"/>
                <w:sz w:val="24"/>
                <w:szCs w:val="24"/>
              </w:rPr>
              <w:t>Lab- 3</w:t>
            </w:r>
            <w:r w:rsidRPr="00396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60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. (A)</w:t>
            </w:r>
          </w:p>
          <w:p w14:paraId="7227DCE1" w14:textId="34DDF5AA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96081">
              <w:rPr>
                <w:rFonts w:ascii="Times New Roman" w:hAnsi="Times New Roman" w:cs="Times New Roman"/>
                <w:sz w:val="32"/>
                <w:szCs w:val="32"/>
              </w:rPr>
              <w:t>Dr.</w:t>
            </w:r>
            <w:proofErr w:type="spellEnd"/>
            <w:r w:rsidRPr="00396081">
              <w:rPr>
                <w:rFonts w:ascii="Times New Roman" w:hAnsi="Times New Roman" w:cs="Times New Roman"/>
                <w:sz w:val="32"/>
                <w:szCs w:val="32"/>
              </w:rPr>
              <w:t xml:space="preserve"> Salah\ Sanaa</w:t>
            </w:r>
          </w:p>
        </w:tc>
        <w:tc>
          <w:tcPr>
            <w:tcW w:w="2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561265" w14:textId="62CDF074" w:rsidR="00EC3418" w:rsidRPr="00BD200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9CA3D6" w14:textId="77777777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39608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Blood Banking</w:t>
            </w:r>
          </w:p>
          <w:p w14:paraId="0F461E8A" w14:textId="5011DD28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96081">
              <w:rPr>
                <w:rFonts w:ascii="Times New Roman" w:hAnsi="Times New Roman" w:cs="Times New Roman"/>
                <w:sz w:val="32"/>
                <w:szCs w:val="32"/>
              </w:rPr>
              <w:t>Hall</w:t>
            </w:r>
            <w:r w:rsidR="004B750D">
              <w:rPr>
                <w:rFonts w:ascii="Times New Roman" w:hAnsi="Times New Roman" w:cs="Times New Roman"/>
                <w:sz w:val="32"/>
                <w:szCs w:val="32"/>
              </w:rPr>
              <w:t>- 1</w:t>
            </w:r>
          </w:p>
          <w:p w14:paraId="7B805FDE" w14:textId="100E46CA" w:rsidR="00EC3418" w:rsidRPr="00B5079A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396081">
              <w:rPr>
                <w:rFonts w:ascii="Times New Roman" w:hAnsi="Times New Roman" w:cs="Times New Roman"/>
                <w:sz w:val="32"/>
                <w:szCs w:val="32"/>
              </w:rPr>
              <w:t>Ms. Monika</w:t>
            </w:r>
          </w:p>
        </w:tc>
        <w:tc>
          <w:tcPr>
            <w:tcW w:w="648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CB55E8" w14:textId="44E49B5C" w:rsidR="00EC3418" w:rsidRPr="00EA35C3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20910">
              <w:rPr>
                <w:rFonts w:ascii="Times New Roman" w:hAnsi="Times New Roman" w:cs="Times New Roman"/>
                <w:color w:val="FF0000"/>
                <w:sz w:val="96"/>
                <w:szCs w:val="96"/>
              </w:rPr>
              <w:t>Day Off</w:t>
            </w:r>
          </w:p>
        </w:tc>
      </w:tr>
      <w:tr w:rsidR="00EC3418" w:rsidRPr="00EA35C3" w14:paraId="11512DF5" w14:textId="77777777" w:rsidTr="00E14B3A">
        <w:trPr>
          <w:trHeight w:val="1104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17D29A" w14:textId="77777777" w:rsidR="00EC3418" w:rsidRPr="00EA35C3" w:rsidRDefault="00EC3418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F7469F" w14:textId="28F36026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:00 – 13:00</w:t>
            </w:r>
          </w:p>
        </w:tc>
        <w:tc>
          <w:tcPr>
            <w:tcW w:w="476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8BA50A" w14:textId="20401600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0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13688FAA" w14:textId="483FD9BA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39608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Biotechnology </w:t>
            </w:r>
          </w:p>
          <w:p w14:paraId="426A2E2D" w14:textId="34DAD9E9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r w:rsidRPr="006704F2">
              <w:rPr>
                <w:rFonts w:ascii="Times New Roman" w:hAnsi="Times New Roman" w:cs="Times New Roman"/>
              </w:rPr>
              <w:t>Lab- 3</w:t>
            </w:r>
            <w:r w:rsidRPr="00396081">
              <w:rPr>
                <w:rFonts w:ascii="Times New Roman" w:hAnsi="Times New Roman" w:cs="Times New Roman"/>
                <w:b/>
                <w:bCs/>
              </w:rPr>
              <w:t xml:space="preserve"> Gr. (B)</w:t>
            </w:r>
          </w:p>
          <w:p w14:paraId="488D20AA" w14:textId="192CB6D7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396081"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 w:rsidRPr="00396081">
              <w:rPr>
                <w:rFonts w:ascii="Times New Roman" w:hAnsi="Times New Roman" w:cs="Times New Roman"/>
                <w:sz w:val="28"/>
                <w:szCs w:val="28"/>
              </w:rPr>
              <w:t xml:space="preserve"> Salah\ Sanaa</w:t>
            </w:r>
          </w:p>
        </w:tc>
        <w:tc>
          <w:tcPr>
            <w:tcW w:w="27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8E84C9" w14:textId="77777777" w:rsidR="00EC3418" w:rsidRPr="00BD200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D200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Blood Banking</w:t>
            </w:r>
          </w:p>
          <w:p w14:paraId="2388C30D" w14:textId="4CCC9E7E" w:rsidR="00EC3418" w:rsidRPr="00BD200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D2009">
              <w:rPr>
                <w:rFonts w:ascii="Times New Roman" w:hAnsi="Times New Roman" w:cs="Times New Roman"/>
                <w:sz w:val="32"/>
                <w:szCs w:val="32"/>
              </w:rPr>
              <w:t>Hall</w:t>
            </w:r>
            <w:r w:rsidR="004B750D">
              <w:rPr>
                <w:rFonts w:ascii="Times New Roman" w:hAnsi="Times New Roman" w:cs="Times New Roman"/>
                <w:sz w:val="32"/>
                <w:szCs w:val="32"/>
              </w:rPr>
              <w:t xml:space="preserve"> - 1</w:t>
            </w:r>
          </w:p>
          <w:p w14:paraId="29381C92" w14:textId="50AF8DC2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D2009">
              <w:rPr>
                <w:rFonts w:ascii="Times New Roman" w:hAnsi="Times New Roman" w:cs="Times New Roman"/>
                <w:sz w:val="32"/>
                <w:szCs w:val="32"/>
              </w:rPr>
              <w:t>Ms. Monika</w:t>
            </w:r>
          </w:p>
        </w:tc>
        <w:tc>
          <w:tcPr>
            <w:tcW w:w="34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E7F590" w14:textId="6CA957DD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6483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0E86AB" w14:textId="07C7CBF4" w:rsidR="00EC3418" w:rsidRPr="00EA35C3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C3418" w:rsidRPr="00EA35C3" w14:paraId="0CEC1B20" w14:textId="77777777" w:rsidTr="00651ED3">
        <w:trPr>
          <w:trHeight w:val="1104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57C1F0" w14:textId="77777777" w:rsidR="00EC3418" w:rsidRPr="00EA35C3" w:rsidRDefault="00EC3418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B80662" w14:textId="26692B64" w:rsidR="00EC3418" w:rsidRPr="002240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3:00 – 15:00</w:t>
            </w:r>
          </w:p>
        </w:tc>
        <w:tc>
          <w:tcPr>
            <w:tcW w:w="476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9709D6" w14:textId="2DEE6CCB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6F8C4F" w14:textId="77777777" w:rsidR="00EC3418" w:rsidRPr="00BD200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D200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Blood Banking</w:t>
            </w:r>
          </w:p>
          <w:p w14:paraId="72666B44" w14:textId="3FD860E3" w:rsidR="00EC3418" w:rsidRPr="00BD200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D2009">
              <w:rPr>
                <w:rFonts w:ascii="Times New Roman" w:hAnsi="Times New Roman" w:cs="Times New Roman"/>
                <w:sz w:val="32"/>
                <w:szCs w:val="32"/>
              </w:rPr>
              <w:t>Hall</w:t>
            </w:r>
            <w:r w:rsidR="004B750D">
              <w:rPr>
                <w:rFonts w:ascii="Times New Roman" w:hAnsi="Times New Roman" w:cs="Times New Roman"/>
                <w:sz w:val="32"/>
                <w:szCs w:val="32"/>
              </w:rPr>
              <w:t xml:space="preserve"> - 1</w:t>
            </w:r>
          </w:p>
          <w:p w14:paraId="3984F167" w14:textId="5E2E1539" w:rsidR="00EC3418" w:rsidRPr="00EA35C3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D2009">
              <w:rPr>
                <w:rFonts w:ascii="Times New Roman" w:hAnsi="Times New Roman" w:cs="Times New Roman"/>
                <w:sz w:val="32"/>
                <w:szCs w:val="32"/>
              </w:rPr>
              <w:t>Ms. Monika</w:t>
            </w:r>
          </w:p>
        </w:tc>
        <w:tc>
          <w:tcPr>
            <w:tcW w:w="27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  <w:vAlign w:val="center"/>
          </w:tcPr>
          <w:p w14:paraId="7EE67D9E" w14:textId="14F5DB5E" w:rsidR="00EC3418" w:rsidRPr="00216B2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Biotechnology </w:t>
            </w:r>
          </w:p>
          <w:p w14:paraId="783DD0EF" w14:textId="4ADC774E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704F2">
              <w:rPr>
                <w:rFonts w:ascii="Times New Roman" w:hAnsi="Times New Roman" w:cs="Times New Roman"/>
                <w:sz w:val="28"/>
                <w:szCs w:val="28"/>
              </w:rPr>
              <w:t>Lab- 3</w:t>
            </w:r>
            <w:r w:rsidRPr="0039608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Gr. (C)</w:t>
            </w:r>
          </w:p>
          <w:p w14:paraId="7C7B3B5F" w14:textId="5133EA7E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396081"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 w:rsidRPr="00396081">
              <w:rPr>
                <w:rFonts w:ascii="Times New Roman" w:hAnsi="Times New Roman" w:cs="Times New Roman"/>
                <w:sz w:val="28"/>
                <w:szCs w:val="28"/>
              </w:rPr>
              <w:t xml:space="preserve"> Salah\Sanaa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A99BF3" w14:textId="4C7EC2B1" w:rsidR="00EC3418" w:rsidRPr="00216B2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8"/>
                <w:szCs w:val="38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8"/>
                <w:szCs w:val="38"/>
              </w:rPr>
              <w:t>Ethics</w:t>
            </w:r>
          </w:p>
          <w:p w14:paraId="40CF5515" w14:textId="28F753D6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96081">
              <w:rPr>
                <w:rFonts w:ascii="Times New Roman" w:hAnsi="Times New Roman" w:cs="Times New Roman"/>
                <w:sz w:val="32"/>
                <w:szCs w:val="32"/>
              </w:rPr>
              <w:t>Hall</w:t>
            </w:r>
            <w:r w:rsidR="00216B29">
              <w:rPr>
                <w:rFonts w:ascii="Times New Roman" w:hAnsi="Times New Roman" w:cs="Times New Roman"/>
                <w:sz w:val="32"/>
                <w:szCs w:val="32"/>
              </w:rPr>
              <w:t xml:space="preserve"> - 2</w:t>
            </w:r>
          </w:p>
          <w:p w14:paraId="2B056614" w14:textId="2AB266E4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 w:rsidRPr="00396081">
              <w:rPr>
                <w:rFonts w:ascii="Times New Roman" w:hAnsi="Times New Roman" w:cs="Times New Roman"/>
                <w:sz w:val="32"/>
                <w:szCs w:val="32"/>
              </w:rPr>
              <w:t>Dr.</w:t>
            </w:r>
            <w:proofErr w:type="spellEnd"/>
            <w:r w:rsidRPr="00396081">
              <w:rPr>
                <w:rFonts w:ascii="Times New Roman" w:hAnsi="Times New Roman" w:cs="Times New Roman"/>
                <w:sz w:val="32"/>
                <w:szCs w:val="32"/>
              </w:rPr>
              <w:t xml:space="preserve"> Sangar</w:t>
            </w:r>
          </w:p>
        </w:tc>
        <w:tc>
          <w:tcPr>
            <w:tcW w:w="6483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E164FE" w14:textId="64103193" w:rsidR="00EC3418" w:rsidRPr="00B21C82" w:rsidRDefault="00EC3418" w:rsidP="00EC3418">
            <w:pPr>
              <w:tabs>
                <w:tab w:val="left" w:pos="126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3418" w:rsidRPr="006C3D6E" w14:paraId="36CB5542" w14:textId="77777777" w:rsidTr="004617C2">
        <w:trPr>
          <w:trHeight w:val="1081"/>
        </w:trPr>
        <w:tc>
          <w:tcPr>
            <w:tcW w:w="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1CABCD" w14:textId="77777777" w:rsidR="00EC3418" w:rsidRPr="006C3D6E" w:rsidRDefault="00EC3418" w:rsidP="00EC3418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F777EB" w14:textId="015CFF3A" w:rsidR="00EC3418" w:rsidRPr="002240C3" w:rsidRDefault="00EC3418" w:rsidP="00EC3418">
            <w:pPr>
              <w:ind w:left="113" w:right="113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40C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:00 – 17:00</w:t>
            </w:r>
          </w:p>
        </w:tc>
        <w:tc>
          <w:tcPr>
            <w:tcW w:w="476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361370" w14:textId="002879B5" w:rsidR="00EC3418" w:rsidRPr="006C3D6E" w:rsidRDefault="00EC3418" w:rsidP="00EC3418">
            <w:pPr>
              <w:ind w:left="113" w:right="113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34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4061F" w14:textId="515857A2" w:rsidR="00EC3418" w:rsidRPr="00216B2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>Ethics</w:t>
            </w:r>
          </w:p>
          <w:p w14:paraId="7ACBAD66" w14:textId="6EC815D6" w:rsidR="00EC3418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all</w:t>
            </w:r>
            <w:r w:rsidR="00216B29">
              <w:rPr>
                <w:rFonts w:ascii="Times New Roman" w:hAnsi="Times New Roman" w:cs="Times New Roman"/>
                <w:sz w:val="28"/>
                <w:szCs w:val="28"/>
              </w:rPr>
              <w:t xml:space="preserve"> - 2</w:t>
            </w:r>
          </w:p>
          <w:p w14:paraId="2A340B04" w14:textId="72C80F99" w:rsidR="00EC3418" w:rsidRPr="006C3D6E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angar</w:t>
            </w:r>
          </w:p>
        </w:tc>
        <w:tc>
          <w:tcPr>
            <w:tcW w:w="270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66CCFF"/>
          </w:tcPr>
          <w:p w14:paraId="587A9E6E" w14:textId="7718C971" w:rsidR="00EC3418" w:rsidRPr="00216B29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216B2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Biotechnology </w:t>
            </w:r>
          </w:p>
          <w:p w14:paraId="314C0E69" w14:textId="4520F941" w:rsidR="00EC3418" w:rsidRPr="006704F2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704F2">
              <w:rPr>
                <w:rFonts w:ascii="Times New Roman" w:hAnsi="Times New Roman" w:cs="Times New Roman"/>
                <w:sz w:val="28"/>
                <w:szCs w:val="28"/>
              </w:rPr>
              <w:t>Lab- 3</w:t>
            </w:r>
            <w:r w:rsidRPr="006704F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Gr. (D)</w:t>
            </w:r>
          </w:p>
          <w:p w14:paraId="0576EEFD" w14:textId="438F4B9A" w:rsidR="00EC3418" w:rsidRPr="00396081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6704F2"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 w:rsidRPr="006704F2">
              <w:rPr>
                <w:rFonts w:ascii="Times New Roman" w:hAnsi="Times New Roman" w:cs="Times New Roman"/>
                <w:sz w:val="28"/>
                <w:szCs w:val="28"/>
              </w:rPr>
              <w:t xml:space="preserve"> Salah /</w:t>
            </w:r>
            <w:r w:rsidRPr="00396081">
              <w:rPr>
                <w:rFonts w:ascii="Times New Roman" w:hAnsi="Times New Roman" w:cs="Times New Roman"/>
                <w:sz w:val="28"/>
                <w:szCs w:val="28"/>
              </w:rPr>
              <w:t xml:space="preserve"> Sanaa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CB7DA" w14:textId="025DD685" w:rsidR="00EC3418" w:rsidRPr="006C3D6E" w:rsidRDefault="00EC3418" w:rsidP="00EC3418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483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008A6D" w14:textId="2C197483" w:rsidR="00EC3418" w:rsidRPr="006C3D6E" w:rsidRDefault="00EC3418" w:rsidP="00EC3418">
            <w:pPr>
              <w:tabs>
                <w:tab w:val="left" w:pos="1263"/>
              </w:tabs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00F3737" w14:textId="06E10CB9" w:rsidR="00D81631" w:rsidRPr="006C3D6E" w:rsidRDefault="00D81631" w:rsidP="00671A0D">
      <w:pPr>
        <w:tabs>
          <w:tab w:val="left" w:pos="2171"/>
        </w:tabs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7243D928" w14:textId="6D271C71" w:rsidR="007570A0" w:rsidRDefault="007570A0" w:rsidP="00671A0D">
      <w:pPr>
        <w:tabs>
          <w:tab w:val="left" w:pos="2171"/>
        </w:tabs>
        <w:spacing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48C3B732" w14:textId="77777777" w:rsidR="00DA576F" w:rsidRDefault="00DA576F" w:rsidP="00DA576F">
      <w:pPr>
        <w:tabs>
          <w:tab w:val="left" w:pos="2171"/>
        </w:tabs>
        <w:spacing w:line="240" w:lineRule="auto"/>
        <w:rPr>
          <w:rFonts w:ascii="Times New Roman" w:hAnsi="Times New Roman" w:cs="Times New Roman"/>
          <w:b/>
          <w:bCs/>
          <w:sz w:val="18"/>
          <w:szCs w:val="18"/>
        </w:rPr>
      </w:pPr>
    </w:p>
    <w:p w14:paraId="6912811D" w14:textId="785D21C7" w:rsidR="007570A0" w:rsidRPr="007570A0" w:rsidRDefault="00DA576F" w:rsidP="00B93FB5">
      <w:pPr>
        <w:tabs>
          <w:tab w:val="left" w:pos="2171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 xml:space="preserve">                  </w:t>
      </w:r>
      <w:r w:rsidR="00B93FB5" w:rsidRPr="007570A0">
        <w:rPr>
          <w:rFonts w:ascii="Times New Roman" w:hAnsi="Times New Roman" w:cs="Times New Roman"/>
          <w:b/>
          <w:bCs/>
          <w:sz w:val="24"/>
          <w:szCs w:val="24"/>
        </w:rPr>
        <w:t xml:space="preserve">Coordinator </w:t>
      </w:r>
      <w:r w:rsidR="007570A0" w:rsidRPr="007570A0">
        <w:rPr>
          <w:rFonts w:ascii="Times New Roman" w:hAnsi="Times New Roman" w:cs="Times New Roman"/>
          <w:b/>
          <w:bCs/>
          <w:sz w:val="24"/>
          <w:szCs w:val="24"/>
        </w:rPr>
        <w:t xml:space="preserve">of Department                                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="00B93FB5">
        <w:rPr>
          <w:rFonts w:ascii="Times New Roman" w:hAnsi="Times New Roman" w:cs="Times New Roman"/>
          <w:b/>
          <w:bCs/>
          <w:sz w:val="24"/>
          <w:szCs w:val="24"/>
        </w:rPr>
        <w:t>Head</w:t>
      </w:r>
      <w:r w:rsidR="007570A0" w:rsidRPr="007570A0">
        <w:rPr>
          <w:rFonts w:ascii="Times New Roman" w:hAnsi="Times New Roman" w:cs="Times New Roman"/>
          <w:b/>
          <w:bCs/>
          <w:sz w:val="24"/>
          <w:szCs w:val="24"/>
        </w:rPr>
        <w:t xml:space="preserve"> of Department                                                          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</w:t>
      </w:r>
      <w:r w:rsidR="007570A0" w:rsidRPr="007570A0">
        <w:rPr>
          <w:rFonts w:ascii="Times New Roman" w:hAnsi="Times New Roman" w:cs="Times New Roman"/>
          <w:b/>
          <w:bCs/>
          <w:sz w:val="24"/>
          <w:szCs w:val="24"/>
        </w:rPr>
        <w:t>Dean</w:t>
      </w:r>
    </w:p>
    <w:p w14:paraId="631E1D42" w14:textId="155563E4" w:rsidR="007570A0" w:rsidRPr="007570A0" w:rsidRDefault="007570A0" w:rsidP="00DA576F">
      <w:pPr>
        <w:tabs>
          <w:tab w:val="left" w:pos="2171"/>
        </w:tabs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F46EB2" w14:textId="6792226E" w:rsidR="007570A0" w:rsidRPr="007570A0" w:rsidRDefault="00B93FB5" w:rsidP="00B93FB5">
      <w:pPr>
        <w:tabs>
          <w:tab w:val="left" w:pos="2171"/>
          <w:tab w:val="left" w:pos="19572"/>
        </w:tabs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or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Kayfi</w:t>
      </w:r>
      <w:r w:rsidR="007570A0" w:rsidRPr="007570A0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</w:t>
      </w:r>
      <w:r w:rsidR="00DA576F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</w:t>
      </w:r>
      <w:r w:rsidR="007570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ola</w:t>
      </w:r>
      <w:r w:rsidR="007570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araj</w:t>
      </w:r>
      <w:r w:rsidR="007570A0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</w:t>
      </w:r>
      <w:r w:rsidR="00DA576F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</w:t>
      </w:r>
      <w:r w:rsidR="007570A0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DA576F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="007570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70A0">
        <w:rPr>
          <w:rFonts w:ascii="Times New Roman" w:hAnsi="Times New Roman" w:cs="Times New Roman"/>
          <w:b/>
          <w:bCs/>
          <w:sz w:val="24"/>
          <w:szCs w:val="24"/>
        </w:rPr>
        <w:t>Faiq</w:t>
      </w:r>
      <w:proofErr w:type="spellEnd"/>
      <w:r w:rsidR="007570A0">
        <w:rPr>
          <w:rFonts w:ascii="Times New Roman" w:hAnsi="Times New Roman" w:cs="Times New Roman"/>
          <w:b/>
          <w:bCs/>
          <w:sz w:val="24"/>
          <w:szCs w:val="24"/>
        </w:rPr>
        <w:t xml:space="preserve"> Hussain</w:t>
      </w:r>
    </w:p>
    <w:p w14:paraId="7F9C97FD" w14:textId="2A736C1A" w:rsidR="00766D8C" w:rsidRPr="007570A0" w:rsidRDefault="00766D8C" w:rsidP="000A19A1">
      <w:pPr>
        <w:tabs>
          <w:tab w:val="left" w:pos="18372"/>
        </w:tabs>
        <w:spacing w:line="240" w:lineRule="auto"/>
        <w:ind w:left="-720"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F91A8D" w14:textId="42B63C8C" w:rsidR="00035213" w:rsidRDefault="00035213" w:rsidP="00184304">
      <w:pPr>
        <w:tabs>
          <w:tab w:val="left" w:pos="11652"/>
        </w:tabs>
        <w:spacing w:line="240" w:lineRule="auto"/>
        <w:rPr>
          <w:rFonts w:ascii="Times New Roman" w:hAnsi="Times New Roman" w:cs="Times New Roman"/>
          <w:sz w:val="44"/>
          <w:szCs w:val="44"/>
        </w:rPr>
      </w:pPr>
    </w:p>
    <w:p w14:paraId="18E9E213" w14:textId="77777777" w:rsidR="00035213" w:rsidRPr="00035213" w:rsidRDefault="00035213" w:rsidP="00671A0D">
      <w:pPr>
        <w:tabs>
          <w:tab w:val="left" w:pos="11652"/>
        </w:tabs>
        <w:spacing w:line="240" w:lineRule="auto"/>
        <w:rPr>
          <w:rFonts w:ascii="Times New Roman" w:hAnsi="Times New Roman" w:cs="Times New Roman"/>
          <w:sz w:val="44"/>
          <w:szCs w:val="44"/>
        </w:rPr>
      </w:pPr>
    </w:p>
    <w:sectPr w:rsidR="00035213" w:rsidRPr="00035213" w:rsidSect="000F1D8A">
      <w:headerReference w:type="default" r:id="rId8"/>
      <w:footerReference w:type="default" r:id="rId9"/>
      <w:pgSz w:w="23814" w:h="16839" w:orient="landscape" w:code="8"/>
      <w:pgMar w:top="585" w:right="720" w:bottom="720" w:left="720" w:header="90" w:footer="3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C2E53" w14:textId="77777777" w:rsidR="005C50F1" w:rsidRDefault="005C50F1" w:rsidP="00DA1A5E">
      <w:pPr>
        <w:spacing w:after="0" w:line="240" w:lineRule="auto"/>
      </w:pPr>
      <w:r>
        <w:separator/>
      </w:r>
    </w:p>
  </w:endnote>
  <w:endnote w:type="continuationSeparator" w:id="0">
    <w:p w14:paraId="1C69AD7C" w14:textId="77777777" w:rsidR="005C50F1" w:rsidRDefault="005C50F1" w:rsidP="00DA1A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CC008" w14:textId="1877E0D5" w:rsidR="00284505" w:rsidRPr="00C4296C" w:rsidRDefault="00284505" w:rsidP="00BF1392">
    <w:pPr>
      <w:tabs>
        <w:tab w:val="left" w:pos="2171"/>
      </w:tabs>
      <w:spacing w:after="0"/>
      <w:rPr>
        <w:rFonts w:asciiTheme="majorBidi" w:hAnsiTheme="majorBidi" w:cstheme="majorBidi"/>
        <w:b/>
        <w:bCs/>
        <w:sz w:val="20"/>
        <w:szCs w:val="20"/>
      </w:rPr>
    </w:pPr>
  </w:p>
  <w:p w14:paraId="047CDB88" w14:textId="77777777" w:rsidR="00284505" w:rsidRDefault="002845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CCCA9" w14:textId="77777777" w:rsidR="005C50F1" w:rsidRDefault="005C50F1" w:rsidP="00DA1A5E">
      <w:pPr>
        <w:spacing w:after="0" w:line="240" w:lineRule="auto"/>
      </w:pPr>
      <w:r>
        <w:separator/>
      </w:r>
    </w:p>
  </w:footnote>
  <w:footnote w:type="continuationSeparator" w:id="0">
    <w:p w14:paraId="1518FE8B" w14:textId="77777777" w:rsidR="005C50F1" w:rsidRDefault="005C50F1" w:rsidP="00DA1A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580" w:type="dxa"/>
      <w:tblInd w:w="-2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90"/>
      <w:gridCol w:w="9653"/>
      <w:gridCol w:w="3037"/>
    </w:tblGrid>
    <w:tr w:rsidR="00284505" w:rsidRPr="00F13905" w14:paraId="33E29277" w14:textId="77777777" w:rsidTr="00416D0B">
      <w:trPr>
        <w:trHeight w:val="277"/>
      </w:trPr>
      <w:tc>
        <w:tcPr>
          <w:tcW w:w="1890" w:type="dxa"/>
          <w:vMerge w:val="restart"/>
          <w:shd w:val="clear" w:color="auto" w:fill="auto"/>
        </w:tcPr>
        <w:p w14:paraId="2BE1C9A7" w14:textId="77777777" w:rsidR="00284505" w:rsidRPr="00F13905" w:rsidRDefault="00284505" w:rsidP="00B55C29">
          <w:pPr>
            <w:tabs>
              <w:tab w:val="center" w:pos="4320"/>
              <w:tab w:val="right" w:pos="8640"/>
            </w:tabs>
            <w:spacing w:after="0" w:line="240" w:lineRule="auto"/>
            <w:rPr>
              <w:rFonts w:eastAsia="Times New Roman"/>
            </w:rPr>
          </w:pPr>
          <w:r w:rsidRPr="00D3620D">
            <w:rPr>
              <w:rFonts w:eastAsia="Times New Roman"/>
              <w:noProof/>
              <w:lang w:val="en-US"/>
            </w:rPr>
            <w:drawing>
              <wp:inline distT="0" distB="0" distL="0" distR="0" wp14:anchorId="37032FCE" wp14:editId="104DC709">
                <wp:extent cx="809625" cy="676275"/>
                <wp:effectExtent l="0" t="0" r="9525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3" w:type="dxa"/>
          <w:vMerge w:val="restart"/>
          <w:shd w:val="clear" w:color="auto" w:fill="auto"/>
          <w:vAlign w:val="center"/>
        </w:tcPr>
        <w:p w14:paraId="1001CC7C" w14:textId="043D9891" w:rsidR="00284505" w:rsidRPr="005C7B23" w:rsidRDefault="00284505" w:rsidP="00BF1392">
          <w:pPr>
            <w:tabs>
              <w:tab w:val="left" w:pos="652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32"/>
              <w:szCs w:val="28"/>
            </w:rPr>
          </w:pPr>
          <w:r>
            <w:rPr>
              <w:rFonts w:ascii="Times New Roman" w:eastAsia="Times New Roman" w:hAnsi="Times New Roman" w:cs="Times New Roman"/>
              <w:b/>
              <w:bCs/>
              <w:color w:val="4D412B" w:themeColor="accent4" w:themeShade="80"/>
              <w:sz w:val="32"/>
              <w:szCs w:val="28"/>
            </w:rPr>
            <w:t>Department Weekly Schedule</w:t>
          </w:r>
        </w:p>
      </w:tc>
      <w:tc>
        <w:tcPr>
          <w:tcW w:w="3037" w:type="dxa"/>
          <w:shd w:val="clear" w:color="auto" w:fill="auto"/>
        </w:tcPr>
        <w:p w14:paraId="300E6918" w14:textId="10761191" w:rsidR="00284505" w:rsidRPr="00F13905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eastAsia="Times New Roman"/>
            </w:rPr>
          </w:pPr>
          <w:r>
            <w:rPr>
              <w:rFonts w:eastAsia="Times New Roman"/>
            </w:rPr>
            <w:t>Doc No: TIU.FA.FR.504</w:t>
          </w:r>
        </w:p>
      </w:tc>
    </w:tr>
    <w:tr w:rsidR="00284505" w:rsidRPr="00F13905" w14:paraId="05F35E5B" w14:textId="77777777" w:rsidTr="00416D0B">
      <w:trPr>
        <w:trHeight w:val="277"/>
      </w:trPr>
      <w:tc>
        <w:tcPr>
          <w:tcW w:w="1890" w:type="dxa"/>
          <w:vMerge/>
          <w:shd w:val="clear" w:color="auto" w:fill="auto"/>
        </w:tcPr>
        <w:p w14:paraId="1619A36B" w14:textId="77777777" w:rsidR="00284505" w:rsidRPr="00D3620D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eastAsia="Times New Roman"/>
              <w:noProof/>
            </w:rPr>
          </w:pPr>
        </w:p>
      </w:tc>
      <w:tc>
        <w:tcPr>
          <w:tcW w:w="9653" w:type="dxa"/>
          <w:vMerge/>
          <w:shd w:val="clear" w:color="auto" w:fill="auto"/>
          <w:vAlign w:val="center"/>
        </w:tcPr>
        <w:p w14:paraId="709EFE95" w14:textId="77777777" w:rsidR="00284505" w:rsidRPr="005D0A47" w:rsidRDefault="00284505" w:rsidP="00BF1392">
          <w:pPr>
            <w:tabs>
              <w:tab w:val="left" w:pos="652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color w:val="4D412B" w:themeColor="accent4" w:themeShade="80"/>
              <w:sz w:val="40"/>
              <w:szCs w:val="28"/>
            </w:rPr>
          </w:pPr>
        </w:p>
      </w:tc>
      <w:tc>
        <w:tcPr>
          <w:tcW w:w="3037" w:type="dxa"/>
          <w:shd w:val="clear" w:color="auto" w:fill="auto"/>
        </w:tcPr>
        <w:p w14:paraId="1E999B9B" w14:textId="77777777" w:rsidR="00284505" w:rsidRPr="00F13905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eastAsia="Times New Roman"/>
            </w:rPr>
          </w:pPr>
          <w:r>
            <w:rPr>
              <w:rFonts w:eastAsia="Times New Roman"/>
            </w:rPr>
            <w:t>Version: 01</w:t>
          </w:r>
        </w:p>
      </w:tc>
    </w:tr>
    <w:tr w:rsidR="00284505" w:rsidRPr="00F13905" w14:paraId="4876B31B" w14:textId="77777777" w:rsidTr="00416D0B">
      <w:trPr>
        <w:trHeight w:val="277"/>
      </w:trPr>
      <w:tc>
        <w:tcPr>
          <w:tcW w:w="1890" w:type="dxa"/>
          <w:vMerge/>
          <w:shd w:val="clear" w:color="auto" w:fill="auto"/>
        </w:tcPr>
        <w:p w14:paraId="647782C0" w14:textId="77777777" w:rsidR="00284505" w:rsidRPr="00D3620D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eastAsia="Times New Roman"/>
              <w:noProof/>
            </w:rPr>
          </w:pPr>
        </w:p>
      </w:tc>
      <w:tc>
        <w:tcPr>
          <w:tcW w:w="9653" w:type="dxa"/>
          <w:vMerge/>
          <w:shd w:val="clear" w:color="auto" w:fill="auto"/>
          <w:vAlign w:val="center"/>
        </w:tcPr>
        <w:p w14:paraId="57DFFAB5" w14:textId="77777777" w:rsidR="00284505" w:rsidRPr="005D0A47" w:rsidRDefault="00284505" w:rsidP="00BF1392">
          <w:pPr>
            <w:tabs>
              <w:tab w:val="left" w:pos="652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color w:val="4D412B" w:themeColor="accent4" w:themeShade="80"/>
              <w:sz w:val="40"/>
              <w:szCs w:val="28"/>
            </w:rPr>
          </w:pPr>
        </w:p>
      </w:tc>
      <w:tc>
        <w:tcPr>
          <w:tcW w:w="3037" w:type="dxa"/>
          <w:shd w:val="clear" w:color="auto" w:fill="auto"/>
        </w:tcPr>
        <w:p w14:paraId="46A1CE5D" w14:textId="77777777" w:rsidR="00284505" w:rsidRPr="00F13905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eastAsia="Times New Roman"/>
            </w:rPr>
          </w:pPr>
          <w:r>
            <w:rPr>
              <w:rFonts w:eastAsia="Times New Roman"/>
            </w:rPr>
            <w:t>Issue date: 27/08/2019</w:t>
          </w:r>
        </w:p>
      </w:tc>
    </w:tr>
    <w:tr w:rsidR="00284505" w:rsidRPr="00F13905" w14:paraId="02C0BC44" w14:textId="77777777" w:rsidTr="00416D0B">
      <w:trPr>
        <w:trHeight w:val="132"/>
      </w:trPr>
      <w:tc>
        <w:tcPr>
          <w:tcW w:w="1890" w:type="dxa"/>
          <w:vMerge/>
          <w:shd w:val="clear" w:color="auto" w:fill="auto"/>
        </w:tcPr>
        <w:p w14:paraId="0CC1ED2D" w14:textId="77777777" w:rsidR="00284505" w:rsidRPr="00F13905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rPr>
              <w:rFonts w:eastAsia="Times New Roman"/>
              <w:noProof/>
            </w:rPr>
          </w:pPr>
        </w:p>
      </w:tc>
      <w:tc>
        <w:tcPr>
          <w:tcW w:w="9653" w:type="dxa"/>
          <w:vMerge/>
          <w:shd w:val="clear" w:color="auto" w:fill="auto"/>
        </w:tcPr>
        <w:p w14:paraId="06B48D13" w14:textId="77777777" w:rsidR="00284505" w:rsidRPr="00F13905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rPr>
              <w:rFonts w:eastAsia="Times New Roman"/>
            </w:rPr>
          </w:pPr>
        </w:p>
      </w:tc>
      <w:tc>
        <w:tcPr>
          <w:tcW w:w="3037" w:type="dxa"/>
          <w:shd w:val="clear" w:color="auto" w:fill="auto"/>
        </w:tcPr>
        <w:p w14:paraId="5794CE71" w14:textId="1CC2EA7A" w:rsidR="00284505" w:rsidRPr="00F13905" w:rsidRDefault="00284505" w:rsidP="00BF139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eastAsia="Times New Roman"/>
              <w:noProof/>
            </w:rPr>
          </w:pPr>
          <w:r>
            <w:rPr>
              <w:rFonts w:eastAsia="Times New Roman"/>
              <w:noProof/>
            </w:rPr>
            <w:t xml:space="preserve">Page: </w:t>
          </w:r>
          <w:r w:rsidRPr="00D32A86">
            <w:rPr>
              <w:rFonts w:eastAsia="Times New Roman"/>
              <w:noProof/>
            </w:rPr>
            <w:t xml:space="preserve">Page </w:t>
          </w:r>
          <w:r w:rsidRPr="00D32A86">
            <w:rPr>
              <w:rFonts w:eastAsia="Times New Roman"/>
              <w:b/>
              <w:bCs/>
              <w:noProof/>
            </w:rPr>
            <w:fldChar w:fldCharType="begin"/>
          </w:r>
          <w:r w:rsidRPr="00D32A86">
            <w:rPr>
              <w:rFonts w:eastAsia="Times New Roman"/>
              <w:b/>
              <w:bCs/>
              <w:noProof/>
            </w:rPr>
            <w:instrText xml:space="preserve"> PAGE  \* Arabic  \* MERGEFORMAT </w:instrText>
          </w:r>
          <w:r w:rsidRPr="00D32A86">
            <w:rPr>
              <w:rFonts w:eastAsia="Times New Roman"/>
              <w:b/>
              <w:bCs/>
              <w:noProof/>
            </w:rPr>
            <w:fldChar w:fldCharType="separate"/>
          </w:r>
          <w:r w:rsidR="00C459AE">
            <w:rPr>
              <w:rFonts w:eastAsia="Times New Roman"/>
              <w:b/>
              <w:bCs/>
              <w:noProof/>
            </w:rPr>
            <w:t>3</w:t>
          </w:r>
          <w:r w:rsidRPr="00D32A86">
            <w:rPr>
              <w:rFonts w:eastAsia="Times New Roman"/>
              <w:b/>
              <w:bCs/>
              <w:noProof/>
            </w:rPr>
            <w:fldChar w:fldCharType="end"/>
          </w:r>
          <w:r w:rsidRPr="00D32A86">
            <w:rPr>
              <w:rFonts w:eastAsia="Times New Roman"/>
              <w:noProof/>
            </w:rPr>
            <w:t xml:space="preserve"> of </w:t>
          </w:r>
          <w:r w:rsidRPr="00D32A86">
            <w:rPr>
              <w:rFonts w:eastAsia="Times New Roman"/>
              <w:b/>
              <w:bCs/>
              <w:noProof/>
            </w:rPr>
            <w:fldChar w:fldCharType="begin"/>
          </w:r>
          <w:r w:rsidRPr="00D32A86">
            <w:rPr>
              <w:rFonts w:eastAsia="Times New Roman"/>
              <w:b/>
              <w:bCs/>
              <w:noProof/>
            </w:rPr>
            <w:instrText xml:space="preserve"> NUMPAGES  \* Arabic  \* MERGEFORMAT </w:instrText>
          </w:r>
          <w:r w:rsidRPr="00D32A86">
            <w:rPr>
              <w:rFonts w:eastAsia="Times New Roman"/>
              <w:b/>
              <w:bCs/>
              <w:noProof/>
            </w:rPr>
            <w:fldChar w:fldCharType="separate"/>
          </w:r>
          <w:r w:rsidR="00C459AE">
            <w:rPr>
              <w:rFonts w:eastAsia="Times New Roman"/>
              <w:b/>
              <w:bCs/>
              <w:noProof/>
            </w:rPr>
            <w:t>3</w:t>
          </w:r>
          <w:r w:rsidRPr="00D32A86">
            <w:rPr>
              <w:rFonts w:eastAsia="Times New Roman"/>
              <w:b/>
              <w:bCs/>
              <w:noProof/>
            </w:rPr>
            <w:fldChar w:fldCharType="end"/>
          </w:r>
        </w:p>
      </w:tc>
    </w:tr>
  </w:tbl>
  <w:p w14:paraId="5CDDDBDD" w14:textId="77777777" w:rsidR="00284505" w:rsidRPr="00BF1392" w:rsidRDefault="00284505" w:rsidP="00BF1392">
    <w:pPr>
      <w:pStyle w:val="Header"/>
      <w:jc w:val="center"/>
      <w:rPr>
        <w:rFonts w:asciiTheme="majorBidi" w:hAnsiTheme="majorBidi" w:cstheme="majorBidi"/>
        <w:sz w:val="8"/>
        <w:szCs w:val="8"/>
      </w:rPr>
    </w:pPr>
  </w:p>
  <w:p w14:paraId="699FD346" w14:textId="087C9B69" w:rsidR="00284505" w:rsidRPr="005E2414" w:rsidRDefault="00284505" w:rsidP="005E2414">
    <w:pPr>
      <w:pStyle w:val="Header"/>
      <w:jc w:val="center"/>
      <w:rPr>
        <w:rFonts w:asciiTheme="majorBidi" w:hAnsiTheme="majorBidi" w:cstheme="majorBidi"/>
        <w:b/>
        <w:sz w:val="28"/>
        <w:szCs w:val="28"/>
      </w:rPr>
    </w:pPr>
    <w:r>
      <w:rPr>
        <w:rFonts w:asciiTheme="majorBidi" w:hAnsiTheme="majorBidi" w:cstheme="majorBidi"/>
        <w:b/>
        <w:sz w:val="24"/>
        <w:szCs w:val="28"/>
      </w:rPr>
      <w:t xml:space="preserve">Faculty of </w:t>
    </w:r>
    <w:r w:rsidR="002207F5">
      <w:rPr>
        <w:rFonts w:asciiTheme="majorBidi" w:hAnsiTheme="majorBidi" w:cstheme="majorBidi"/>
        <w:b/>
        <w:sz w:val="24"/>
        <w:szCs w:val="28"/>
      </w:rPr>
      <w:t xml:space="preserve">Applied </w:t>
    </w:r>
    <w:r>
      <w:rPr>
        <w:rFonts w:asciiTheme="majorBidi" w:hAnsiTheme="majorBidi" w:cstheme="majorBidi"/>
        <w:b/>
        <w:sz w:val="24"/>
        <w:szCs w:val="28"/>
      </w:rPr>
      <w:t xml:space="preserve">Science                            Department: Medical Analysis                     </w:t>
    </w:r>
    <w:r w:rsidRPr="00C34B38">
      <w:rPr>
        <w:rFonts w:asciiTheme="majorBidi" w:hAnsiTheme="majorBidi" w:cstheme="majorBidi"/>
        <w:b/>
        <w:sz w:val="24"/>
        <w:szCs w:val="28"/>
      </w:rPr>
      <w:t>Semester 20</w:t>
    </w:r>
    <w:r>
      <w:rPr>
        <w:rFonts w:asciiTheme="majorBidi" w:hAnsiTheme="majorBidi" w:cstheme="majorBidi"/>
        <w:b/>
        <w:sz w:val="24"/>
        <w:szCs w:val="28"/>
      </w:rPr>
      <w:t>2</w:t>
    </w:r>
    <w:r w:rsidR="00B55C29">
      <w:rPr>
        <w:rFonts w:asciiTheme="majorBidi" w:hAnsiTheme="majorBidi" w:cstheme="majorBidi"/>
        <w:b/>
        <w:sz w:val="24"/>
        <w:szCs w:val="28"/>
      </w:rPr>
      <w:t>2</w:t>
    </w:r>
    <w:r w:rsidRPr="00C34B38">
      <w:rPr>
        <w:rFonts w:asciiTheme="majorBidi" w:hAnsiTheme="majorBidi" w:cstheme="majorBidi"/>
        <w:b/>
        <w:sz w:val="24"/>
        <w:szCs w:val="28"/>
      </w:rPr>
      <w:t>-202</w:t>
    </w:r>
    <w:r w:rsidR="00B55C29">
      <w:rPr>
        <w:rFonts w:asciiTheme="majorBidi" w:hAnsiTheme="majorBidi" w:cstheme="majorBidi"/>
        <w:b/>
        <w:sz w:val="24"/>
        <w:szCs w:val="28"/>
      </w:rPr>
      <w:t xml:space="preserve">3 </w:t>
    </w:r>
    <w:r w:rsidR="005A659E">
      <w:rPr>
        <w:rFonts w:asciiTheme="majorBidi" w:hAnsiTheme="majorBidi" w:cstheme="majorBidi"/>
        <w:b/>
        <w:sz w:val="24"/>
        <w:szCs w:val="28"/>
      </w:rPr>
      <w:t>Spring</w:t>
    </w:r>
    <w:r>
      <w:rPr>
        <w:rFonts w:asciiTheme="majorBidi" w:hAnsiTheme="majorBidi" w:cstheme="majorBidi"/>
        <w:b/>
        <w:sz w:val="24"/>
        <w:szCs w:val="28"/>
      </w:rPr>
      <w:t xml:space="preserve"> Te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433206"/>
    <w:multiLevelType w:val="hybridMultilevel"/>
    <w:tmpl w:val="8C3C6142"/>
    <w:lvl w:ilvl="0" w:tplc="2304A244">
      <w:start w:val="1"/>
      <w:numFmt w:val="upp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NLQwMzW0NDYyMTZU0lEKTi0uzszPAykwqgUAbbgqwSwAAAA="/>
  </w:docVars>
  <w:rsids>
    <w:rsidRoot w:val="000F5F8B"/>
    <w:rsid w:val="00000050"/>
    <w:rsid w:val="0000108C"/>
    <w:rsid w:val="00001833"/>
    <w:rsid w:val="000025AA"/>
    <w:rsid w:val="00002D78"/>
    <w:rsid w:val="000031DF"/>
    <w:rsid w:val="0000335D"/>
    <w:rsid w:val="000033C7"/>
    <w:rsid w:val="00005596"/>
    <w:rsid w:val="0000604C"/>
    <w:rsid w:val="0000696C"/>
    <w:rsid w:val="000075F3"/>
    <w:rsid w:val="000112A0"/>
    <w:rsid w:val="000121F7"/>
    <w:rsid w:val="00013CF7"/>
    <w:rsid w:val="00014C6F"/>
    <w:rsid w:val="00020FEB"/>
    <w:rsid w:val="00022521"/>
    <w:rsid w:val="000227A8"/>
    <w:rsid w:val="00023068"/>
    <w:rsid w:val="00024D96"/>
    <w:rsid w:val="00025668"/>
    <w:rsid w:val="0002612F"/>
    <w:rsid w:val="00027018"/>
    <w:rsid w:val="0003042B"/>
    <w:rsid w:val="00031ECC"/>
    <w:rsid w:val="00035213"/>
    <w:rsid w:val="00036209"/>
    <w:rsid w:val="00040375"/>
    <w:rsid w:val="00040995"/>
    <w:rsid w:val="00040F4E"/>
    <w:rsid w:val="0004278A"/>
    <w:rsid w:val="00042A9A"/>
    <w:rsid w:val="00047196"/>
    <w:rsid w:val="0005119A"/>
    <w:rsid w:val="00051B32"/>
    <w:rsid w:val="0005261F"/>
    <w:rsid w:val="000526BB"/>
    <w:rsid w:val="000527D8"/>
    <w:rsid w:val="00052AD2"/>
    <w:rsid w:val="000565D8"/>
    <w:rsid w:val="00060700"/>
    <w:rsid w:val="0006102E"/>
    <w:rsid w:val="000626E7"/>
    <w:rsid w:val="000630A5"/>
    <w:rsid w:val="00065F25"/>
    <w:rsid w:val="000672F8"/>
    <w:rsid w:val="00067F2B"/>
    <w:rsid w:val="0007162D"/>
    <w:rsid w:val="00072EC1"/>
    <w:rsid w:val="000733FA"/>
    <w:rsid w:val="00073FEA"/>
    <w:rsid w:val="00076FCC"/>
    <w:rsid w:val="000807C2"/>
    <w:rsid w:val="000809B2"/>
    <w:rsid w:val="00080EC1"/>
    <w:rsid w:val="00081200"/>
    <w:rsid w:val="0008150B"/>
    <w:rsid w:val="00082A0B"/>
    <w:rsid w:val="00084EF9"/>
    <w:rsid w:val="0008700E"/>
    <w:rsid w:val="00092B3B"/>
    <w:rsid w:val="0009357E"/>
    <w:rsid w:val="00093FE0"/>
    <w:rsid w:val="000953E7"/>
    <w:rsid w:val="000959C9"/>
    <w:rsid w:val="00095B24"/>
    <w:rsid w:val="00097A4D"/>
    <w:rsid w:val="000A0044"/>
    <w:rsid w:val="000A0238"/>
    <w:rsid w:val="000A1737"/>
    <w:rsid w:val="000A19A1"/>
    <w:rsid w:val="000A5F49"/>
    <w:rsid w:val="000A5F55"/>
    <w:rsid w:val="000A6BFA"/>
    <w:rsid w:val="000A6D4C"/>
    <w:rsid w:val="000A6F5D"/>
    <w:rsid w:val="000A7EEB"/>
    <w:rsid w:val="000A7F69"/>
    <w:rsid w:val="000B09DB"/>
    <w:rsid w:val="000B0A56"/>
    <w:rsid w:val="000B1233"/>
    <w:rsid w:val="000B31E8"/>
    <w:rsid w:val="000B3885"/>
    <w:rsid w:val="000B4CB4"/>
    <w:rsid w:val="000B50DD"/>
    <w:rsid w:val="000B544F"/>
    <w:rsid w:val="000B6739"/>
    <w:rsid w:val="000B69E7"/>
    <w:rsid w:val="000B6BDE"/>
    <w:rsid w:val="000C078A"/>
    <w:rsid w:val="000C77C8"/>
    <w:rsid w:val="000C7C3A"/>
    <w:rsid w:val="000D2FF7"/>
    <w:rsid w:val="000D40F2"/>
    <w:rsid w:val="000D4484"/>
    <w:rsid w:val="000D4A64"/>
    <w:rsid w:val="000D5083"/>
    <w:rsid w:val="000D7A23"/>
    <w:rsid w:val="000E22BB"/>
    <w:rsid w:val="000E5044"/>
    <w:rsid w:val="000E54E9"/>
    <w:rsid w:val="000E5BC8"/>
    <w:rsid w:val="000F1D8A"/>
    <w:rsid w:val="000F21D9"/>
    <w:rsid w:val="000F25DE"/>
    <w:rsid w:val="000F4175"/>
    <w:rsid w:val="000F4530"/>
    <w:rsid w:val="000F5F8B"/>
    <w:rsid w:val="0010081D"/>
    <w:rsid w:val="0010129A"/>
    <w:rsid w:val="0010418B"/>
    <w:rsid w:val="00107F03"/>
    <w:rsid w:val="0011275E"/>
    <w:rsid w:val="0011306E"/>
    <w:rsid w:val="00113FE4"/>
    <w:rsid w:val="001143FD"/>
    <w:rsid w:val="00114E27"/>
    <w:rsid w:val="00116182"/>
    <w:rsid w:val="0012076E"/>
    <w:rsid w:val="00121669"/>
    <w:rsid w:val="00122C27"/>
    <w:rsid w:val="001266CC"/>
    <w:rsid w:val="00126ADF"/>
    <w:rsid w:val="00127053"/>
    <w:rsid w:val="00127A6A"/>
    <w:rsid w:val="00130B1F"/>
    <w:rsid w:val="0013198E"/>
    <w:rsid w:val="0013250D"/>
    <w:rsid w:val="001374B0"/>
    <w:rsid w:val="00140C91"/>
    <w:rsid w:val="0014183E"/>
    <w:rsid w:val="00141C22"/>
    <w:rsid w:val="00141EF1"/>
    <w:rsid w:val="0014237F"/>
    <w:rsid w:val="0014253D"/>
    <w:rsid w:val="00142682"/>
    <w:rsid w:val="00142705"/>
    <w:rsid w:val="0014579A"/>
    <w:rsid w:val="00145978"/>
    <w:rsid w:val="00146AC8"/>
    <w:rsid w:val="00151ACD"/>
    <w:rsid w:val="001554CE"/>
    <w:rsid w:val="0015644A"/>
    <w:rsid w:val="00160E2B"/>
    <w:rsid w:val="00164A00"/>
    <w:rsid w:val="00164BAE"/>
    <w:rsid w:val="00165C4D"/>
    <w:rsid w:val="00165DF6"/>
    <w:rsid w:val="0016666F"/>
    <w:rsid w:val="00170061"/>
    <w:rsid w:val="00171EEE"/>
    <w:rsid w:val="00173A94"/>
    <w:rsid w:val="00174172"/>
    <w:rsid w:val="0017427C"/>
    <w:rsid w:val="00174FAD"/>
    <w:rsid w:val="00177348"/>
    <w:rsid w:val="0018037B"/>
    <w:rsid w:val="00181788"/>
    <w:rsid w:val="00182433"/>
    <w:rsid w:val="00183221"/>
    <w:rsid w:val="00184304"/>
    <w:rsid w:val="0018462B"/>
    <w:rsid w:val="00184D78"/>
    <w:rsid w:val="00190218"/>
    <w:rsid w:val="00190E47"/>
    <w:rsid w:val="00194520"/>
    <w:rsid w:val="001A0623"/>
    <w:rsid w:val="001A15EC"/>
    <w:rsid w:val="001A2FF4"/>
    <w:rsid w:val="001A36A9"/>
    <w:rsid w:val="001A36FD"/>
    <w:rsid w:val="001A3CE5"/>
    <w:rsid w:val="001A48F9"/>
    <w:rsid w:val="001A5384"/>
    <w:rsid w:val="001A7BDE"/>
    <w:rsid w:val="001B0A06"/>
    <w:rsid w:val="001B1A09"/>
    <w:rsid w:val="001B22AB"/>
    <w:rsid w:val="001B2B5C"/>
    <w:rsid w:val="001B4541"/>
    <w:rsid w:val="001B5686"/>
    <w:rsid w:val="001B580A"/>
    <w:rsid w:val="001B5E93"/>
    <w:rsid w:val="001B7066"/>
    <w:rsid w:val="001B7136"/>
    <w:rsid w:val="001C04C8"/>
    <w:rsid w:val="001C0B4A"/>
    <w:rsid w:val="001C0C3F"/>
    <w:rsid w:val="001C243C"/>
    <w:rsid w:val="001C2819"/>
    <w:rsid w:val="001C29DE"/>
    <w:rsid w:val="001C2F54"/>
    <w:rsid w:val="001C3CDB"/>
    <w:rsid w:val="001C6D06"/>
    <w:rsid w:val="001D177C"/>
    <w:rsid w:val="001D3FB8"/>
    <w:rsid w:val="001D4229"/>
    <w:rsid w:val="001D5B74"/>
    <w:rsid w:val="001D6C62"/>
    <w:rsid w:val="001D7710"/>
    <w:rsid w:val="001E13C8"/>
    <w:rsid w:val="001E2A29"/>
    <w:rsid w:val="001E2A56"/>
    <w:rsid w:val="001E57EE"/>
    <w:rsid w:val="001E5830"/>
    <w:rsid w:val="001E7197"/>
    <w:rsid w:val="001F169D"/>
    <w:rsid w:val="001F175D"/>
    <w:rsid w:val="001F1962"/>
    <w:rsid w:val="001F2172"/>
    <w:rsid w:val="001F22CC"/>
    <w:rsid w:val="001F3BB4"/>
    <w:rsid w:val="001F64DE"/>
    <w:rsid w:val="00200F95"/>
    <w:rsid w:val="00201691"/>
    <w:rsid w:val="0020196E"/>
    <w:rsid w:val="00201D17"/>
    <w:rsid w:val="00201F7D"/>
    <w:rsid w:val="002051CD"/>
    <w:rsid w:val="00205BCA"/>
    <w:rsid w:val="00206756"/>
    <w:rsid w:val="00216B29"/>
    <w:rsid w:val="002206B1"/>
    <w:rsid w:val="002207F5"/>
    <w:rsid w:val="00220832"/>
    <w:rsid w:val="0022088C"/>
    <w:rsid w:val="002208E2"/>
    <w:rsid w:val="00220914"/>
    <w:rsid w:val="002213A7"/>
    <w:rsid w:val="00221769"/>
    <w:rsid w:val="002240C3"/>
    <w:rsid w:val="00226ACA"/>
    <w:rsid w:val="002276A0"/>
    <w:rsid w:val="00227CD0"/>
    <w:rsid w:val="00230A76"/>
    <w:rsid w:val="00231388"/>
    <w:rsid w:val="00231A8D"/>
    <w:rsid w:val="00231F41"/>
    <w:rsid w:val="00232305"/>
    <w:rsid w:val="00233178"/>
    <w:rsid w:val="00233D99"/>
    <w:rsid w:val="002370C2"/>
    <w:rsid w:val="00237553"/>
    <w:rsid w:val="00241394"/>
    <w:rsid w:val="002422E7"/>
    <w:rsid w:val="00242C09"/>
    <w:rsid w:val="002439D9"/>
    <w:rsid w:val="002469E8"/>
    <w:rsid w:val="002514FD"/>
    <w:rsid w:val="002537D4"/>
    <w:rsid w:val="00253FB9"/>
    <w:rsid w:val="0025480C"/>
    <w:rsid w:val="002551DC"/>
    <w:rsid w:val="00255652"/>
    <w:rsid w:val="00256D5A"/>
    <w:rsid w:val="002620ED"/>
    <w:rsid w:val="0026299C"/>
    <w:rsid w:val="00262DE6"/>
    <w:rsid w:val="00263B25"/>
    <w:rsid w:val="00263BF0"/>
    <w:rsid w:val="002647B9"/>
    <w:rsid w:val="002655AC"/>
    <w:rsid w:val="00267B65"/>
    <w:rsid w:val="00272718"/>
    <w:rsid w:val="00274284"/>
    <w:rsid w:val="002770E7"/>
    <w:rsid w:val="0027728D"/>
    <w:rsid w:val="0027795A"/>
    <w:rsid w:val="00281B99"/>
    <w:rsid w:val="0028243F"/>
    <w:rsid w:val="00283F1B"/>
    <w:rsid w:val="00284505"/>
    <w:rsid w:val="002869B7"/>
    <w:rsid w:val="00291CDD"/>
    <w:rsid w:val="00295BAC"/>
    <w:rsid w:val="002966B8"/>
    <w:rsid w:val="002A1897"/>
    <w:rsid w:val="002A18E0"/>
    <w:rsid w:val="002A3C4E"/>
    <w:rsid w:val="002A4988"/>
    <w:rsid w:val="002A6012"/>
    <w:rsid w:val="002B04AB"/>
    <w:rsid w:val="002B0B72"/>
    <w:rsid w:val="002B4695"/>
    <w:rsid w:val="002B5307"/>
    <w:rsid w:val="002B54C0"/>
    <w:rsid w:val="002B5F91"/>
    <w:rsid w:val="002B61E9"/>
    <w:rsid w:val="002B733C"/>
    <w:rsid w:val="002B77BD"/>
    <w:rsid w:val="002C0737"/>
    <w:rsid w:val="002C16BC"/>
    <w:rsid w:val="002C1A63"/>
    <w:rsid w:val="002C2317"/>
    <w:rsid w:val="002C2669"/>
    <w:rsid w:val="002C31AE"/>
    <w:rsid w:val="002C4730"/>
    <w:rsid w:val="002C6759"/>
    <w:rsid w:val="002C72F3"/>
    <w:rsid w:val="002D1F47"/>
    <w:rsid w:val="002D24FC"/>
    <w:rsid w:val="002D3247"/>
    <w:rsid w:val="002D3F3D"/>
    <w:rsid w:val="002D4398"/>
    <w:rsid w:val="002D52C6"/>
    <w:rsid w:val="002D5D28"/>
    <w:rsid w:val="002D72FA"/>
    <w:rsid w:val="002E0F04"/>
    <w:rsid w:val="002E3B78"/>
    <w:rsid w:val="002E48C8"/>
    <w:rsid w:val="002E579C"/>
    <w:rsid w:val="002F2A6F"/>
    <w:rsid w:val="002F3AD2"/>
    <w:rsid w:val="002F3D2A"/>
    <w:rsid w:val="002F4A94"/>
    <w:rsid w:val="002F5FB3"/>
    <w:rsid w:val="002F73ED"/>
    <w:rsid w:val="003006D1"/>
    <w:rsid w:val="003007B3"/>
    <w:rsid w:val="0030440B"/>
    <w:rsid w:val="00305732"/>
    <w:rsid w:val="00305F36"/>
    <w:rsid w:val="00306114"/>
    <w:rsid w:val="003071E9"/>
    <w:rsid w:val="003078FB"/>
    <w:rsid w:val="0031009C"/>
    <w:rsid w:val="0031033B"/>
    <w:rsid w:val="0031083A"/>
    <w:rsid w:val="0031119D"/>
    <w:rsid w:val="00312196"/>
    <w:rsid w:val="00312632"/>
    <w:rsid w:val="0031544E"/>
    <w:rsid w:val="00317330"/>
    <w:rsid w:val="003176CE"/>
    <w:rsid w:val="003209C4"/>
    <w:rsid w:val="00320FEA"/>
    <w:rsid w:val="003215F2"/>
    <w:rsid w:val="003220A2"/>
    <w:rsid w:val="00322BF7"/>
    <w:rsid w:val="00324B92"/>
    <w:rsid w:val="00326D57"/>
    <w:rsid w:val="00327065"/>
    <w:rsid w:val="003301CD"/>
    <w:rsid w:val="0033142F"/>
    <w:rsid w:val="00332F33"/>
    <w:rsid w:val="003332D3"/>
    <w:rsid w:val="003355B7"/>
    <w:rsid w:val="003377B4"/>
    <w:rsid w:val="003379EC"/>
    <w:rsid w:val="0034121E"/>
    <w:rsid w:val="00341690"/>
    <w:rsid w:val="0034198E"/>
    <w:rsid w:val="00342089"/>
    <w:rsid w:val="003425F6"/>
    <w:rsid w:val="003427E0"/>
    <w:rsid w:val="00344626"/>
    <w:rsid w:val="00353B99"/>
    <w:rsid w:val="00355264"/>
    <w:rsid w:val="0035744E"/>
    <w:rsid w:val="00361325"/>
    <w:rsid w:val="00361516"/>
    <w:rsid w:val="00361C8B"/>
    <w:rsid w:val="003657B1"/>
    <w:rsid w:val="00365EF9"/>
    <w:rsid w:val="00367106"/>
    <w:rsid w:val="00367655"/>
    <w:rsid w:val="00370D4D"/>
    <w:rsid w:val="003718C8"/>
    <w:rsid w:val="00372021"/>
    <w:rsid w:val="00372DFC"/>
    <w:rsid w:val="00373DE8"/>
    <w:rsid w:val="003741D1"/>
    <w:rsid w:val="00374264"/>
    <w:rsid w:val="003749F7"/>
    <w:rsid w:val="00375F20"/>
    <w:rsid w:val="0037611E"/>
    <w:rsid w:val="00376303"/>
    <w:rsid w:val="0037660C"/>
    <w:rsid w:val="003801FD"/>
    <w:rsid w:val="0038218C"/>
    <w:rsid w:val="00383B52"/>
    <w:rsid w:val="00385653"/>
    <w:rsid w:val="0038674D"/>
    <w:rsid w:val="00386972"/>
    <w:rsid w:val="00386CCE"/>
    <w:rsid w:val="00387E65"/>
    <w:rsid w:val="0039046D"/>
    <w:rsid w:val="00390F1F"/>
    <w:rsid w:val="00391A21"/>
    <w:rsid w:val="003951FA"/>
    <w:rsid w:val="00396081"/>
    <w:rsid w:val="003973D7"/>
    <w:rsid w:val="00397834"/>
    <w:rsid w:val="00397E64"/>
    <w:rsid w:val="003A44B2"/>
    <w:rsid w:val="003A4A35"/>
    <w:rsid w:val="003A707B"/>
    <w:rsid w:val="003A717A"/>
    <w:rsid w:val="003A7184"/>
    <w:rsid w:val="003B3298"/>
    <w:rsid w:val="003B6390"/>
    <w:rsid w:val="003B7934"/>
    <w:rsid w:val="003C0317"/>
    <w:rsid w:val="003C07FD"/>
    <w:rsid w:val="003C08A7"/>
    <w:rsid w:val="003C23F4"/>
    <w:rsid w:val="003C4020"/>
    <w:rsid w:val="003C40C0"/>
    <w:rsid w:val="003C45E3"/>
    <w:rsid w:val="003C4AB5"/>
    <w:rsid w:val="003C555A"/>
    <w:rsid w:val="003D0688"/>
    <w:rsid w:val="003D170E"/>
    <w:rsid w:val="003D564C"/>
    <w:rsid w:val="003D6002"/>
    <w:rsid w:val="003E0B5A"/>
    <w:rsid w:val="003E2A49"/>
    <w:rsid w:val="003E2E87"/>
    <w:rsid w:val="003E3B7A"/>
    <w:rsid w:val="003E4F5D"/>
    <w:rsid w:val="003E573E"/>
    <w:rsid w:val="003E7476"/>
    <w:rsid w:val="003E76B9"/>
    <w:rsid w:val="003E788D"/>
    <w:rsid w:val="003E7E1D"/>
    <w:rsid w:val="003F0C81"/>
    <w:rsid w:val="003F0DDE"/>
    <w:rsid w:val="003F15CF"/>
    <w:rsid w:val="003F1EE9"/>
    <w:rsid w:val="003F2B78"/>
    <w:rsid w:val="003F2C3B"/>
    <w:rsid w:val="003F2F10"/>
    <w:rsid w:val="003F35D4"/>
    <w:rsid w:val="003F35EB"/>
    <w:rsid w:val="003F4DCE"/>
    <w:rsid w:val="003F5512"/>
    <w:rsid w:val="003F7C46"/>
    <w:rsid w:val="00400703"/>
    <w:rsid w:val="00404E73"/>
    <w:rsid w:val="004060FF"/>
    <w:rsid w:val="0040747D"/>
    <w:rsid w:val="0040748C"/>
    <w:rsid w:val="0041230B"/>
    <w:rsid w:val="004127C4"/>
    <w:rsid w:val="00413483"/>
    <w:rsid w:val="00414B2B"/>
    <w:rsid w:val="0041682C"/>
    <w:rsid w:val="00416D0B"/>
    <w:rsid w:val="004171D5"/>
    <w:rsid w:val="00420913"/>
    <w:rsid w:val="004221BC"/>
    <w:rsid w:val="00423C8D"/>
    <w:rsid w:val="00426049"/>
    <w:rsid w:val="00426D82"/>
    <w:rsid w:val="00426D8D"/>
    <w:rsid w:val="00431896"/>
    <w:rsid w:val="00433602"/>
    <w:rsid w:val="00433D00"/>
    <w:rsid w:val="004343E9"/>
    <w:rsid w:val="00435551"/>
    <w:rsid w:val="0044108D"/>
    <w:rsid w:val="004430DA"/>
    <w:rsid w:val="00444849"/>
    <w:rsid w:val="00444D5D"/>
    <w:rsid w:val="004473BB"/>
    <w:rsid w:val="00450D5D"/>
    <w:rsid w:val="004512AA"/>
    <w:rsid w:val="00452038"/>
    <w:rsid w:val="00453018"/>
    <w:rsid w:val="0045445E"/>
    <w:rsid w:val="00454D33"/>
    <w:rsid w:val="0045542E"/>
    <w:rsid w:val="00455DD8"/>
    <w:rsid w:val="004610E1"/>
    <w:rsid w:val="00463ABD"/>
    <w:rsid w:val="00463F34"/>
    <w:rsid w:val="004649D0"/>
    <w:rsid w:val="004659D1"/>
    <w:rsid w:val="00467D0C"/>
    <w:rsid w:val="00472069"/>
    <w:rsid w:val="004728D4"/>
    <w:rsid w:val="00476177"/>
    <w:rsid w:val="00480E3E"/>
    <w:rsid w:val="004828F2"/>
    <w:rsid w:val="0048298F"/>
    <w:rsid w:val="00484461"/>
    <w:rsid w:val="004849FF"/>
    <w:rsid w:val="00486EF1"/>
    <w:rsid w:val="00490757"/>
    <w:rsid w:val="004916CB"/>
    <w:rsid w:val="00491CD9"/>
    <w:rsid w:val="004927D7"/>
    <w:rsid w:val="00495205"/>
    <w:rsid w:val="004953D6"/>
    <w:rsid w:val="00497171"/>
    <w:rsid w:val="004A0A99"/>
    <w:rsid w:val="004A0BFC"/>
    <w:rsid w:val="004A1162"/>
    <w:rsid w:val="004A1F42"/>
    <w:rsid w:val="004A2AD9"/>
    <w:rsid w:val="004A4797"/>
    <w:rsid w:val="004A56EF"/>
    <w:rsid w:val="004B066C"/>
    <w:rsid w:val="004B40DD"/>
    <w:rsid w:val="004B44F0"/>
    <w:rsid w:val="004B71D7"/>
    <w:rsid w:val="004B750D"/>
    <w:rsid w:val="004C040E"/>
    <w:rsid w:val="004C0620"/>
    <w:rsid w:val="004C0F4A"/>
    <w:rsid w:val="004C2066"/>
    <w:rsid w:val="004C2136"/>
    <w:rsid w:val="004C3CE3"/>
    <w:rsid w:val="004C745D"/>
    <w:rsid w:val="004C7534"/>
    <w:rsid w:val="004C78D8"/>
    <w:rsid w:val="004D021A"/>
    <w:rsid w:val="004D2830"/>
    <w:rsid w:val="004D3A9B"/>
    <w:rsid w:val="004D3E39"/>
    <w:rsid w:val="004D3F75"/>
    <w:rsid w:val="004D4160"/>
    <w:rsid w:val="004D46DE"/>
    <w:rsid w:val="004D5A5E"/>
    <w:rsid w:val="004E03B4"/>
    <w:rsid w:val="004E04CC"/>
    <w:rsid w:val="004E277F"/>
    <w:rsid w:val="004E4DEE"/>
    <w:rsid w:val="004E5C20"/>
    <w:rsid w:val="004E6E6C"/>
    <w:rsid w:val="004F0873"/>
    <w:rsid w:val="004F10DF"/>
    <w:rsid w:val="004F55A6"/>
    <w:rsid w:val="004F5AF1"/>
    <w:rsid w:val="004F5C9D"/>
    <w:rsid w:val="004F73A7"/>
    <w:rsid w:val="00501A96"/>
    <w:rsid w:val="005022E3"/>
    <w:rsid w:val="0050263E"/>
    <w:rsid w:val="0050277D"/>
    <w:rsid w:val="00502DA9"/>
    <w:rsid w:val="005064E6"/>
    <w:rsid w:val="00507721"/>
    <w:rsid w:val="0051005D"/>
    <w:rsid w:val="005109F0"/>
    <w:rsid w:val="00513D4F"/>
    <w:rsid w:val="00514163"/>
    <w:rsid w:val="00514917"/>
    <w:rsid w:val="00514BFA"/>
    <w:rsid w:val="00515346"/>
    <w:rsid w:val="00515776"/>
    <w:rsid w:val="00516E81"/>
    <w:rsid w:val="005212DE"/>
    <w:rsid w:val="0052214B"/>
    <w:rsid w:val="00522A39"/>
    <w:rsid w:val="005242DC"/>
    <w:rsid w:val="00524FC1"/>
    <w:rsid w:val="00527982"/>
    <w:rsid w:val="0053164D"/>
    <w:rsid w:val="00531F6C"/>
    <w:rsid w:val="00540297"/>
    <w:rsid w:val="00541304"/>
    <w:rsid w:val="00542C62"/>
    <w:rsid w:val="00544494"/>
    <w:rsid w:val="0054661E"/>
    <w:rsid w:val="0055149D"/>
    <w:rsid w:val="00555EED"/>
    <w:rsid w:val="00556707"/>
    <w:rsid w:val="0055694C"/>
    <w:rsid w:val="00560860"/>
    <w:rsid w:val="00562313"/>
    <w:rsid w:val="005638ED"/>
    <w:rsid w:val="00563B38"/>
    <w:rsid w:val="0056694A"/>
    <w:rsid w:val="00566AEE"/>
    <w:rsid w:val="005672AD"/>
    <w:rsid w:val="0057036E"/>
    <w:rsid w:val="00570385"/>
    <w:rsid w:val="00571DFB"/>
    <w:rsid w:val="00572378"/>
    <w:rsid w:val="00574295"/>
    <w:rsid w:val="00574849"/>
    <w:rsid w:val="005778A6"/>
    <w:rsid w:val="00577D15"/>
    <w:rsid w:val="00577D4A"/>
    <w:rsid w:val="0058093C"/>
    <w:rsid w:val="00580BFA"/>
    <w:rsid w:val="00580C70"/>
    <w:rsid w:val="0058274F"/>
    <w:rsid w:val="005827A9"/>
    <w:rsid w:val="005831DF"/>
    <w:rsid w:val="00583472"/>
    <w:rsid w:val="00585E82"/>
    <w:rsid w:val="005868CA"/>
    <w:rsid w:val="00586D72"/>
    <w:rsid w:val="0058724F"/>
    <w:rsid w:val="00591A2E"/>
    <w:rsid w:val="005935A7"/>
    <w:rsid w:val="00595383"/>
    <w:rsid w:val="0059579A"/>
    <w:rsid w:val="00596754"/>
    <w:rsid w:val="005A06C4"/>
    <w:rsid w:val="005A1F4E"/>
    <w:rsid w:val="005A2B46"/>
    <w:rsid w:val="005A31DC"/>
    <w:rsid w:val="005A3777"/>
    <w:rsid w:val="005A3A16"/>
    <w:rsid w:val="005A3DDB"/>
    <w:rsid w:val="005A4775"/>
    <w:rsid w:val="005A4E4B"/>
    <w:rsid w:val="005A659E"/>
    <w:rsid w:val="005B2CAA"/>
    <w:rsid w:val="005B3A12"/>
    <w:rsid w:val="005B54C2"/>
    <w:rsid w:val="005B6B9F"/>
    <w:rsid w:val="005B77A8"/>
    <w:rsid w:val="005B796A"/>
    <w:rsid w:val="005C1226"/>
    <w:rsid w:val="005C28D2"/>
    <w:rsid w:val="005C4C32"/>
    <w:rsid w:val="005C50F1"/>
    <w:rsid w:val="005C675F"/>
    <w:rsid w:val="005C6931"/>
    <w:rsid w:val="005C722C"/>
    <w:rsid w:val="005C72D7"/>
    <w:rsid w:val="005D298E"/>
    <w:rsid w:val="005D2D6D"/>
    <w:rsid w:val="005D4285"/>
    <w:rsid w:val="005D6383"/>
    <w:rsid w:val="005D69CF"/>
    <w:rsid w:val="005D69FF"/>
    <w:rsid w:val="005D6C54"/>
    <w:rsid w:val="005D6EFA"/>
    <w:rsid w:val="005D6F16"/>
    <w:rsid w:val="005D7090"/>
    <w:rsid w:val="005D7E0F"/>
    <w:rsid w:val="005E0EC0"/>
    <w:rsid w:val="005E23D1"/>
    <w:rsid w:val="005E2414"/>
    <w:rsid w:val="005E4EB2"/>
    <w:rsid w:val="005E5AAE"/>
    <w:rsid w:val="005E7009"/>
    <w:rsid w:val="005E7865"/>
    <w:rsid w:val="005F216F"/>
    <w:rsid w:val="005F2DBF"/>
    <w:rsid w:val="005F2E0D"/>
    <w:rsid w:val="005F3793"/>
    <w:rsid w:val="005F44B2"/>
    <w:rsid w:val="005F4A7E"/>
    <w:rsid w:val="005F4E12"/>
    <w:rsid w:val="005F58AC"/>
    <w:rsid w:val="005F791F"/>
    <w:rsid w:val="005F7C19"/>
    <w:rsid w:val="0060014D"/>
    <w:rsid w:val="00600BE4"/>
    <w:rsid w:val="006027C3"/>
    <w:rsid w:val="00602EFE"/>
    <w:rsid w:val="00604DC9"/>
    <w:rsid w:val="00607667"/>
    <w:rsid w:val="00610B7E"/>
    <w:rsid w:val="00613263"/>
    <w:rsid w:val="00613906"/>
    <w:rsid w:val="006142EE"/>
    <w:rsid w:val="00614775"/>
    <w:rsid w:val="00614F53"/>
    <w:rsid w:val="00615F12"/>
    <w:rsid w:val="006163CF"/>
    <w:rsid w:val="006165D7"/>
    <w:rsid w:val="00617AFE"/>
    <w:rsid w:val="00617DB7"/>
    <w:rsid w:val="00621AAF"/>
    <w:rsid w:val="006220DC"/>
    <w:rsid w:val="00624C01"/>
    <w:rsid w:val="006259E5"/>
    <w:rsid w:val="00626B47"/>
    <w:rsid w:val="00627844"/>
    <w:rsid w:val="00630BCB"/>
    <w:rsid w:val="006324AF"/>
    <w:rsid w:val="00632D83"/>
    <w:rsid w:val="006334BE"/>
    <w:rsid w:val="00636452"/>
    <w:rsid w:val="006427DF"/>
    <w:rsid w:val="00642B63"/>
    <w:rsid w:val="0064618B"/>
    <w:rsid w:val="00647B5B"/>
    <w:rsid w:val="006510F1"/>
    <w:rsid w:val="00651485"/>
    <w:rsid w:val="00651507"/>
    <w:rsid w:val="00653073"/>
    <w:rsid w:val="00653693"/>
    <w:rsid w:val="00655645"/>
    <w:rsid w:val="00655FB4"/>
    <w:rsid w:val="0065652E"/>
    <w:rsid w:val="00656A3E"/>
    <w:rsid w:val="0065764D"/>
    <w:rsid w:val="006604FB"/>
    <w:rsid w:val="00662038"/>
    <w:rsid w:val="006622A5"/>
    <w:rsid w:val="006657BE"/>
    <w:rsid w:val="00666C99"/>
    <w:rsid w:val="006704F2"/>
    <w:rsid w:val="00671A0D"/>
    <w:rsid w:val="00671C6D"/>
    <w:rsid w:val="006740AF"/>
    <w:rsid w:val="006760FB"/>
    <w:rsid w:val="00680A54"/>
    <w:rsid w:val="00681906"/>
    <w:rsid w:val="00682091"/>
    <w:rsid w:val="00682ECF"/>
    <w:rsid w:val="00684760"/>
    <w:rsid w:val="00685FEE"/>
    <w:rsid w:val="00686094"/>
    <w:rsid w:val="0068661B"/>
    <w:rsid w:val="006871D2"/>
    <w:rsid w:val="00687615"/>
    <w:rsid w:val="00697878"/>
    <w:rsid w:val="006A19C2"/>
    <w:rsid w:val="006A2AE7"/>
    <w:rsid w:val="006A42BF"/>
    <w:rsid w:val="006A481D"/>
    <w:rsid w:val="006A684D"/>
    <w:rsid w:val="006A727D"/>
    <w:rsid w:val="006B025C"/>
    <w:rsid w:val="006B0E7A"/>
    <w:rsid w:val="006B182B"/>
    <w:rsid w:val="006B4B03"/>
    <w:rsid w:val="006B4C90"/>
    <w:rsid w:val="006B4D1E"/>
    <w:rsid w:val="006B5C5D"/>
    <w:rsid w:val="006B5DE5"/>
    <w:rsid w:val="006B70EA"/>
    <w:rsid w:val="006B76D4"/>
    <w:rsid w:val="006B775D"/>
    <w:rsid w:val="006C12CA"/>
    <w:rsid w:val="006C1395"/>
    <w:rsid w:val="006C1427"/>
    <w:rsid w:val="006C1AD7"/>
    <w:rsid w:val="006C1DF1"/>
    <w:rsid w:val="006C23CC"/>
    <w:rsid w:val="006C3D6E"/>
    <w:rsid w:val="006C41D3"/>
    <w:rsid w:val="006C68BB"/>
    <w:rsid w:val="006C71C4"/>
    <w:rsid w:val="006D1510"/>
    <w:rsid w:val="006D1A46"/>
    <w:rsid w:val="006D1A8E"/>
    <w:rsid w:val="006D26D7"/>
    <w:rsid w:val="006D27D3"/>
    <w:rsid w:val="006D38B1"/>
    <w:rsid w:val="006D4259"/>
    <w:rsid w:val="006D54EE"/>
    <w:rsid w:val="006D6EA5"/>
    <w:rsid w:val="006E3696"/>
    <w:rsid w:val="006E460A"/>
    <w:rsid w:val="006E5583"/>
    <w:rsid w:val="006E6074"/>
    <w:rsid w:val="006E6758"/>
    <w:rsid w:val="006E791B"/>
    <w:rsid w:val="006E7E68"/>
    <w:rsid w:val="006F2013"/>
    <w:rsid w:val="006F41BB"/>
    <w:rsid w:val="006F424A"/>
    <w:rsid w:val="006F5CCE"/>
    <w:rsid w:val="006F7262"/>
    <w:rsid w:val="006F7313"/>
    <w:rsid w:val="00700357"/>
    <w:rsid w:val="00700EA9"/>
    <w:rsid w:val="007013F5"/>
    <w:rsid w:val="00703287"/>
    <w:rsid w:val="00704CA1"/>
    <w:rsid w:val="00705F65"/>
    <w:rsid w:val="00706756"/>
    <w:rsid w:val="00710A8B"/>
    <w:rsid w:val="00711B4A"/>
    <w:rsid w:val="00712252"/>
    <w:rsid w:val="00714622"/>
    <w:rsid w:val="0071498E"/>
    <w:rsid w:val="007151D5"/>
    <w:rsid w:val="00715C36"/>
    <w:rsid w:val="007168D2"/>
    <w:rsid w:val="0071776C"/>
    <w:rsid w:val="00717D7C"/>
    <w:rsid w:val="007217A6"/>
    <w:rsid w:val="007222D7"/>
    <w:rsid w:val="00722736"/>
    <w:rsid w:val="0072415D"/>
    <w:rsid w:val="007345C9"/>
    <w:rsid w:val="00736CCC"/>
    <w:rsid w:val="00737B29"/>
    <w:rsid w:val="0074035F"/>
    <w:rsid w:val="00741E4F"/>
    <w:rsid w:val="007420A8"/>
    <w:rsid w:val="007434DF"/>
    <w:rsid w:val="00743A7E"/>
    <w:rsid w:val="0074563A"/>
    <w:rsid w:val="0074566E"/>
    <w:rsid w:val="00745E1B"/>
    <w:rsid w:val="0074672A"/>
    <w:rsid w:val="0074715A"/>
    <w:rsid w:val="00747DA0"/>
    <w:rsid w:val="007512B6"/>
    <w:rsid w:val="0075238D"/>
    <w:rsid w:val="007523D4"/>
    <w:rsid w:val="0075249D"/>
    <w:rsid w:val="00752662"/>
    <w:rsid w:val="00752CD3"/>
    <w:rsid w:val="007570A0"/>
    <w:rsid w:val="00757528"/>
    <w:rsid w:val="00757BD4"/>
    <w:rsid w:val="007603EA"/>
    <w:rsid w:val="00761032"/>
    <w:rsid w:val="0076218B"/>
    <w:rsid w:val="00763134"/>
    <w:rsid w:val="00764D56"/>
    <w:rsid w:val="00766D8C"/>
    <w:rsid w:val="00770B88"/>
    <w:rsid w:val="00772E84"/>
    <w:rsid w:val="007744A2"/>
    <w:rsid w:val="0077554E"/>
    <w:rsid w:val="00775B1C"/>
    <w:rsid w:val="00775D3F"/>
    <w:rsid w:val="00775D66"/>
    <w:rsid w:val="0077799B"/>
    <w:rsid w:val="00777D9F"/>
    <w:rsid w:val="00781661"/>
    <w:rsid w:val="007826AC"/>
    <w:rsid w:val="00783B51"/>
    <w:rsid w:val="007852E3"/>
    <w:rsid w:val="007865D2"/>
    <w:rsid w:val="00786A2F"/>
    <w:rsid w:val="00790027"/>
    <w:rsid w:val="0079041B"/>
    <w:rsid w:val="00790446"/>
    <w:rsid w:val="00790E09"/>
    <w:rsid w:val="007924F6"/>
    <w:rsid w:val="00794C57"/>
    <w:rsid w:val="00796A82"/>
    <w:rsid w:val="0079729E"/>
    <w:rsid w:val="007A06F9"/>
    <w:rsid w:val="007A08BE"/>
    <w:rsid w:val="007A0A55"/>
    <w:rsid w:val="007A0EDF"/>
    <w:rsid w:val="007A33AD"/>
    <w:rsid w:val="007A3733"/>
    <w:rsid w:val="007A3CF7"/>
    <w:rsid w:val="007A722D"/>
    <w:rsid w:val="007A7985"/>
    <w:rsid w:val="007B10C0"/>
    <w:rsid w:val="007B23B4"/>
    <w:rsid w:val="007B3EE4"/>
    <w:rsid w:val="007B510B"/>
    <w:rsid w:val="007B5B4B"/>
    <w:rsid w:val="007B6448"/>
    <w:rsid w:val="007B677D"/>
    <w:rsid w:val="007B788C"/>
    <w:rsid w:val="007C09EA"/>
    <w:rsid w:val="007C1F50"/>
    <w:rsid w:val="007C245E"/>
    <w:rsid w:val="007C2A67"/>
    <w:rsid w:val="007C3365"/>
    <w:rsid w:val="007C3D4A"/>
    <w:rsid w:val="007C3EA1"/>
    <w:rsid w:val="007C5F2B"/>
    <w:rsid w:val="007C6125"/>
    <w:rsid w:val="007C6132"/>
    <w:rsid w:val="007D12BD"/>
    <w:rsid w:val="007D217D"/>
    <w:rsid w:val="007D7A6A"/>
    <w:rsid w:val="007E2C7A"/>
    <w:rsid w:val="007E576C"/>
    <w:rsid w:val="007E7153"/>
    <w:rsid w:val="007F1522"/>
    <w:rsid w:val="007F345D"/>
    <w:rsid w:val="007F39BE"/>
    <w:rsid w:val="007F43C4"/>
    <w:rsid w:val="007F515B"/>
    <w:rsid w:val="007F6560"/>
    <w:rsid w:val="007F7310"/>
    <w:rsid w:val="007F7E19"/>
    <w:rsid w:val="008012D3"/>
    <w:rsid w:val="00802505"/>
    <w:rsid w:val="008113AE"/>
    <w:rsid w:val="00811ABC"/>
    <w:rsid w:val="00812ADB"/>
    <w:rsid w:val="00813A35"/>
    <w:rsid w:val="0081487A"/>
    <w:rsid w:val="00814E25"/>
    <w:rsid w:val="00816499"/>
    <w:rsid w:val="00816785"/>
    <w:rsid w:val="00817F9E"/>
    <w:rsid w:val="0082073E"/>
    <w:rsid w:val="00820BD6"/>
    <w:rsid w:val="00820CB5"/>
    <w:rsid w:val="00822847"/>
    <w:rsid w:val="00823A45"/>
    <w:rsid w:val="00825D72"/>
    <w:rsid w:val="0082680F"/>
    <w:rsid w:val="00826896"/>
    <w:rsid w:val="00827BEB"/>
    <w:rsid w:val="00830CA0"/>
    <w:rsid w:val="0083705C"/>
    <w:rsid w:val="00841AFE"/>
    <w:rsid w:val="00841E06"/>
    <w:rsid w:val="00841EC9"/>
    <w:rsid w:val="008428C2"/>
    <w:rsid w:val="00843A5A"/>
    <w:rsid w:val="008445D2"/>
    <w:rsid w:val="00845AAB"/>
    <w:rsid w:val="00845C37"/>
    <w:rsid w:val="00846A38"/>
    <w:rsid w:val="00847139"/>
    <w:rsid w:val="00847704"/>
    <w:rsid w:val="00847747"/>
    <w:rsid w:val="00847D50"/>
    <w:rsid w:val="00850B61"/>
    <w:rsid w:val="0085174C"/>
    <w:rsid w:val="00851E6D"/>
    <w:rsid w:val="0085310D"/>
    <w:rsid w:val="00853E50"/>
    <w:rsid w:val="00854023"/>
    <w:rsid w:val="008549B8"/>
    <w:rsid w:val="008564DE"/>
    <w:rsid w:val="00857D67"/>
    <w:rsid w:val="00862C91"/>
    <w:rsid w:val="00863FBE"/>
    <w:rsid w:val="0086453D"/>
    <w:rsid w:val="008650D7"/>
    <w:rsid w:val="008667AD"/>
    <w:rsid w:val="00866931"/>
    <w:rsid w:val="008719AD"/>
    <w:rsid w:val="00872960"/>
    <w:rsid w:val="00872E61"/>
    <w:rsid w:val="00873804"/>
    <w:rsid w:val="0087487B"/>
    <w:rsid w:val="008765B5"/>
    <w:rsid w:val="00881B8F"/>
    <w:rsid w:val="00881C24"/>
    <w:rsid w:val="00881CDD"/>
    <w:rsid w:val="00882854"/>
    <w:rsid w:val="008834A7"/>
    <w:rsid w:val="0088528A"/>
    <w:rsid w:val="00886078"/>
    <w:rsid w:val="00886FBC"/>
    <w:rsid w:val="00887048"/>
    <w:rsid w:val="0089329B"/>
    <w:rsid w:val="00894BB6"/>
    <w:rsid w:val="00896461"/>
    <w:rsid w:val="00896FFB"/>
    <w:rsid w:val="00897167"/>
    <w:rsid w:val="008A18A2"/>
    <w:rsid w:val="008A1DF2"/>
    <w:rsid w:val="008A2C1F"/>
    <w:rsid w:val="008A2C9F"/>
    <w:rsid w:val="008A5771"/>
    <w:rsid w:val="008A673C"/>
    <w:rsid w:val="008A78FC"/>
    <w:rsid w:val="008A799A"/>
    <w:rsid w:val="008B1C72"/>
    <w:rsid w:val="008B2C67"/>
    <w:rsid w:val="008B36C3"/>
    <w:rsid w:val="008B58C9"/>
    <w:rsid w:val="008B5C56"/>
    <w:rsid w:val="008B60A8"/>
    <w:rsid w:val="008B6EC6"/>
    <w:rsid w:val="008B6FB9"/>
    <w:rsid w:val="008B73EE"/>
    <w:rsid w:val="008C1754"/>
    <w:rsid w:val="008C22A8"/>
    <w:rsid w:val="008C33EC"/>
    <w:rsid w:val="008C3497"/>
    <w:rsid w:val="008C3618"/>
    <w:rsid w:val="008C40DF"/>
    <w:rsid w:val="008C481C"/>
    <w:rsid w:val="008C5403"/>
    <w:rsid w:val="008C57AF"/>
    <w:rsid w:val="008C58E8"/>
    <w:rsid w:val="008D1C65"/>
    <w:rsid w:val="008D221F"/>
    <w:rsid w:val="008D2B8C"/>
    <w:rsid w:val="008D5757"/>
    <w:rsid w:val="008D7527"/>
    <w:rsid w:val="008D797E"/>
    <w:rsid w:val="008E192E"/>
    <w:rsid w:val="008E248B"/>
    <w:rsid w:val="008E3388"/>
    <w:rsid w:val="008E6300"/>
    <w:rsid w:val="008F08CB"/>
    <w:rsid w:val="008F205C"/>
    <w:rsid w:val="008F2069"/>
    <w:rsid w:val="008F2BD2"/>
    <w:rsid w:val="008F34AD"/>
    <w:rsid w:val="008F6116"/>
    <w:rsid w:val="008F648F"/>
    <w:rsid w:val="00900A4A"/>
    <w:rsid w:val="00901990"/>
    <w:rsid w:val="00901C41"/>
    <w:rsid w:val="00904824"/>
    <w:rsid w:val="009052B7"/>
    <w:rsid w:val="00905992"/>
    <w:rsid w:val="00910ACB"/>
    <w:rsid w:val="009114F1"/>
    <w:rsid w:val="00912414"/>
    <w:rsid w:val="0091378A"/>
    <w:rsid w:val="009152CD"/>
    <w:rsid w:val="00915685"/>
    <w:rsid w:val="00915AE8"/>
    <w:rsid w:val="00915C23"/>
    <w:rsid w:val="00916A80"/>
    <w:rsid w:val="00920871"/>
    <w:rsid w:val="00921AD9"/>
    <w:rsid w:val="00923C58"/>
    <w:rsid w:val="00923E72"/>
    <w:rsid w:val="00926FE6"/>
    <w:rsid w:val="009273D4"/>
    <w:rsid w:val="009277C0"/>
    <w:rsid w:val="009311D5"/>
    <w:rsid w:val="0093184F"/>
    <w:rsid w:val="00933B25"/>
    <w:rsid w:val="00933DCC"/>
    <w:rsid w:val="0093403C"/>
    <w:rsid w:val="00934729"/>
    <w:rsid w:val="00934852"/>
    <w:rsid w:val="00935597"/>
    <w:rsid w:val="00936161"/>
    <w:rsid w:val="00936829"/>
    <w:rsid w:val="009377EC"/>
    <w:rsid w:val="00940264"/>
    <w:rsid w:val="009425E4"/>
    <w:rsid w:val="009443D8"/>
    <w:rsid w:val="00945FD6"/>
    <w:rsid w:val="0094606C"/>
    <w:rsid w:val="00946D91"/>
    <w:rsid w:val="00947E8F"/>
    <w:rsid w:val="00950528"/>
    <w:rsid w:val="00953241"/>
    <w:rsid w:val="00953B50"/>
    <w:rsid w:val="0095484D"/>
    <w:rsid w:val="00960C89"/>
    <w:rsid w:val="00960FD5"/>
    <w:rsid w:val="0096276B"/>
    <w:rsid w:val="00964538"/>
    <w:rsid w:val="00967362"/>
    <w:rsid w:val="00967740"/>
    <w:rsid w:val="00970204"/>
    <w:rsid w:val="0097031C"/>
    <w:rsid w:val="0097211A"/>
    <w:rsid w:val="00972EC0"/>
    <w:rsid w:val="00973726"/>
    <w:rsid w:val="00973942"/>
    <w:rsid w:val="00974DD6"/>
    <w:rsid w:val="0097540C"/>
    <w:rsid w:val="00975DAA"/>
    <w:rsid w:val="00976EBF"/>
    <w:rsid w:val="00977303"/>
    <w:rsid w:val="009851CF"/>
    <w:rsid w:val="00985A37"/>
    <w:rsid w:val="00986107"/>
    <w:rsid w:val="00986464"/>
    <w:rsid w:val="0098729E"/>
    <w:rsid w:val="00990277"/>
    <w:rsid w:val="00990ECE"/>
    <w:rsid w:val="009915F4"/>
    <w:rsid w:val="00993217"/>
    <w:rsid w:val="00993950"/>
    <w:rsid w:val="00995E7E"/>
    <w:rsid w:val="00996754"/>
    <w:rsid w:val="00996A27"/>
    <w:rsid w:val="00996B7B"/>
    <w:rsid w:val="009A1F4D"/>
    <w:rsid w:val="009A3290"/>
    <w:rsid w:val="009A36D1"/>
    <w:rsid w:val="009A4405"/>
    <w:rsid w:val="009B067C"/>
    <w:rsid w:val="009B3BAF"/>
    <w:rsid w:val="009B40AB"/>
    <w:rsid w:val="009B4477"/>
    <w:rsid w:val="009B598B"/>
    <w:rsid w:val="009C062E"/>
    <w:rsid w:val="009C2E56"/>
    <w:rsid w:val="009C5AA8"/>
    <w:rsid w:val="009C5F14"/>
    <w:rsid w:val="009C5F18"/>
    <w:rsid w:val="009C7473"/>
    <w:rsid w:val="009C74AB"/>
    <w:rsid w:val="009D1464"/>
    <w:rsid w:val="009D1A73"/>
    <w:rsid w:val="009D1EE2"/>
    <w:rsid w:val="009D30EE"/>
    <w:rsid w:val="009D6C30"/>
    <w:rsid w:val="009D7ACA"/>
    <w:rsid w:val="009E1D0D"/>
    <w:rsid w:val="009E2ED5"/>
    <w:rsid w:val="009E5DAF"/>
    <w:rsid w:val="009E796E"/>
    <w:rsid w:val="009F01BA"/>
    <w:rsid w:val="009F249A"/>
    <w:rsid w:val="009F252E"/>
    <w:rsid w:val="009F274E"/>
    <w:rsid w:val="009F2A6E"/>
    <w:rsid w:val="009F2F4D"/>
    <w:rsid w:val="009F3BD4"/>
    <w:rsid w:val="009F5BCB"/>
    <w:rsid w:val="009F5CA8"/>
    <w:rsid w:val="009F6FF0"/>
    <w:rsid w:val="009F7E69"/>
    <w:rsid w:val="00A01881"/>
    <w:rsid w:val="00A043BB"/>
    <w:rsid w:val="00A100F8"/>
    <w:rsid w:val="00A10C44"/>
    <w:rsid w:val="00A14AD8"/>
    <w:rsid w:val="00A15DCA"/>
    <w:rsid w:val="00A15EB8"/>
    <w:rsid w:val="00A16A9C"/>
    <w:rsid w:val="00A17B2C"/>
    <w:rsid w:val="00A205C1"/>
    <w:rsid w:val="00A208F1"/>
    <w:rsid w:val="00A20E96"/>
    <w:rsid w:val="00A22231"/>
    <w:rsid w:val="00A23E71"/>
    <w:rsid w:val="00A23F0A"/>
    <w:rsid w:val="00A2704C"/>
    <w:rsid w:val="00A273C3"/>
    <w:rsid w:val="00A27B4E"/>
    <w:rsid w:val="00A32715"/>
    <w:rsid w:val="00A33271"/>
    <w:rsid w:val="00A35539"/>
    <w:rsid w:val="00A355B0"/>
    <w:rsid w:val="00A37E90"/>
    <w:rsid w:val="00A4011F"/>
    <w:rsid w:val="00A43F6A"/>
    <w:rsid w:val="00A4421B"/>
    <w:rsid w:val="00A442EC"/>
    <w:rsid w:val="00A44C8F"/>
    <w:rsid w:val="00A46FCC"/>
    <w:rsid w:val="00A5114A"/>
    <w:rsid w:val="00A51542"/>
    <w:rsid w:val="00A52684"/>
    <w:rsid w:val="00A52E2E"/>
    <w:rsid w:val="00A55BC6"/>
    <w:rsid w:val="00A55C64"/>
    <w:rsid w:val="00A56468"/>
    <w:rsid w:val="00A573F0"/>
    <w:rsid w:val="00A57410"/>
    <w:rsid w:val="00A57A8C"/>
    <w:rsid w:val="00A62874"/>
    <w:rsid w:val="00A648FC"/>
    <w:rsid w:val="00A65A7F"/>
    <w:rsid w:val="00A6673F"/>
    <w:rsid w:val="00A66C8C"/>
    <w:rsid w:val="00A70C6E"/>
    <w:rsid w:val="00A725C8"/>
    <w:rsid w:val="00A730E0"/>
    <w:rsid w:val="00A73E38"/>
    <w:rsid w:val="00A81C6D"/>
    <w:rsid w:val="00A84CDC"/>
    <w:rsid w:val="00A87F38"/>
    <w:rsid w:val="00A91232"/>
    <w:rsid w:val="00A93DC5"/>
    <w:rsid w:val="00A94750"/>
    <w:rsid w:val="00A954A7"/>
    <w:rsid w:val="00A95B60"/>
    <w:rsid w:val="00A97003"/>
    <w:rsid w:val="00A97BCD"/>
    <w:rsid w:val="00AA05D1"/>
    <w:rsid w:val="00AA24B4"/>
    <w:rsid w:val="00AA59AF"/>
    <w:rsid w:val="00AA5CA0"/>
    <w:rsid w:val="00AA5F2D"/>
    <w:rsid w:val="00AB517B"/>
    <w:rsid w:val="00AC1755"/>
    <w:rsid w:val="00AC18FB"/>
    <w:rsid w:val="00AC3DA0"/>
    <w:rsid w:val="00AC713C"/>
    <w:rsid w:val="00AD0B2C"/>
    <w:rsid w:val="00AD176B"/>
    <w:rsid w:val="00AD1CA6"/>
    <w:rsid w:val="00AD25FA"/>
    <w:rsid w:val="00AD5C23"/>
    <w:rsid w:val="00AD621D"/>
    <w:rsid w:val="00AD6FA4"/>
    <w:rsid w:val="00AD7441"/>
    <w:rsid w:val="00AD7939"/>
    <w:rsid w:val="00AD7DD7"/>
    <w:rsid w:val="00AE0BC1"/>
    <w:rsid w:val="00AE13AA"/>
    <w:rsid w:val="00AE2BA2"/>
    <w:rsid w:val="00AE4085"/>
    <w:rsid w:val="00AE7CA7"/>
    <w:rsid w:val="00AF224B"/>
    <w:rsid w:val="00AF272C"/>
    <w:rsid w:val="00AF3B70"/>
    <w:rsid w:val="00AF497D"/>
    <w:rsid w:val="00AF4EB0"/>
    <w:rsid w:val="00AF4FC0"/>
    <w:rsid w:val="00B00899"/>
    <w:rsid w:val="00B00C88"/>
    <w:rsid w:val="00B0383E"/>
    <w:rsid w:val="00B03F01"/>
    <w:rsid w:val="00B0412A"/>
    <w:rsid w:val="00B046C1"/>
    <w:rsid w:val="00B06AA1"/>
    <w:rsid w:val="00B10B75"/>
    <w:rsid w:val="00B11576"/>
    <w:rsid w:val="00B115EE"/>
    <w:rsid w:val="00B11AF8"/>
    <w:rsid w:val="00B132B9"/>
    <w:rsid w:val="00B143CF"/>
    <w:rsid w:val="00B17D17"/>
    <w:rsid w:val="00B20910"/>
    <w:rsid w:val="00B20C35"/>
    <w:rsid w:val="00B2196D"/>
    <w:rsid w:val="00B21C82"/>
    <w:rsid w:val="00B23D0E"/>
    <w:rsid w:val="00B23EE2"/>
    <w:rsid w:val="00B24276"/>
    <w:rsid w:val="00B30001"/>
    <w:rsid w:val="00B305D9"/>
    <w:rsid w:val="00B340D3"/>
    <w:rsid w:val="00B34218"/>
    <w:rsid w:val="00B36FF9"/>
    <w:rsid w:val="00B37E6A"/>
    <w:rsid w:val="00B422A5"/>
    <w:rsid w:val="00B44CC0"/>
    <w:rsid w:val="00B4694A"/>
    <w:rsid w:val="00B4729E"/>
    <w:rsid w:val="00B5079A"/>
    <w:rsid w:val="00B512C9"/>
    <w:rsid w:val="00B51556"/>
    <w:rsid w:val="00B51949"/>
    <w:rsid w:val="00B5252A"/>
    <w:rsid w:val="00B53938"/>
    <w:rsid w:val="00B55C29"/>
    <w:rsid w:val="00B566AE"/>
    <w:rsid w:val="00B57F01"/>
    <w:rsid w:val="00B63F5E"/>
    <w:rsid w:val="00B64619"/>
    <w:rsid w:val="00B649AA"/>
    <w:rsid w:val="00B6676F"/>
    <w:rsid w:val="00B67CF2"/>
    <w:rsid w:val="00B71059"/>
    <w:rsid w:val="00B72BA7"/>
    <w:rsid w:val="00B74910"/>
    <w:rsid w:val="00B74C22"/>
    <w:rsid w:val="00B75599"/>
    <w:rsid w:val="00B816C7"/>
    <w:rsid w:val="00B83A15"/>
    <w:rsid w:val="00B83B71"/>
    <w:rsid w:val="00B8481A"/>
    <w:rsid w:val="00B85434"/>
    <w:rsid w:val="00B86446"/>
    <w:rsid w:val="00B86716"/>
    <w:rsid w:val="00B90FD5"/>
    <w:rsid w:val="00B91219"/>
    <w:rsid w:val="00B914D3"/>
    <w:rsid w:val="00B92EC4"/>
    <w:rsid w:val="00B93232"/>
    <w:rsid w:val="00B93FB5"/>
    <w:rsid w:val="00B946DB"/>
    <w:rsid w:val="00B957FD"/>
    <w:rsid w:val="00B9695B"/>
    <w:rsid w:val="00BA07B4"/>
    <w:rsid w:val="00BA0B39"/>
    <w:rsid w:val="00BA1085"/>
    <w:rsid w:val="00BA24B9"/>
    <w:rsid w:val="00BA7543"/>
    <w:rsid w:val="00BB114F"/>
    <w:rsid w:val="00BB2498"/>
    <w:rsid w:val="00BB44B5"/>
    <w:rsid w:val="00BB4FB6"/>
    <w:rsid w:val="00BB5294"/>
    <w:rsid w:val="00BB6273"/>
    <w:rsid w:val="00BB74EB"/>
    <w:rsid w:val="00BB75CA"/>
    <w:rsid w:val="00BC35C9"/>
    <w:rsid w:val="00BC405E"/>
    <w:rsid w:val="00BC42AD"/>
    <w:rsid w:val="00BC53FE"/>
    <w:rsid w:val="00BC6073"/>
    <w:rsid w:val="00BC66E9"/>
    <w:rsid w:val="00BC6D60"/>
    <w:rsid w:val="00BC71CF"/>
    <w:rsid w:val="00BC7D6A"/>
    <w:rsid w:val="00BD07D8"/>
    <w:rsid w:val="00BD2009"/>
    <w:rsid w:val="00BD3283"/>
    <w:rsid w:val="00BD3689"/>
    <w:rsid w:val="00BD4609"/>
    <w:rsid w:val="00BD5CF1"/>
    <w:rsid w:val="00BD7A9C"/>
    <w:rsid w:val="00BE0BCF"/>
    <w:rsid w:val="00BE0C2F"/>
    <w:rsid w:val="00BE1D53"/>
    <w:rsid w:val="00BE2963"/>
    <w:rsid w:val="00BE310F"/>
    <w:rsid w:val="00BE375D"/>
    <w:rsid w:val="00BE3998"/>
    <w:rsid w:val="00BE4872"/>
    <w:rsid w:val="00BE51C7"/>
    <w:rsid w:val="00BE5340"/>
    <w:rsid w:val="00BE5936"/>
    <w:rsid w:val="00BF08C1"/>
    <w:rsid w:val="00BF1392"/>
    <w:rsid w:val="00BF1462"/>
    <w:rsid w:val="00BF432E"/>
    <w:rsid w:val="00BF74B5"/>
    <w:rsid w:val="00C018BF"/>
    <w:rsid w:val="00C01A5F"/>
    <w:rsid w:val="00C0431B"/>
    <w:rsid w:val="00C043EA"/>
    <w:rsid w:val="00C07A8A"/>
    <w:rsid w:val="00C1015A"/>
    <w:rsid w:val="00C13CC9"/>
    <w:rsid w:val="00C15C56"/>
    <w:rsid w:val="00C16D04"/>
    <w:rsid w:val="00C23BAC"/>
    <w:rsid w:val="00C24F04"/>
    <w:rsid w:val="00C25517"/>
    <w:rsid w:val="00C25978"/>
    <w:rsid w:val="00C268A3"/>
    <w:rsid w:val="00C27A69"/>
    <w:rsid w:val="00C302B0"/>
    <w:rsid w:val="00C319C9"/>
    <w:rsid w:val="00C34586"/>
    <w:rsid w:val="00C34B38"/>
    <w:rsid w:val="00C356C7"/>
    <w:rsid w:val="00C40D74"/>
    <w:rsid w:val="00C40E9F"/>
    <w:rsid w:val="00C41EE9"/>
    <w:rsid w:val="00C4296C"/>
    <w:rsid w:val="00C43DDA"/>
    <w:rsid w:val="00C44376"/>
    <w:rsid w:val="00C4543E"/>
    <w:rsid w:val="00C459AE"/>
    <w:rsid w:val="00C46491"/>
    <w:rsid w:val="00C47665"/>
    <w:rsid w:val="00C51CD6"/>
    <w:rsid w:val="00C5291A"/>
    <w:rsid w:val="00C550C1"/>
    <w:rsid w:val="00C60AED"/>
    <w:rsid w:val="00C6616A"/>
    <w:rsid w:val="00C668DA"/>
    <w:rsid w:val="00C70CBB"/>
    <w:rsid w:val="00C7452E"/>
    <w:rsid w:val="00C85AFA"/>
    <w:rsid w:val="00C85E53"/>
    <w:rsid w:val="00C864B8"/>
    <w:rsid w:val="00C911D1"/>
    <w:rsid w:val="00C93263"/>
    <w:rsid w:val="00C93962"/>
    <w:rsid w:val="00C9481B"/>
    <w:rsid w:val="00C96D7A"/>
    <w:rsid w:val="00C97014"/>
    <w:rsid w:val="00C97E15"/>
    <w:rsid w:val="00C97FF8"/>
    <w:rsid w:val="00CA01E5"/>
    <w:rsid w:val="00CA0A8A"/>
    <w:rsid w:val="00CA0C63"/>
    <w:rsid w:val="00CA0DD5"/>
    <w:rsid w:val="00CA1E76"/>
    <w:rsid w:val="00CA20B1"/>
    <w:rsid w:val="00CA36DF"/>
    <w:rsid w:val="00CA3A55"/>
    <w:rsid w:val="00CA55F8"/>
    <w:rsid w:val="00CA5701"/>
    <w:rsid w:val="00CA5C02"/>
    <w:rsid w:val="00CA5F8B"/>
    <w:rsid w:val="00CA6316"/>
    <w:rsid w:val="00CA649A"/>
    <w:rsid w:val="00CA7142"/>
    <w:rsid w:val="00CB1818"/>
    <w:rsid w:val="00CB30F5"/>
    <w:rsid w:val="00CB3ACE"/>
    <w:rsid w:val="00CB78CE"/>
    <w:rsid w:val="00CC0C14"/>
    <w:rsid w:val="00CC221D"/>
    <w:rsid w:val="00CC27FF"/>
    <w:rsid w:val="00CC2CDB"/>
    <w:rsid w:val="00CC3E86"/>
    <w:rsid w:val="00CC46EE"/>
    <w:rsid w:val="00CC4EC3"/>
    <w:rsid w:val="00CC4FB6"/>
    <w:rsid w:val="00CC564F"/>
    <w:rsid w:val="00CC6C13"/>
    <w:rsid w:val="00CC7554"/>
    <w:rsid w:val="00CC7E7E"/>
    <w:rsid w:val="00CD1BC0"/>
    <w:rsid w:val="00CD2364"/>
    <w:rsid w:val="00CD42F6"/>
    <w:rsid w:val="00CD490D"/>
    <w:rsid w:val="00CD5CB6"/>
    <w:rsid w:val="00CD6FFE"/>
    <w:rsid w:val="00CD7628"/>
    <w:rsid w:val="00CE2F0E"/>
    <w:rsid w:val="00CE30C2"/>
    <w:rsid w:val="00CE3BB8"/>
    <w:rsid w:val="00CE432C"/>
    <w:rsid w:val="00CE6033"/>
    <w:rsid w:val="00CE6C1E"/>
    <w:rsid w:val="00CE76ED"/>
    <w:rsid w:val="00CE7AEF"/>
    <w:rsid w:val="00CF1B56"/>
    <w:rsid w:val="00CF2F6A"/>
    <w:rsid w:val="00CF4DE4"/>
    <w:rsid w:val="00CF5C73"/>
    <w:rsid w:val="00CF775A"/>
    <w:rsid w:val="00D0007D"/>
    <w:rsid w:val="00D004F3"/>
    <w:rsid w:val="00D00849"/>
    <w:rsid w:val="00D02793"/>
    <w:rsid w:val="00D03183"/>
    <w:rsid w:val="00D03916"/>
    <w:rsid w:val="00D03A7F"/>
    <w:rsid w:val="00D05EFB"/>
    <w:rsid w:val="00D074E5"/>
    <w:rsid w:val="00D07AE2"/>
    <w:rsid w:val="00D10BA6"/>
    <w:rsid w:val="00D163E7"/>
    <w:rsid w:val="00D2116C"/>
    <w:rsid w:val="00D2203D"/>
    <w:rsid w:val="00D24863"/>
    <w:rsid w:val="00D2666E"/>
    <w:rsid w:val="00D26E80"/>
    <w:rsid w:val="00D32E67"/>
    <w:rsid w:val="00D33544"/>
    <w:rsid w:val="00D34EDA"/>
    <w:rsid w:val="00D353CA"/>
    <w:rsid w:val="00D35751"/>
    <w:rsid w:val="00D36DC7"/>
    <w:rsid w:val="00D41C20"/>
    <w:rsid w:val="00D44F65"/>
    <w:rsid w:val="00D46D68"/>
    <w:rsid w:val="00D51ABD"/>
    <w:rsid w:val="00D521CA"/>
    <w:rsid w:val="00D526E0"/>
    <w:rsid w:val="00D5292D"/>
    <w:rsid w:val="00D53DBF"/>
    <w:rsid w:val="00D60775"/>
    <w:rsid w:val="00D60BB4"/>
    <w:rsid w:val="00D63A47"/>
    <w:rsid w:val="00D64D7F"/>
    <w:rsid w:val="00D6563C"/>
    <w:rsid w:val="00D66E1B"/>
    <w:rsid w:val="00D676A4"/>
    <w:rsid w:val="00D703CE"/>
    <w:rsid w:val="00D73BB3"/>
    <w:rsid w:val="00D73D07"/>
    <w:rsid w:val="00D743C2"/>
    <w:rsid w:val="00D75F1F"/>
    <w:rsid w:val="00D76980"/>
    <w:rsid w:val="00D80CE1"/>
    <w:rsid w:val="00D81631"/>
    <w:rsid w:val="00D8180E"/>
    <w:rsid w:val="00D83AD1"/>
    <w:rsid w:val="00D871FF"/>
    <w:rsid w:val="00D873C0"/>
    <w:rsid w:val="00D90898"/>
    <w:rsid w:val="00D92A9F"/>
    <w:rsid w:val="00D95E76"/>
    <w:rsid w:val="00D974AE"/>
    <w:rsid w:val="00DA0A11"/>
    <w:rsid w:val="00DA12EE"/>
    <w:rsid w:val="00DA1A5E"/>
    <w:rsid w:val="00DA576F"/>
    <w:rsid w:val="00DA62C7"/>
    <w:rsid w:val="00DA79B4"/>
    <w:rsid w:val="00DA7FF9"/>
    <w:rsid w:val="00DB1C23"/>
    <w:rsid w:val="00DB302B"/>
    <w:rsid w:val="00DB3B1F"/>
    <w:rsid w:val="00DC35F4"/>
    <w:rsid w:val="00DC3791"/>
    <w:rsid w:val="00DC3A08"/>
    <w:rsid w:val="00DC473C"/>
    <w:rsid w:val="00DC501E"/>
    <w:rsid w:val="00DD12C0"/>
    <w:rsid w:val="00DD253A"/>
    <w:rsid w:val="00DD38C5"/>
    <w:rsid w:val="00DD3F1C"/>
    <w:rsid w:val="00DD6910"/>
    <w:rsid w:val="00DD756D"/>
    <w:rsid w:val="00DD77A2"/>
    <w:rsid w:val="00DE3438"/>
    <w:rsid w:val="00DE6151"/>
    <w:rsid w:val="00DE7DDD"/>
    <w:rsid w:val="00DF041C"/>
    <w:rsid w:val="00DF5379"/>
    <w:rsid w:val="00DF554C"/>
    <w:rsid w:val="00DF6312"/>
    <w:rsid w:val="00DF6D20"/>
    <w:rsid w:val="00DF6FAB"/>
    <w:rsid w:val="00E00B1E"/>
    <w:rsid w:val="00E024A3"/>
    <w:rsid w:val="00E034FF"/>
    <w:rsid w:val="00E03F1D"/>
    <w:rsid w:val="00E04B7E"/>
    <w:rsid w:val="00E05FA4"/>
    <w:rsid w:val="00E07553"/>
    <w:rsid w:val="00E0799F"/>
    <w:rsid w:val="00E10817"/>
    <w:rsid w:val="00E13644"/>
    <w:rsid w:val="00E13D91"/>
    <w:rsid w:val="00E173FA"/>
    <w:rsid w:val="00E2200B"/>
    <w:rsid w:val="00E22593"/>
    <w:rsid w:val="00E230D1"/>
    <w:rsid w:val="00E23843"/>
    <w:rsid w:val="00E2792D"/>
    <w:rsid w:val="00E30867"/>
    <w:rsid w:val="00E31957"/>
    <w:rsid w:val="00E32A4F"/>
    <w:rsid w:val="00E37D05"/>
    <w:rsid w:val="00E4090C"/>
    <w:rsid w:val="00E4123A"/>
    <w:rsid w:val="00E4244E"/>
    <w:rsid w:val="00E4386F"/>
    <w:rsid w:val="00E452A6"/>
    <w:rsid w:val="00E46E09"/>
    <w:rsid w:val="00E5596F"/>
    <w:rsid w:val="00E61BEA"/>
    <w:rsid w:val="00E61D9D"/>
    <w:rsid w:val="00E62033"/>
    <w:rsid w:val="00E6269B"/>
    <w:rsid w:val="00E72820"/>
    <w:rsid w:val="00E73EA7"/>
    <w:rsid w:val="00E7528F"/>
    <w:rsid w:val="00E80BB7"/>
    <w:rsid w:val="00E8374E"/>
    <w:rsid w:val="00E839A2"/>
    <w:rsid w:val="00E83F6A"/>
    <w:rsid w:val="00E87430"/>
    <w:rsid w:val="00E91652"/>
    <w:rsid w:val="00E91C39"/>
    <w:rsid w:val="00E91ECF"/>
    <w:rsid w:val="00E94B66"/>
    <w:rsid w:val="00E94EB7"/>
    <w:rsid w:val="00E97802"/>
    <w:rsid w:val="00EA165E"/>
    <w:rsid w:val="00EA256D"/>
    <w:rsid w:val="00EA35C3"/>
    <w:rsid w:val="00EA35E8"/>
    <w:rsid w:val="00EA3D07"/>
    <w:rsid w:val="00EA3E97"/>
    <w:rsid w:val="00EA57BB"/>
    <w:rsid w:val="00EA67E0"/>
    <w:rsid w:val="00EA7C98"/>
    <w:rsid w:val="00EB1968"/>
    <w:rsid w:val="00EB1B76"/>
    <w:rsid w:val="00EB4497"/>
    <w:rsid w:val="00EB48C9"/>
    <w:rsid w:val="00EB58CC"/>
    <w:rsid w:val="00EB6BDF"/>
    <w:rsid w:val="00EB7AFB"/>
    <w:rsid w:val="00EC0BC0"/>
    <w:rsid w:val="00EC1A1F"/>
    <w:rsid w:val="00EC31AE"/>
    <w:rsid w:val="00EC3418"/>
    <w:rsid w:val="00EC3A32"/>
    <w:rsid w:val="00EC4C82"/>
    <w:rsid w:val="00EC65F6"/>
    <w:rsid w:val="00EC71A7"/>
    <w:rsid w:val="00ED08D3"/>
    <w:rsid w:val="00ED18C0"/>
    <w:rsid w:val="00ED2120"/>
    <w:rsid w:val="00ED3C12"/>
    <w:rsid w:val="00ED6C7D"/>
    <w:rsid w:val="00EE11B5"/>
    <w:rsid w:val="00EE2274"/>
    <w:rsid w:val="00EE2FE4"/>
    <w:rsid w:val="00EE4522"/>
    <w:rsid w:val="00EE6B09"/>
    <w:rsid w:val="00EF1E8F"/>
    <w:rsid w:val="00EF20C3"/>
    <w:rsid w:val="00EF30F0"/>
    <w:rsid w:val="00EF3DE1"/>
    <w:rsid w:val="00EF5044"/>
    <w:rsid w:val="00EF5A58"/>
    <w:rsid w:val="00EF6279"/>
    <w:rsid w:val="00EF6A48"/>
    <w:rsid w:val="00EF6C05"/>
    <w:rsid w:val="00F000B8"/>
    <w:rsid w:val="00F0050F"/>
    <w:rsid w:val="00F01000"/>
    <w:rsid w:val="00F0239E"/>
    <w:rsid w:val="00F03708"/>
    <w:rsid w:val="00F03CF0"/>
    <w:rsid w:val="00F04D43"/>
    <w:rsid w:val="00F04F84"/>
    <w:rsid w:val="00F05857"/>
    <w:rsid w:val="00F0595C"/>
    <w:rsid w:val="00F05B72"/>
    <w:rsid w:val="00F107E2"/>
    <w:rsid w:val="00F10B73"/>
    <w:rsid w:val="00F10CFC"/>
    <w:rsid w:val="00F11295"/>
    <w:rsid w:val="00F13F66"/>
    <w:rsid w:val="00F1633E"/>
    <w:rsid w:val="00F170A9"/>
    <w:rsid w:val="00F17A76"/>
    <w:rsid w:val="00F24C43"/>
    <w:rsid w:val="00F250EB"/>
    <w:rsid w:val="00F27ECE"/>
    <w:rsid w:val="00F30881"/>
    <w:rsid w:val="00F32782"/>
    <w:rsid w:val="00F32E63"/>
    <w:rsid w:val="00F3372F"/>
    <w:rsid w:val="00F343DD"/>
    <w:rsid w:val="00F34A40"/>
    <w:rsid w:val="00F35415"/>
    <w:rsid w:val="00F4084F"/>
    <w:rsid w:val="00F40DDC"/>
    <w:rsid w:val="00F4324C"/>
    <w:rsid w:val="00F44176"/>
    <w:rsid w:val="00F45040"/>
    <w:rsid w:val="00F469D7"/>
    <w:rsid w:val="00F46EF9"/>
    <w:rsid w:val="00F477D1"/>
    <w:rsid w:val="00F50430"/>
    <w:rsid w:val="00F505DC"/>
    <w:rsid w:val="00F51065"/>
    <w:rsid w:val="00F51B93"/>
    <w:rsid w:val="00F52257"/>
    <w:rsid w:val="00F52835"/>
    <w:rsid w:val="00F52D4B"/>
    <w:rsid w:val="00F550CE"/>
    <w:rsid w:val="00F5730E"/>
    <w:rsid w:val="00F60297"/>
    <w:rsid w:val="00F60819"/>
    <w:rsid w:val="00F60EF4"/>
    <w:rsid w:val="00F61436"/>
    <w:rsid w:val="00F63AFD"/>
    <w:rsid w:val="00F63E78"/>
    <w:rsid w:val="00F65BFF"/>
    <w:rsid w:val="00F6622B"/>
    <w:rsid w:val="00F71311"/>
    <w:rsid w:val="00F71756"/>
    <w:rsid w:val="00F73CF0"/>
    <w:rsid w:val="00F73E19"/>
    <w:rsid w:val="00F75285"/>
    <w:rsid w:val="00F75B76"/>
    <w:rsid w:val="00F7643E"/>
    <w:rsid w:val="00F764AE"/>
    <w:rsid w:val="00F7755F"/>
    <w:rsid w:val="00F80B7C"/>
    <w:rsid w:val="00F81DD3"/>
    <w:rsid w:val="00F84774"/>
    <w:rsid w:val="00F84BFB"/>
    <w:rsid w:val="00F85374"/>
    <w:rsid w:val="00F8684C"/>
    <w:rsid w:val="00F86BBD"/>
    <w:rsid w:val="00F87093"/>
    <w:rsid w:val="00F87FE8"/>
    <w:rsid w:val="00F90F52"/>
    <w:rsid w:val="00F9126F"/>
    <w:rsid w:val="00F91374"/>
    <w:rsid w:val="00F9348F"/>
    <w:rsid w:val="00F937C8"/>
    <w:rsid w:val="00F93E2C"/>
    <w:rsid w:val="00F94B1B"/>
    <w:rsid w:val="00F94BE5"/>
    <w:rsid w:val="00F9536A"/>
    <w:rsid w:val="00F95B4D"/>
    <w:rsid w:val="00F96256"/>
    <w:rsid w:val="00F97DBC"/>
    <w:rsid w:val="00FA094D"/>
    <w:rsid w:val="00FA0A70"/>
    <w:rsid w:val="00FA1566"/>
    <w:rsid w:val="00FA4604"/>
    <w:rsid w:val="00FA495E"/>
    <w:rsid w:val="00FA4B65"/>
    <w:rsid w:val="00FA4E41"/>
    <w:rsid w:val="00FA520D"/>
    <w:rsid w:val="00FA6A7C"/>
    <w:rsid w:val="00FB1E6E"/>
    <w:rsid w:val="00FB2E8F"/>
    <w:rsid w:val="00FB307A"/>
    <w:rsid w:val="00FB5964"/>
    <w:rsid w:val="00FB5C96"/>
    <w:rsid w:val="00FC0289"/>
    <w:rsid w:val="00FC3255"/>
    <w:rsid w:val="00FC3E97"/>
    <w:rsid w:val="00FC536D"/>
    <w:rsid w:val="00FC57D8"/>
    <w:rsid w:val="00FC6500"/>
    <w:rsid w:val="00FC662A"/>
    <w:rsid w:val="00FD21FB"/>
    <w:rsid w:val="00FD2839"/>
    <w:rsid w:val="00FD2858"/>
    <w:rsid w:val="00FD3124"/>
    <w:rsid w:val="00FD3914"/>
    <w:rsid w:val="00FD515D"/>
    <w:rsid w:val="00FD6870"/>
    <w:rsid w:val="00FE0590"/>
    <w:rsid w:val="00FE1C29"/>
    <w:rsid w:val="00FE26CA"/>
    <w:rsid w:val="00FE42CE"/>
    <w:rsid w:val="00FE4D0E"/>
    <w:rsid w:val="00FF1B44"/>
    <w:rsid w:val="00FF2B0A"/>
    <w:rsid w:val="00FF416A"/>
    <w:rsid w:val="00FF5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BD352"/>
  <w15:docId w15:val="{126FA9F8-F45E-4872-9606-C35ABEEC9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53D"/>
  </w:style>
  <w:style w:type="paragraph" w:styleId="Heading1">
    <w:name w:val="heading 1"/>
    <w:basedOn w:val="Normal"/>
    <w:next w:val="Normal"/>
    <w:link w:val="Heading1Char"/>
    <w:uiPriority w:val="9"/>
    <w:qFormat/>
    <w:rsid w:val="00B667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A610D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F5F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7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4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1A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A5E"/>
  </w:style>
  <w:style w:type="paragraph" w:styleId="Footer">
    <w:name w:val="footer"/>
    <w:basedOn w:val="Normal"/>
    <w:link w:val="FooterChar"/>
    <w:uiPriority w:val="99"/>
    <w:unhideWhenUsed/>
    <w:rsid w:val="00DA1A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A5E"/>
  </w:style>
  <w:style w:type="character" w:customStyle="1" w:styleId="Heading1Char">
    <w:name w:val="Heading 1 Char"/>
    <w:basedOn w:val="DefaultParagraphFont"/>
    <w:link w:val="Heading1"/>
    <w:uiPriority w:val="9"/>
    <w:rsid w:val="00B6676F"/>
    <w:rPr>
      <w:rFonts w:asciiTheme="majorHAnsi" w:eastAsiaTheme="majorEastAsia" w:hAnsiTheme="majorHAnsi" w:cstheme="majorBidi"/>
      <w:b/>
      <w:bCs/>
      <w:color w:val="AA610D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306E"/>
    <w:pPr>
      <w:numPr>
        <w:ilvl w:val="1"/>
      </w:numPr>
    </w:pPr>
    <w:rPr>
      <w:rFonts w:asciiTheme="majorHAnsi" w:eastAsiaTheme="majorEastAsia" w:hAnsiTheme="majorHAnsi" w:cstheme="majorBidi"/>
      <w:i/>
      <w:iCs/>
      <w:color w:val="E48312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306E"/>
    <w:rPr>
      <w:rFonts w:asciiTheme="majorHAnsi" w:eastAsiaTheme="majorEastAsia" w:hAnsiTheme="majorHAnsi" w:cstheme="majorBidi"/>
      <w:i/>
      <w:iCs/>
      <w:color w:val="E48312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4D3A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92109-C4A8-4E3C-87A7-95F80D93D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3</TotalTime>
  <Pages>3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</Company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riddin</dc:creator>
  <cp:keywords/>
  <dc:description/>
  <cp:lastModifiedBy>Omer Sardar</cp:lastModifiedBy>
  <cp:revision>101</cp:revision>
  <cp:lastPrinted>2021-10-23T13:25:00Z</cp:lastPrinted>
  <dcterms:created xsi:type="dcterms:W3CDTF">2021-10-21T11:31:00Z</dcterms:created>
  <dcterms:modified xsi:type="dcterms:W3CDTF">2023-01-2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c67f8122e48ec0386d9742ed939f14bc9fb6998d6fac0ccebcdde090eb6405</vt:lpwstr>
  </property>
</Properties>
</file>